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058404" w14:textId="75DB1BC0" w:rsidR="00DE3F84" w:rsidRPr="007E7148" w:rsidRDefault="00DE3F84" w:rsidP="00E45212">
      <w:pPr>
        <w:pStyle w:val="Title"/>
        <w:rPr>
          <w:color w:val="auto"/>
          <w:sz w:val="48"/>
          <w:szCs w:val="48"/>
        </w:rPr>
      </w:pPr>
      <w:r w:rsidRPr="007E7148">
        <w:rPr>
          <w:color w:val="auto"/>
          <w:sz w:val="48"/>
          <w:szCs w:val="48"/>
        </w:rPr>
        <w:t xml:space="preserve">Potential joint </w:t>
      </w:r>
      <w:r w:rsidR="0038204A" w:rsidRPr="007E7148">
        <w:rPr>
          <w:color w:val="auto"/>
          <w:sz w:val="48"/>
          <w:szCs w:val="48"/>
        </w:rPr>
        <w:t>Op-ed</w:t>
      </w:r>
      <w:r w:rsidR="00C334DB" w:rsidRPr="007E7148">
        <w:rPr>
          <w:color w:val="auto"/>
          <w:sz w:val="48"/>
          <w:szCs w:val="48"/>
        </w:rPr>
        <w:t>/Position paper</w:t>
      </w:r>
      <w:r w:rsidR="008A1B02" w:rsidRPr="007E7148">
        <w:rPr>
          <w:color w:val="auto"/>
          <w:sz w:val="48"/>
          <w:szCs w:val="48"/>
        </w:rPr>
        <w:t>:</w:t>
      </w:r>
    </w:p>
    <w:p w14:paraId="17471E83" w14:textId="77777777" w:rsidR="00EE7D85" w:rsidRPr="007E7148" w:rsidRDefault="00EE7D85" w:rsidP="00C1545D">
      <w:pPr>
        <w:spacing w:after="0" w:line="240" w:lineRule="auto"/>
        <w:rPr>
          <w:color w:val="auto"/>
          <w:sz w:val="48"/>
          <w:szCs w:val="48"/>
        </w:rPr>
      </w:pPr>
    </w:p>
    <w:p w14:paraId="58B4B982" w14:textId="3812CEFA" w:rsidR="00A90EF5" w:rsidRPr="007E7148" w:rsidRDefault="00A90EF5" w:rsidP="00E45212">
      <w:pPr>
        <w:pStyle w:val="Title"/>
        <w:rPr>
          <w:color w:val="auto"/>
          <w:sz w:val="48"/>
          <w:szCs w:val="48"/>
        </w:rPr>
      </w:pPr>
      <w:r w:rsidRPr="007E7148">
        <w:rPr>
          <w:color w:val="auto"/>
          <w:sz w:val="48"/>
          <w:szCs w:val="48"/>
        </w:rPr>
        <w:t>Reinforcing the Foundations of Australia</w:t>
      </w:r>
      <w:r w:rsidR="004E65BD">
        <w:rPr>
          <w:color w:val="auto"/>
          <w:sz w:val="48"/>
          <w:szCs w:val="48"/>
        </w:rPr>
        <w:t>’</w:t>
      </w:r>
      <w:r w:rsidRPr="007E7148">
        <w:rPr>
          <w:color w:val="auto"/>
          <w:sz w:val="48"/>
          <w:szCs w:val="48"/>
        </w:rPr>
        <w:t>s Future Through Mathematics Education</w:t>
      </w:r>
    </w:p>
    <w:p w14:paraId="653C7A87" w14:textId="77777777" w:rsidR="005A0731" w:rsidRDefault="005A0731" w:rsidP="00FF78F3">
      <w:pPr>
        <w:spacing w:after="0" w:line="240" w:lineRule="auto"/>
        <w:rPr>
          <w:color w:val="auto"/>
        </w:rPr>
      </w:pPr>
    </w:p>
    <w:p w14:paraId="22C7E303" w14:textId="77777777" w:rsidR="009C6915" w:rsidRDefault="009C6915" w:rsidP="00FF78F3">
      <w:pPr>
        <w:spacing w:after="0" w:line="240" w:lineRule="auto"/>
        <w:rPr>
          <w:color w:val="auto"/>
        </w:rPr>
      </w:pPr>
    </w:p>
    <w:p w14:paraId="7B38D268" w14:textId="1A4D0BDB" w:rsidR="00DE2D3D" w:rsidRDefault="00FF78F3" w:rsidP="00FF78F3">
      <w:pPr>
        <w:spacing w:after="0" w:line="240" w:lineRule="auto"/>
        <w:rPr>
          <w:color w:val="auto"/>
        </w:rPr>
      </w:pPr>
      <w:r w:rsidRPr="004259A1">
        <w:rPr>
          <w:color w:val="auto"/>
        </w:rPr>
        <w:t xml:space="preserve">Australia is at a crossroads in </w:t>
      </w:r>
      <w:r w:rsidR="00FC6410">
        <w:rPr>
          <w:color w:val="auto"/>
        </w:rPr>
        <w:t xml:space="preserve">mathematics </w:t>
      </w:r>
      <w:r w:rsidRPr="004259A1">
        <w:rPr>
          <w:color w:val="auto"/>
        </w:rPr>
        <w:t xml:space="preserve">education, with the decline in secondary and tertiary teaching and learning </w:t>
      </w:r>
      <w:r w:rsidR="00FC6410">
        <w:rPr>
          <w:color w:val="auto"/>
        </w:rPr>
        <w:t>in this fundamental discipline</w:t>
      </w:r>
      <w:r w:rsidRPr="004259A1">
        <w:rPr>
          <w:color w:val="auto"/>
        </w:rPr>
        <w:t xml:space="preserve"> </w:t>
      </w:r>
      <w:r w:rsidR="007E7148">
        <w:rPr>
          <w:color w:val="auto"/>
        </w:rPr>
        <w:t>risking our future</w:t>
      </w:r>
      <w:r w:rsidRPr="004259A1">
        <w:rPr>
          <w:color w:val="auto"/>
        </w:rPr>
        <w:t xml:space="preserve"> capacity for innovation, economic competitiveness, and security. The potential impact of this quiet crisis on the STEM workforce has been highlighted by experts </w:t>
      </w:r>
      <w:r w:rsidR="009C6915">
        <w:rPr>
          <w:color w:val="auto"/>
        </w:rPr>
        <w:t>including</w:t>
      </w:r>
      <w:r w:rsidR="009C6915" w:rsidRPr="004259A1">
        <w:rPr>
          <w:color w:val="auto"/>
        </w:rPr>
        <w:t xml:space="preserve"> </w:t>
      </w:r>
      <w:r w:rsidRPr="004259A1">
        <w:rPr>
          <w:color w:val="auto"/>
        </w:rPr>
        <w:t>Australia</w:t>
      </w:r>
      <w:r w:rsidR="004E65BD">
        <w:rPr>
          <w:color w:val="auto"/>
        </w:rPr>
        <w:t>’</w:t>
      </w:r>
      <w:r w:rsidRPr="004259A1">
        <w:rPr>
          <w:color w:val="auto"/>
        </w:rPr>
        <w:t xml:space="preserve">s </w:t>
      </w:r>
      <w:r w:rsidR="00026857">
        <w:rPr>
          <w:color w:val="auto"/>
        </w:rPr>
        <w:t xml:space="preserve">former </w:t>
      </w:r>
      <w:r w:rsidRPr="004259A1">
        <w:rPr>
          <w:color w:val="auto"/>
        </w:rPr>
        <w:t>Chief Scientist</w:t>
      </w:r>
      <w:r w:rsidR="00FC6410">
        <w:rPr>
          <w:color w:val="auto"/>
        </w:rPr>
        <w:t>s</w:t>
      </w:r>
      <w:r w:rsidR="009A0F38">
        <w:rPr>
          <w:color w:val="auto"/>
        </w:rPr>
        <w:t>,</w:t>
      </w:r>
      <w:r w:rsidRPr="004259A1">
        <w:rPr>
          <w:color w:val="auto"/>
        </w:rPr>
        <w:t xml:space="preserve"> Dr</w:t>
      </w:r>
      <w:r w:rsidR="00CF368B" w:rsidRPr="004259A1">
        <w:rPr>
          <w:color w:val="auto"/>
        </w:rPr>
        <w:t> </w:t>
      </w:r>
      <w:r w:rsidRPr="004259A1">
        <w:rPr>
          <w:color w:val="auto"/>
        </w:rPr>
        <w:t>Cathy</w:t>
      </w:r>
      <w:r w:rsidR="004A137E" w:rsidRPr="004259A1">
        <w:rPr>
          <w:color w:val="auto"/>
        </w:rPr>
        <w:t> </w:t>
      </w:r>
      <w:r w:rsidRPr="004259A1">
        <w:rPr>
          <w:color w:val="auto"/>
        </w:rPr>
        <w:t>Foley</w:t>
      </w:r>
      <w:r w:rsidR="00FC6410">
        <w:rPr>
          <w:color w:val="auto"/>
        </w:rPr>
        <w:t xml:space="preserve"> and Professor Alan Finkel</w:t>
      </w:r>
      <w:r w:rsidRPr="004259A1">
        <w:rPr>
          <w:color w:val="auto"/>
        </w:rPr>
        <w:t xml:space="preserve">. </w:t>
      </w:r>
    </w:p>
    <w:p w14:paraId="03959572" w14:textId="77777777" w:rsidR="00DE2D3D" w:rsidRDefault="00DE2D3D" w:rsidP="00FF78F3">
      <w:pPr>
        <w:spacing w:after="0" w:line="240" w:lineRule="auto"/>
        <w:rPr>
          <w:color w:val="auto"/>
        </w:rPr>
      </w:pPr>
    </w:p>
    <w:p w14:paraId="4F6FB21B" w14:textId="5547EF35" w:rsidR="00FF78F3" w:rsidRPr="004259A1" w:rsidRDefault="00DE2D3D" w:rsidP="00FF78F3">
      <w:pPr>
        <w:spacing w:after="0" w:line="240" w:lineRule="auto"/>
        <w:rPr>
          <w:color w:val="auto"/>
        </w:rPr>
      </w:pPr>
      <w:r w:rsidRPr="004259A1">
        <w:rPr>
          <w:color w:val="auto"/>
        </w:rPr>
        <w:t xml:space="preserve">A numerate and scientifically literate workforce is essential for </w:t>
      </w:r>
      <w:r w:rsidR="00317E4E">
        <w:rPr>
          <w:color w:val="auto"/>
        </w:rPr>
        <w:t xml:space="preserve">harnessing </w:t>
      </w:r>
      <w:r w:rsidR="004F08EF">
        <w:rPr>
          <w:color w:val="auto"/>
        </w:rPr>
        <w:t xml:space="preserve">technological opportunities such as </w:t>
      </w:r>
      <w:r w:rsidR="00317E4E">
        <w:rPr>
          <w:color w:val="auto"/>
        </w:rPr>
        <w:t>Artificial Intelligence</w:t>
      </w:r>
      <w:r w:rsidR="00DF0BCA">
        <w:rPr>
          <w:color w:val="auto"/>
        </w:rPr>
        <w:t xml:space="preserve">, </w:t>
      </w:r>
      <w:r w:rsidRPr="004259A1">
        <w:rPr>
          <w:color w:val="auto"/>
        </w:rPr>
        <w:t>addressing global challenges such as climate change, food security, energy transitions</w:t>
      </w:r>
      <w:r w:rsidR="00DF0BCA">
        <w:rPr>
          <w:color w:val="auto"/>
        </w:rPr>
        <w:t>,</w:t>
      </w:r>
      <w:r w:rsidR="00317E4E">
        <w:rPr>
          <w:color w:val="auto"/>
        </w:rPr>
        <w:t xml:space="preserve"> and</w:t>
      </w:r>
      <w:r w:rsidRPr="004259A1">
        <w:rPr>
          <w:color w:val="auto"/>
        </w:rPr>
        <w:t xml:space="preserve"> safeguarding our nation against a variety of threats</w:t>
      </w:r>
      <w:r>
        <w:rPr>
          <w:color w:val="auto"/>
        </w:rPr>
        <w:t xml:space="preserve">. </w:t>
      </w:r>
      <w:r w:rsidR="00513B5F" w:rsidRPr="00513B5F">
        <w:rPr>
          <w:color w:val="auto"/>
        </w:rPr>
        <w:t xml:space="preserve">This concern also directly aligns with reforms identified by the Productivity Commission, with Prime Minister Albanese </w:t>
      </w:r>
      <w:r w:rsidR="00513B5F">
        <w:rPr>
          <w:color w:val="auto"/>
        </w:rPr>
        <w:t xml:space="preserve">and Treasurer Chalmers </w:t>
      </w:r>
      <w:r w:rsidR="00513B5F" w:rsidRPr="00513B5F">
        <w:rPr>
          <w:color w:val="auto"/>
        </w:rPr>
        <w:t>recently reaffirming productivity growth as a key priority for th</w:t>
      </w:r>
      <w:r w:rsidR="00CB7F35">
        <w:rPr>
          <w:color w:val="auto"/>
        </w:rPr>
        <w:t>e government</w:t>
      </w:r>
      <w:r w:rsidR="00513B5F" w:rsidRPr="00513B5F">
        <w:rPr>
          <w:color w:val="auto"/>
        </w:rPr>
        <w:t xml:space="preserve">. </w:t>
      </w:r>
      <w:r w:rsidR="00847234">
        <w:rPr>
          <w:color w:val="auto"/>
        </w:rPr>
        <w:t>Our ability to deliver this workforce depend</w:t>
      </w:r>
      <w:r w:rsidR="00D76D2F">
        <w:rPr>
          <w:color w:val="auto"/>
        </w:rPr>
        <w:t>s</w:t>
      </w:r>
      <w:r w:rsidR="00D74668">
        <w:rPr>
          <w:color w:val="auto"/>
        </w:rPr>
        <w:t xml:space="preserve"> on mathematics education in secondary school and university. </w:t>
      </w:r>
      <w:r w:rsidR="00FF78F3" w:rsidRPr="004259A1">
        <w:rPr>
          <w:color w:val="auto"/>
        </w:rPr>
        <w:t xml:space="preserve">This issue is particularly </w:t>
      </w:r>
      <w:r w:rsidR="009C6915">
        <w:rPr>
          <w:color w:val="auto"/>
        </w:rPr>
        <w:t>important</w:t>
      </w:r>
      <w:r w:rsidR="00444877">
        <w:rPr>
          <w:color w:val="auto"/>
        </w:rPr>
        <w:t xml:space="preserve"> </w:t>
      </w:r>
      <w:r w:rsidR="005F4B5E">
        <w:rPr>
          <w:color w:val="auto"/>
        </w:rPr>
        <w:t>currently</w:t>
      </w:r>
      <w:r w:rsidR="00444877">
        <w:rPr>
          <w:color w:val="auto"/>
        </w:rPr>
        <w:t xml:space="preserve"> </w:t>
      </w:r>
      <w:r w:rsidR="00FF78F3" w:rsidRPr="004259A1">
        <w:rPr>
          <w:color w:val="auto"/>
        </w:rPr>
        <w:t>because STEM jobs are increasing at twice the rate of non-STEM jobs, and shortages</w:t>
      </w:r>
      <w:r w:rsidR="00C15251">
        <w:rPr>
          <w:color w:val="auto"/>
        </w:rPr>
        <w:t xml:space="preserve"> </w:t>
      </w:r>
      <w:r w:rsidR="005830D2">
        <w:rPr>
          <w:color w:val="auto"/>
        </w:rPr>
        <w:t>in</w:t>
      </w:r>
      <w:r w:rsidR="00C15251">
        <w:rPr>
          <w:color w:val="auto"/>
        </w:rPr>
        <w:t xml:space="preserve"> numerate graduates</w:t>
      </w:r>
      <w:r w:rsidR="00FF78F3" w:rsidRPr="004259A1">
        <w:rPr>
          <w:color w:val="auto"/>
        </w:rPr>
        <w:t xml:space="preserve"> are predicted to grow to daunting levels over the next decade.</w:t>
      </w:r>
    </w:p>
    <w:p w14:paraId="0B10969F" w14:textId="77777777" w:rsidR="00FF78F3" w:rsidRPr="004259A1" w:rsidRDefault="00FF78F3" w:rsidP="00FF78F3">
      <w:pPr>
        <w:spacing w:after="0" w:line="240" w:lineRule="auto"/>
        <w:rPr>
          <w:color w:val="auto"/>
        </w:rPr>
      </w:pPr>
    </w:p>
    <w:p w14:paraId="343D9469" w14:textId="15BCE3B6" w:rsidR="00B66473" w:rsidRDefault="00FF78F3" w:rsidP="00FF78F3">
      <w:pPr>
        <w:spacing w:after="0" w:line="240" w:lineRule="auto"/>
        <w:rPr>
          <w:color w:val="auto"/>
        </w:rPr>
      </w:pPr>
      <w:r w:rsidRPr="004259A1">
        <w:rPr>
          <w:color w:val="auto"/>
        </w:rPr>
        <w:t xml:space="preserve">Mathematics is a foundational </w:t>
      </w:r>
      <w:r w:rsidR="006A576B">
        <w:rPr>
          <w:color w:val="auto"/>
        </w:rPr>
        <w:t>discipline</w:t>
      </w:r>
      <w:r w:rsidR="007D29BC">
        <w:rPr>
          <w:color w:val="auto"/>
        </w:rPr>
        <w:t xml:space="preserve"> that</w:t>
      </w:r>
      <w:r w:rsidR="000A7304">
        <w:rPr>
          <w:color w:val="auto"/>
        </w:rPr>
        <w:t xml:space="preserve"> enables applied </w:t>
      </w:r>
      <w:r w:rsidR="00243814">
        <w:rPr>
          <w:color w:val="auto"/>
        </w:rPr>
        <w:t xml:space="preserve">STEM </w:t>
      </w:r>
      <w:r w:rsidR="000A7304">
        <w:rPr>
          <w:color w:val="auto"/>
        </w:rPr>
        <w:t>disciplines such a</w:t>
      </w:r>
      <w:r w:rsidR="00444877">
        <w:rPr>
          <w:color w:val="auto"/>
        </w:rPr>
        <w:t>s</w:t>
      </w:r>
      <w:r w:rsidR="00D32B40">
        <w:rPr>
          <w:color w:val="auto"/>
        </w:rPr>
        <w:t xml:space="preserve"> information and communications technology (ICT)</w:t>
      </w:r>
      <w:r w:rsidR="00633573">
        <w:rPr>
          <w:color w:val="auto"/>
        </w:rPr>
        <w:t>,</w:t>
      </w:r>
      <w:r w:rsidR="000A7304">
        <w:rPr>
          <w:color w:val="auto"/>
        </w:rPr>
        <w:t xml:space="preserve"> </w:t>
      </w:r>
      <w:r w:rsidR="00902995">
        <w:rPr>
          <w:color w:val="auto"/>
        </w:rPr>
        <w:t>engineering</w:t>
      </w:r>
      <w:r w:rsidR="00B402A7">
        <w:rPr>
          <w:color w:val="auto"/>
        </w:rPr>
        <w:t>, health</w:t>
      </w:r>
      <w:r w:rsidR="0053710C">
        <w:rPr>
          <w:color w:val="auto"/>
        </w:rPr>
        <w:t>,</w:t>
      </w:r>
      <w:r w:rsidR="00B402A7">
        <w:rPr>
          <w:color w:val="auto"/>
        </w:rPr>
        <w:t xml:space="preserve"> environmental science</w:t>
      </w:r>
      <w:r w:rsidR="00243814">
        <w:rPr>
          <w:color w:val="auto"/>
        </w:rPr>
        <w:t>, and</w:t>
      </w:r>
      <w:r w:rsidR="00902995">
        <w:rPr>
          <w:color w:val="auto"/>
        </w:rPr>
        <w:t xml:space="preserve"> </w:t>
      </w:r>
      <w:r w:rsidR="00BB5CF1" w:rsidRPr="00BB5CF1">
        <w:rPr>
          <w:color w:val="auto"/>
        </w:rPr>
        <w:t>physical and life sciences</w:t>
      </w:r>
      <w:r w:rsidR="00243814">
        <w:rPr>
          <w:color w:val="auto"/>
        </w:rPr>
        <w:t>. It</w:t>
      </w:r>
      <w:r w:rsidR="00BB5CF1" w:rsidRPr="00BB5CF1">
        <w:rPr>
          <w:color w:val="auto"/>
        </w:rPr>
        <w:t xml:space="preserve"> is also critical to non-STEM fields including business, economics and logistics, as well as to national defence capabilities</w:t>
      </w:r>
      <w:r w:rsidR="00C62AC1">
        <w:rPr>
          <w:color w:val="auto"/>
        </w:rPr>
        <w:t xml:space="preserve">, </w:t>
      </w:r>
      <w:r w:rsidR="00902995">
        <w:rPr>
          <w:color w:val="auto"/>
        </w:rPr>
        <w:t xml:space="preserve">and is therefore </w:t>
      </w:r>
      <w:r w:rsidRPr="004259A1">
        <w:rPr>
          <w:color w:val="auto"/>
        </w:rPr>
        <w:t xml:space="preserve">important </w:t>
      </w:r>
      <w:r w:rsidR="005C00ED">
        <w:rPr>
          <w:color w:val="auto"/>
        </w:rPr>
        <w:t>to</w:t>
      </w:r>
      <w:r w:rsidR="00B402A7">
        <w:rPr>
          <w:color w:val="auto"/>
        </w:rPr>
        <w:t xml:space="preserve"> innovation and</w:t>
      </w:r>
      <w:r w:rsidR="005C00ED">
        <w:rPr>
          <w:color w:val="auto"/>
        </w:rPr>
        <w:t xml:space="preserve"> addressing </w:t>
      </w:r>
      <w:r w:rsidR="00596EC2">
        <w:rPr>
          <w:color w:val="auto"/>
        </w:rPr>
        <w:t>global challenges</w:t>
      </w:r>
      <w:r w:rsidRPr="004259A1">
        <w:rPr>
          <w:color w:val="auto"/>
        </w:rPr>
        <w:t xml:space="preserve">. </w:t>
      </w:r>
      <w:r w:rsidR="00596EC2">
        <w:rPr>
          <w:color w:val="auto"/>
        </w:rPr>
        <w:t>A</w:t>
      </w:r>
      <w:r w:rsidRPr="004259A1">
        <w:rPr>
          <w:color w:val="auto"/>
        </w:rPr>
        <w:t xml:space="preserve"> mathematically literate population</w:t>
      </w:r>
      <w:r w:rsidR="00596EC2">
        <w:rPr>
          <w:color w:val="auto"/>
        </w:rPr>
        <w:t xml:space="preserve"> is </w:t>
      </w:r>
      <w:r w:rsidRPr="004259A1">
        <w:rPr>
          <w:color w:val="auto"/>
        </w:rPr>
        <w:t xml:space="preserve">essential. The importance of mathematics learning spans the educational pipeline—from primary and secondary school through vocational training and/or university undergraduate and graduate studies, and into the broader workforce. </w:t>
      </w:r>
      <w:r w:rsidRPr="003B6175">
        <w:rPr>
          <w:color w:val="auto"/>
        </w:rPr>
        <w:t xml:space="preserve">And yet, the number of secondary school students studying </w:t>
      </w:r>
      <w:r w:rsidR="004E65BD">
        <w:rPr>
          <w:color w:val="auto"/>
        </w:rPr>
        <w:t>‘</w:t>
      </w:r>
      <w:r w:rsidR="000D3920">
        <w:rPr>
          <w:color w:val="auto"/>
        </w:rPr>
        <w:t>higher</w:t>
      </w:r>
      <w:r w:rsidR="004E65BD">
        <w:rPr>
          <w:color w:val="auto"/>
        </w:rPr>
        <w:t>’</w:t>
      </w:r>
      <w:r w:rsidR="000D3920">
        <w:rPr>
          <w:color w:val="auto"/>
        </w:rPr>
        <w:t xml:space="preserve"> and </w:t>
      </w:r>
      <w:r w:rsidR="004E65BD">
        <w:rPr>
          <w:color w:val="auto"/>
        </w:rPr>
        <w:t>‘</w:t>
      </w:r>
      <w:r w:rsidR="000D3920">
        <w:rPr>
          <w:color w:val="auto"/>
        </w:rPr>
        <w:t>intermediate</w:t>
      </w:r>
      <w:r w:rsidR="004E65BD">
        <w:rPr>
          <w:color w:val="auto"/>
        </w:rPr>
        <w:t>’</w:t>
      </w:r>
      <w:r w:rsidR="000D3920">
        <w:rPr>
          <w:color w:val="auto"/>
        </w:rPr>
        <w:t xml:space="preserve"> </w:t>
      </w:r>
      <w:r w:rsidRPr="003B6175">
        <w:rPr>
          <w:color w:val="auto"/>
        </w:rPr>
        <w:t>mathematics</w:t>
      </w:r>
      <w:r w:rsidR="005A0F41">
        <w:rPr>
          <w:rStyle w:val="FootnoteReference"/>
          <w:color w:val="auto"/>
        </w:rPr>
        <w:footnoteReference w:id="1"/>
      </w:r>
      <w:r w:rsidR="00330860">
        <w:rPr>
          <w:color w:val="auto"/>
        </w:rPr>
        <w:t xml:space="preserve"> </w:t>
      </w:r>
      <w:r w:rsidR="00330860" w:rsidRPr="00073876">
        <w:rPr>
          <w:color w:val="auto"/>
        </w:rPr>
        <w:t>has experienced long-term decline</w:t>
      </w:r>
      <w:r w:rsidR="00330860">
        <w:rPr>
          <w:color w:val="auto"/>
        </w:rPr>
        <w:t xml:space="preserve"> (Marchant and Kenn</w:t>
      </w:r>
      <w:r w:rsidR="00BC4935">
        <w:rPr>
          <w:color w:val="auto"/>
        </w:rPr>
        <w:t>edy 2024 – see footnote)</w:t>
      </w:r>
      <w:r w:rsidR="00713D6F">
        <w:rPr>
          <w:color w:val="auto"/>
        </w:rPr>
        <w:t>.</w:t>
      </w:r>
      <w:r w:rsidR="00DD11DD">
        <w:rPr>
          <w:color w:val="auto"/>
        </w:rPr>
        <w:t xml:space="preserve"> </w:t>
      </w:r>
      <w:r w:rsidR="00B66473" w:rsidRPr="00073876">
        <w:rPr>
          <w:color w:val="auto"/>
        </w:rPr>
        <w:t xml:space="preserve">Compounding this issue, </w:t>
      </w:r>
      <w:r w:rsidR="0017600A">
        <w:rPr>
          <w:color w:val="auto"/>
        </w:rPr>
        <w:t>to</w:t>
      </w:r>
      <w:r w:rsidR="0053710C">
        <w:rPr>
          <w:color w:val="auto"/>
        </w:rPr>
        <w:t xml:space="preserve"> increase access </w:t>
      </w:r>
      <w:r w:rsidR="00B66473" w:rsidRPr="00073876">
        <w:rPr>
          <w:color w:val="auto"/>
        </w:rPr>
        <w:t xml:space="preserve">few universities now require </w:t>
      </w:r>
      <w:r w:rsidR="00C66001">
        <w:rPr>
          <w:color w:val="auto"/>
        </w:rPr>
        <w:t xml:space="preserve">intermediate or sometimes </w:t>
      </w:r>
      <w:r w:rsidR="00C66001" w:rsidRPr="00EC2523">
        <w:rPr>
          <w:i/>
          <w:iCs/>
          <w:color w:val="auto"/>
        </w:rPr>
        <w:t>any</w:t>
      </w:r>
      <w:r w:rsidR="00C66001">
        <w:rPr>
          <w:color w:val="auto"/>
        </w:rPr>
        <w:t xml:space="preserve"> </w:t>
      </w:r>
      <w:r w:rsidR="00B66473" w:rsidRPr="00073876">
        <w:rPr>
          <w:color w:val="auto"/>
        </w:rPr>
        <w:t>mathematics as prerequisite</w:t>
      </w:r>
      <w:r w:rsidR="00C66001">
        <w:rPr>
          <w:color w:val="auto"/>
        </w:rPr>
        <w:t xml:space="preserve"> for science and engineering degrees</w:t>
      </w:r>
      <w:r w:rsidR="00AD3BF6">
        <w:rPr>
          <w:color w:val="auto"/>
        </w:rPr>
        <w:t xml:space="preserve">, with the </w:t>
      </w:r>
      <w:r w:rsidR="00243814">
        <w:rPr>
          <w:color w:val="auto"/>
        </w:rPr>
        <w:t>unfortunate</w:t>
      </w:r>
      <w:r w:rsidR="00AD3BF6">
        <w:rPr>
          <w:color w:val="auto"/>
        </w:rPr>
        <w:t xml:space="preserve"> consequence of reducing the incentive for secondary students to study mathematics</w:t>
      </w:r>
      <w:r w:rsidR="00B66473">
        <w:rPr>
          <w:color w:val="auto"/>
        </w:rPr>
        <w:t>.</w:t>
      </w:r>
    </w:p>
    <w:p w14:paraId="3A515C0B" w14:textId="77777777" w:rsidR="00FF78F3" w:rsidRPr="004259A1" w:rsidRDefault="00FF78F3" w:rsidP="00FF78F3">
      <w:pPr>
        <w:spacing w:after="0" w:line="240" w:lineRule="auto"/>
        <w:rPr>
          <w:color w:val="auto"/>
        </w:rPr>
      </w:pPr>
    </w:p>
    <w:p w14:paraId="077B663B" w14:textId="5FEDC28B" w:rsidR="0057157A" w:rsidRDefault="00FF78F3" w:rsidP="00FF78F3">
      <w:pPr>
        <w:spacing w:after="0" w:line="240" w:lineRule="auto"/>
        <w:rPr>
          <w:color w:val="auto"/>
        </w:rPr>
      </w:pPr>
      <w:r w:rsidRPr="004259A1">
        <w:rPr>
          <w:color w:val="auto"/>
        </w:rPr>
        <w:lastRenderedPageBreak/>
        <w:t>There are many</w:t>
      </w:r>
      <w:r w:rsidR="00AD3BF6">
        <w:rPr>
          <w:color w:val="auto"/>
        </w:rPr>
        <w:t xml:space="preserve"> other</w:t>
      </w:r>
      <w:r w:rsidRPr="004259A1">
        <w:rPr>
          <w:color w:val="auto"/>
        </w:rPr>
        <w:t xml:space="preserve"> factors contributing to th</w:t>
      </w:r>
      <w:r w:rsidR="0057157A">
        <w:rPr>
          <w:color w:val="auto"/>
        </w:rPr>
        <w:t xml:space="preserve">e decline in students studying mathematics at </w:t>
      </w:r>
      <w:r w:rsidR="0038204A">
        <w:rPr>
          <w:color w:val="auto"/>
        </w:rPr>
        <w:t>s</w:t>
      </w:r>
      <w:r w:rsidR="0057157A">
        <w:rPr>
          <w:color w:val="auto"/>
        </w:rPr>
        <w:t xml:space="preserve">chool and in </w:t>
      </w:r>
      <w:r w:rsidR="0038204A">
        <w:rPr>
          <w:color w:val="auto"/>
        </w:rPr>
        <w:t>u</w:t>
      </w:r>
      <w:r w:rsidR="0057157A">
        <w:rPr>
          <w:color w:val="auto"/>
        </w:rPr>
        <w:t>niversity</w:t>
      </w:r>
      <w:r w:rsidRPr="004259A1">
        <w:rPr>
          <w:color w:val="auto"/>
        </w:rPr>
        <w:t>, ranging from a shortage of mathematics teachers, limited professional development opportunities</w:t>
      </w:r>
      <w:r w:rsidR="00026857">
        <w:rPr>
          <w:color w:val="auto"/>
        </w:rPr>
        <w:t xml:space="preserve"> for teachers</w:t>
      </w:r>
      <w:r w:rsidR="0057157A">
        <w:rPr>
          <w:color w:val="auto"/>
        </w:rPr>
        <w:t xml:space="preserve"> or time to engage in existing programs</w:t>
      </w:r>
      <w:r w:rsidRPr="004259A1">
        <w:rPr>
          <w:color w:val="auto"/>
        </w:rPr>
        <w:t>, and uncertainties regarding potential career opportunities</w:t>
      </w:r>
      <w:r w:rsidR="0057157A">
        <w:rPr>
          <w:color w:val="auto"/>
        </w:rPr>
        <w:t xml:space="preserve"> for students </w:t>
      </w:r>
      <w:r w:rsidR="00E82DDC">
        <w:rPr>
          <w:color w:val="auto"/>
        </w:rPr>
        <w:t>who</w:t>
      </w:r>
      <w:r w:rsidR="0057157A">
        <w:rPr>
          <w:color w:val="auto"/>
        </w:rPr>
        <w:t xml:space="preserve"> study mathematics</w:t>
      </w:r>
      <w:r w:rsidRPr="004259A1">
        <w:rPr>
          <w:color w:val="auto"/>
        </w:rPr>
        <w:t>.</w:t>
      </w:r>
      <w:r w:rsidR="0057157A">
        <w:rPr>
          <w:color w:val="auto"/>
        </w:rPr>
        <w:t xml:space="preserve"> </w:t>
      </w:r>
    </w:p>
    <w:p w14:paraId="024F586F" w14:textId="77777777" w:rsidR="0057157A" w:rsidRDefault="0057157A" w:rsidP="00FF78F3">
      <w:pPr>
        <w:spacing w:after="0" w:line="240" w:lineRule="auto"/>
        <w:rPr>
          <w:color w:val="auto"/>
        </w:rPr>
      </w:pPr>
    </w:p>
    <w:p w14:paraId="66E13B56" w14:textId="1EBC23AB" w:rsidR="0057157A" w:rsidRDefault="004C6369" w:rsidP="00FF78F3">
      <w:pPr>
        <w:spacing w:after="0" w:line="240" w:lineRule="auto"/>
        <w:rPr>
          <w:color w:val="auto"/>
        </w:rPr>
      </w:pPr>
      <w:r w:rsidRPr="00F17A34">
        <w:rPr>
          <w:noProof/>
          <w:color w:val="auto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DABA619" wp14:editId="33C90597">
                <wp:simplePos x="0" y="0"/>
                <wp:positionH relativeFrom="column">
                  <wp:posOffset>-189230</wp:posOffset>
                </wp:positionH>
                <wp:positionV relativeFrom="paragraph">
                  <wp:posOffset>343535</wp:posOffset>
                </wp:positionV>
                <wp:extent cx="6299200" cy="2651125"/>
                <wp:effectExtent l="0" t="0" r="6350" b="0"/>
                <wp:wrapThrough wrapText="bothSides">
                  <wp:wrapPolygon edited="0">
                    <wp:start x="0" y="0"/>
                    <wp:lineTo x="0" y="21419"/>
                    <wp:lineTo x="21556" y="21419"/>
                    <wp:lineTo x="21556" y="0"/>
                    <wp:lineTo x="0" y="0"/>
                  </wp:wrapPolygon>
                </wp:wrapThrough>
                <wp:docPr id="8" name="Group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3557CA44-341B-70A1-6A11-000AC07CCBAB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99200" cy="2651125"/>
                          <a:chOff x="0" y="0"/>
                          <a:chExt cx="7568853" cy="2883812"/>
                        </a:xfrm>
                      </wpg:grpSpPr>
                      <pic:pic xmlns:pic="http://schemas.openxmlformats.org/drawingml/2006/picture">
                        <pic:nvPicPr>
                          <pic:cNvPr id="1599270036" name="Picture 1599270036">
                            <a:extLst>
                              <a:ext uri="{FF2B5EF4-FFF2-40B4-BE49-F238E27FC236}">
                                <a16:creationId xmlns:a16="http://schemas.microsoft.com/office/drawing/2014/main" id="{135FC724-DD82-FFDB-CB96-426C3AF05F6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68853" cy="288381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047535082" name="Rectangle 2047535082">
                          <a:extLst>
                            <a:ext uri="{FF2B5EF4-FFF2-40B4-BE49-F238E27FC236}">
                              <a16:creationId xmlns:a16="http://schemas.microsoft.com/office/drawing/2014/main" id="{C1A88368-BC42-79EC-5C9F-A97FC9F19E9E}"/>
                            </a:ext>
                          </a:extLst>
                        </wps:cNvPr>
                        <wps:cNvSpPr/>
                        <wps:spPr>
                          <a:xfrm>
                            <a:off x="4242272" y="1281154"/>
                            <a:ext cx="2408903" cy="46211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717612845" name="Rectangle 1717612845">
                          <a:extLst>
                            <a:ext uri="{FF2B5EF4-FFF2-40B4-BE49-F238E27FC236}">
                              <a16:creationId xmlns:a16="http://schemas.microsoft.com/office/drawing/2014/main" id="{7515B2A3-CFD8-338E-19A3-08F2C45FF403}"/>
                            </a:ext>
                          </a:extLst>
                        </wps:cNvPr>
                        <wps:cNvSpPr/>
                        <wps:spPr>
                          <a:xfrm>
                            <a:off x="154685" y="1204452"/>
                            <a:ext cx="1966451" cy="30776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49D051" id="Group 7" o:spid="_x0000_s1026" style="position:absolute;margin-left:-14.9pt;margin-top:27.05pt;width:496pt;height:208.75pt;z-index:251659264;mso-width-relative:margin;mso-height-relative:margin" coordsize="75688,288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599270036" o:spid="_x0000_s1027" type="#_x0000_t75" style="position:absolute;width:75688;height:288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">
                  <v:imagedata r:id="rId12" o:title=""/>
                </v:shape>
                <v:rect id="Rectangle 2047535082" o:spid="_x0000_s1028" style="position:absolute;left:42422;top:12811;width:24089;height:46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" fillcolor="white [3212]" strokecolor="white [3212]" strokeweight="1pt"/>
                <v:rect id="Rectangle 1717612845" o:spid="_x0000_s1029" style="position:absolute;left:1546;top:12044;width:19665;height:30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" fillcolor="white [3212]" strokecolor="white [3212]" strokeweight="1pt"/>
                <w10:wrap type="through"/>
              </v:group>
            </w:pict>
          </mc:Fallback>
        </mc:AlternateContent>
      </w:r>
      <w:r w:rsidR="0057157A">
        <w:rPr>
          <w:color w:val="auto"/>
        </w:rPr>
        <w:t>These issues are summari</w:t>
      </w:r>
      <w:r w:rsidR="00E82DDC">
        <w:rPr>
          <w:color w:val="auto"/>
        </w:rPr>
        <w:t>s</w:t>
      </w:r>
      <w:r w:rsidR="0057157A">
        <w:rPr>
          <w:color w:val="auto"/>
        </w:rPr>
        <w:t>ed in the diagram below.</w:t>
      </w:r>
    </w:p>
    <w:p w14:paraId="778E4D65" w14:textId="6D9C42D0" w:rsidR="0057157A" w:rsidRPr="004259A1" w:rsidRDefault="0057157A" w:rsidP="00FF78F3">
      <w:pPr>
        <w:spacing w:after="0" w:line="240" w:lineRule="auto"/>
        <w:rPr>
          <w:color w:val="auto"/>
        </w:rPr>
      </w:pPr>
    </w:p>
    <w:p w14:paraId="267CE436" w14:textId="57DB8C3A" w:rsidR="00E905DB" w:rsidRDefault="00E905DB" w:rsidP="00E905DB">
      <w:pPr>
        <w:spacing w:after="0" w:line="240" w:lineRule="auto"/>
        <w:rPr>
          <w:color w:val="auto"/>
          <w:lang w:val="en-AU"/>
        </w:rPr>
      </w:pPr>
      <w:r w:rsidRPr="004259A1">
        <w:rPr>
          <w:color w:val="auto"/>
          <w:lang w:val="en-AU"/>
        </w:rPr>
        <w:t xml:space="preserve">Compounding these challenges is the fact that 40% of mathematics teachers in Australia are </w:t>
      </w:r>
      <w:r w:rsidR="004E65BD">
        <w:rPr>
          <w:color w:val="auto"/>
          <w:lang w:val="en-AU"/>
        </w:rPr>
        <w:t>‘</w:t>
      </w:r>
      <w:r w:rsidRPr="004259A1">
        <w:rPr>
          <w:color w:val="auto"/>
          <w:lang w:val="en-AU"/>
        </w:rPr>
        <w:t>out-of-field,</w:t>
      </w:r>
      <w:r w:rsidR="004E65BD">
        <w:rPr>
          <w:color w:val="auto"/>
          <w:lang w:val="en-AU"/>
        </w:rPr>
        <w:t>’</w:t>
      </w:r>
      <w:r w:rsidRPr="004259A1">
        <w:rPr>
          <w:color w:val="auto"/>
          <w:lang w:val="en-AU"/>
        </w:rPr>
        <w:t xml:space="preserve"> teaching without formal mathematics qualifications</w:t>
      </w:r>
      <w:r w:rsidR="00FA1F52" w:rsidRPr="004259A1">
        <w:rPr>
          <w:rStyle w:val="FootnoteReference"/>
          <w:color w:val="auto"/>
          <w:lang w:val="en-AU"/>
        </w:rPr>
        <w:footnoteReference w:id="2"/>
      </w:r>
      <w:r w:rsidR="007F68DA">
        <w:rPr>
          <w:color w:val="auto"/>
          <w:lang w:val="en-AU"/>
        </w:rPr>
        <w:t xml:space="preserve"> —</w:t>
      </w:r>
      <w:r w:rsidR="007F68DA" w:rsidRPr="007F68DA">
        <w:rPr>
          <w:color w:val="auto"/>
          <w:lang w:val="en-AU"/>
        </w:rPr>
        <w:t xml:space="preserve">arguably the most critical issue, </w:t>
      </w:r>
      <w:r w:rsidR="000B1332">
        <w:rPr>
          <w:color w:val="auto"/>
          <w:lang w:val="en-AU"/>
        </w:rPr>
        <w:t>given</w:t>
      </w:r>
      <w:r w:rsidR="007F68DA" w:rsidRPr="007F68DA">
        <w:rPr>
          <w:color w:val="auto"/>
          <w:lang w:val="en-AU"/>
        </w:rPr>
        <w:t xml:space="preserve"> teaching</w:t>
      </w:r>
      <w:r w:rsidR="000B1332">
        <w:rPr>
          <w:color w:val="auto"/>
          <w:lang w:val="en-AU"/>
        </w:rPr>
        <w:t xml:space="preserve"> outcomes</w:t>
      </w:r>
      <w:r w:rsidR="007F68DA" w:rsidRPr="007F68DA">
        <w:rPr>
          <w:color w:val="auto"/>
          <w:lang w:val="en-AU"/>
        </w:rPr>
        <w:t xml:space="preserve"> compound across all</w:t>
      </w:r>
      <w:r w:rsidR="000B1332">
        <w:rPr>
          <w:color w:val="auto"/>
          <w:lang w:val="en-AU"/>
        </w:rPr>
        <w:t xml:space="preserve"> latter</w:t>
      </w:r>
      <w:r w:rsidR="007F68DA" w:rsidRPr="007F68DA">
        <w:rPr>
          <w:color w:val="auto"/>
          <w:lang w:val="en-AU"/>
        </w:rPr>
        <w:t xml:space="preserve"> stages of education</w:t>
      </w:r>
      <w:r w:rsidRPr="004259A1">
        <w:rPr>
          <w:color w:val="auto"/>
          <w:lang w:val="en-AU"/>
        </w:rPr>
        <w:t>. While some states have introduced upskilling programs, the</w:t>
      </w:r>
      <w:r w:rsidR="00EB69E9">
        <w:rPr>
          <w:color w:val="auto"/>
          <w:lang w:val="en-AU"/>
        </w:rPr>
        <w:t>ir</w:t>
      </w:r>
      <w:r w:rsidRPr="004259A1">
        <w:rPr>
          <w:color w:val="auto"/>
          <w:lang w:val="en-AU"/>
        </w:rPr>
        <w:t xml:space="preserve"> scale is too small to address the </w:t>
      </w:r>
      <w:r w:rsidR="007A3B5E">
        <w:rPr>
          <w:color w:val="auto"/>
          <w:lang w:val="en-AU"/>
        </w:rPr>
        <w:t xml:space="preserve">national </w:t>
      </w:r>
      <w:r w:rsidRPr="004259A1">
        <w:rPr>
          <w:color w:val="auto"/>
          <w:lang w:val="en-AU"/>
        </w:rPr>
        <w:t>problem. The government</w:t>
      </w:r>
      <w:r w:rsidR="004E65BD">
        <w:rPr>
          <w:color w:val="auto"/>
          <w:lang w:val="en-AU"/>
        </w:rPr>
        <w:t>’</w:t>
      </w:r>
      <w:r w:rsidRPr="004259A1">
        <w:rPr>
          <w:color w:val="auto"/>
          <w:lang w:val="en-AU"/>
        </w:rPr>
        <w:t>s National Teacher Workforce Action Plan includes initiatives to improve teacher supply and retention</w:t>
      </w:r>
      <w:r w:rsidR="006C02F2">
        <w:rPr>
          <w:color w:val="auto"/>
          <w:lang w:val="en-AU"/>
        </w:rPr>
        <w:t xml:space="preserve">. </w:t>
      </w:r>
      <w:r w:rsidR="006C02F2" w:rsidRPr="006C02F2">
        <w:rPr>
          <w:color w:val="auto"/>
          <w:lang w:val="en-AU"/>
        </w:rPr>
        <w:t>Making STEM teaching an attractive and well-supported career is critical to reversing the downward spiral, where declining graduate numbers exacerbate shortages in qualified educators</w:t>
      </w:r>
      <w:r w:rsidR="00A679CB">
        <w:rPr>
          <w:color w:val="auto"/>
          <w:lang w:val="en-AU"/>
        </w:rPr>
        <w:t>. However,</w:t>
      </w:r>
      <w:r w:rsidRPr="004259A1">
        <w:rPr>
          <w:color w:val="auto"/>
          <w:lang w:val="en-AU"/>
        </w:rPr>
        <w:t xml:space="preserve"> it must also prioriti</w:t>
      </w:r>
      <w:r w:rsidR="00AD3CB3" w:rsidRPr="004259A1">
        <w:rPr>
          <w:color w:val="auto"/>
          <w:lang w:val="en-AU"/>
        </w:rPr>
        <w:t>s</w:t>
      </w:r>
      <w:r w:rsidRPr="004259A1">
        <w:rPr>
          <w:color w:val="auto"/>
          <w:lang w:val="en-AU"/>
        </w:rPr>
        <w:t xml:space="preserve">e targeted, coordinated upskilling for out-of-field teachers </w:t>
      </w:r>
      <w:proofErr w:type="spellStart"/>
      <w:r w:rsidRPr="004259A1">
        <w:rPr>
          <w:color w:val="auto"/>
          <w:lang w:val="en-AU"/>
        </w:rPr>
        <w:t>if</w:t>
      </w:r>
      <w:proofErr w:type="spellEnd"/>
      <w:r w:rsidRPr="004259A1">
        <w:rPr>
          <w:color w:val="auto"/>
          <w:lang w:val="en-AU"/>
        </w:rPr>
        <w:t xml:space="preserve"> mathematics education in Australia </w:t>
      </w:r>
      <w:r w:rsidR="008C507C">
        <w:rPr>
          <w:color w:val="auto"/>
          <w:lang w:val="en-AU"/>
        </w:rPr>
        <w:t xml:space="preserve">is to </w:t>
      </w:r>
      <w:r w:rsidRPr="004259A1">
        <w:rPr>
          <w:color w:val="auto"/>
          <w:lang w:val="en-AU"/>
        </w:rPr>
        <w:t>remain robust.</w:t>
      </w:r>
      <w:r w:rsidR="00026857">
        <w:rPr>
          <w:color w:val="auto"/>
          <w:lang w:val="en-AU"/>
        </w:rPr>
        <w:t xml:space="preserve"> Such upskilling has been proposed by the Australian Mathematical Sciences Institute</w:t>
      </w:r>
      <w:r w:rsidR="00AD3BF6">
        <w:rPr>
          <w:color w:val="auto"/>
          <w:lang w:val="en-AU"/>
        </w:rPr>
        <w:t xml:space="preserve"> (AMSI)</w:t>
      </w:r>
      <w:r w:rsidR="00026857">
        <w:rPr>
          <w:color w:val="auto"/>
          <w:lang w:val="en-AU"/>
        </w:rPr>
        <w:t>.</w:t>
      </w:r>
      <w:r w:rsidR="0057157A">
        <w:rPr>
          <w:color w:val="auto"/>
          <w:lang w:val="en-AU"/>
        </w:rPr>
        <w:t xml:space="preserve"> </w:t>
      </w:r>
      <w:r w:rsidR="00010038">
        <w:rPr>
          <w:color w:val="auto"/>
          <w:lang w:val="en-AU"/>
        </w:rPr>
        <w:t xml:space="preserve">While some jurisdictions are making </w:t>
      </w:r>
      <w:r w:rsidR="00DF0B46">
        <w:rPr>
          <w:color w:val="auto"/>
          <w:lang w:val="en-AU"/>
        </w:rPr>
        <w:t>significant efforts to</w:t>
      </w:r>
      <w:r w:rsidR="00541F9F">
        <w:rPr>
          <w:color w:val="auto"/>
          <w:lang w:val="en-AU"/>
        </w:rPr>
        <w:t xml:space="preserve"> create capacity for such development activities</w:t>
      </w:r>
      <w:r w:rsidR="00F664C7">
        <w:rPr>
          <w:color w:val="auto"/>
          <w:lang w:val="en-AU"/>
        </w:rPr>
        <w:t>,</w:t>
      </w:r>
      <w:r w:rsidR="00DF0B46">
        <w:rPr>
          <w:color w:val="auto"/>
          <w:lang w:val="en-AU"/>
        </w:rPr>
        <w:t xml:space="preserve"> </w:t>
      </w:r>
      <w:r w:rsidR="00F664C7">
        <w:rPr>
          <w:color w:val="auto"/>
          <w:lang w:val="en-AU"/>
        </w:rPr>
        <w:t xml:space="preserve">for example by </w:t>
      </w:r>
      <w:r w:rsidR="00DF0B46">
        <w:rPr>
          <w:color w:val="auto"/>
          <w:lang w:val="en-AU"/>
        </w:rPr>
        <w:t>reduc</w:t>
      </w:r>
      <w:r w:rsidR="00F664C7">
        <w:rPr>
          <w:color w:val="auto"/>
          <w:lang w:val="en-AU"/>
        </w:rPr>
        <w:t>ing the</w:t>
      </w:r>
      <w:r w:rsidR="00DF0B46">
        <w:rPr>
          <w:color w:val="auto"/>
          <w:lang w:val="en-AU"/>
        </w:rPr>
        <w:t xml:space="preserve"> </w:t>
      </w:r>
      <w:r w:rsidR="0018775F">
        <w:rPr>
          <w:color w:val="auto"/>
          <w:lang w:val="en-AU"/>
        </w:rPr>
        <w:t>administrative</w:t>
      </w:r>
      <w:r w:rsidR="00DF0B46">
        <w:rPr>
          <w:color w:val="auto"/>
          <w:lang w:val="en-AU"/>
        </w:rPr>
        <w:t xml:space="preserve"> burdens</w:t>
      </w:r>
      <w:r w:rsidR="00691FA3">
        <w:rPr>
          <w:color w:val="auto"/>
          <w:lang w:val="en-AU"/>
        </w:rPr>
        <w:t xml:space="preserve"> and high workloads</w:t>
      </w:r>
      <w:r w:rsidR="00DF0B46">
        <w:rPr>
          <w:color w:val="auto"/>
          <w:lang w:val="en-AU"/>
        </w:rPr>
        <w:t xml:space="preserve"> on teachers</w:t>
      </w:r>
      <w:r w:rsidR="0032074B">
        <w:rPr>
          <w:color w:val="auto"/>
          <w:lang w:val="en-AU"/>
        </w:rPr>
        <w:t>,</w:t>
      </w:r>
      <w:r w:rsidR="00DF0B46">
        <w:rPr>
          <w:color w:val="auto"/>
          <w:lang w:val="en-AU"/>
        </w:rPr>
        <w:t xml:space="preserve"> </w:t>
      </w:r>
      <w:r w:rsidR="00C84A9F">
        <w:rPr>
          <w:color w:val="auto"/>
          <w:lang w:val="en-AU"/>
        </w:rPr>
        <w:t xml:space="preserve">we need stronger, </w:t>
      </w:r>
      <w:r w:rsidR="00FF14D2">
        <w:rPr>
          <w:color w:val="auto"/>
          <w:lang w:val="en-AU"/>
        </w:rPr>
        <w:t>nationally coordinated</w:t>
      </w:r>
      <w:r w:rsidR="0032074B">
        <w:rPr>
          <w:color w:val="auto"/>
          <w:lang w:val="en-AU"/>
        </w:rPr>
        <w:t xml:space="preserve"> incentives</w:t>
      </w:r>
      <w:r w:rsidR="0057157A">
        <w:rPr>
          <w:color w:val="auto"/>
          <w:lang w:val="en-AU"/>
        </w:rPr>
        <w:t xml:space="preserve"> for teachers to </w:t>
      </w:r>
      <w:r w:rsidR="00FF14D2">
        <w:rPr>
          <w:color w:val="auto"/>
          <w:lang w:val="en-AU"/>
        </w:rPr>
        <w:t xml:space="preserve">take advantage of </w:t>
      </w:r>
      <w:r w:rsidR="0057157A">
        <w:rPr>
          <w:color w:val="auto"/>
          <w:lang w:val="en-AU"/>
        </w:rPr>
        <w:t>upskill</w:t>
      </w:r>
      <w:r w:rsidR="00FF14D2">
        <w:rPr>
          <w:color w:val="auto"/>
          <w:lang w:val="en-AU"/>
        </w:rPr>
        <w:t>ing programs</w:t>
      </w:r>
      <w:r w:rsidR="0057157A">
        <w:rPr>
          <w:color w:val="auto"/>
          <w:lang w:val="en-AU"/>
        </w:rPr>
        <w:t>.</w:t>
      </w:r>
      <w:r w:rsidR="00FB7047">
        <w:rPr>
          <w:color w:val="auto"/>
          <w:lang w:val="en-AU"/>
        </w:rPr>
        <w:t xml:space="preserve"> </w:t>
      </w:r>
    </w:p>
    <w:p w14:paraId="23C49968" w14:textId="77777777" w:rsidR="00FB7047" w:rsidRPr="004259A1" w:rsidRDefault="00FB7047" w:rsidP="00E905DB">
      <w:pPr>
        <w:spacing w:after="0" w:line="240" w:lineRule="auto"/>
        <w:rPr>
          <w:color w:val="auto"/>
          <w:lang w:val="en-AU"/>
        </w:rPr>
      </w:pPr>
    </w:p>
    <w:p w14:paraId="6AB44913" w14:textId="64F1DFEC" w:rsidR="0048237A" w:rsidRPr="0048237A" w:rsidRDefault="0048237A" w:rsidP="00FD5498">
      <w:pPr>
        <w:rPr>
          <w:lang w:val="en-AU"/>
        </w:rPr>
      </w:pPr>
      <w:r w:rsidRPr="0048237A">
        <w:rPr>
          <w:lang w:val="en-AU"/>
        </w:rPr>
        <w:t>We are a coalition of university thought leaders committed to educating Australians and ensuring a strong pipeline of STEM-skilled professionals to tackle the nation</w:t>
      </w:r>
      <w:r w:rsidR="004E65BD">
        <w:rPr>
          <w:lang w:val="en-AU"/>
        </w:rPr>
        <w:t>’</w:t>
      </w:r>
      <w:r w:rsidRPr="0048237A">
        <w:rPr>
          <w:lang w:val="en-AU"/>
        </w:rPr>
        <w:t>s most complex challenges. We advocate for a comprehensive strategy focused on:</w:t>
      </w:r>
    </w:p>
    <w:p w14:paraId="04633798" w14:textId="07C1FEFD" w:rsidR="0048237A" w:rsidRPr="00FD5498" w:rsidRDefault="0048237A" w:rsidP="0087425A">
      <w:pPr>
        <w:pStyle w:val="ListParagraph"/>
        <w:numPr>
          <w:ilvl w:val="0"/>
          <w:numId w:val="5"/>
        </w:numPr>
        <w:rPr>
          <w:lang w:val="en-AU"/>
        </w:rPr>
      </w:pPr>
      <w:r w:rsidRPr="00FD5498">
        <w:rPr>
          <w:lang w:val="en-AU"/>
        </w:rPr>
        <w:t xml:space="preserve">Igniting interest in mathematics from the early years of education, </w:t>
      </w:r>
      <w:r w:rsidR="00006810">
        <w:rPr>
          <w:lang w:val="en-AU"/>
        </w:rPr>
        <w:t>across</w:t>
      </w:r>
      <w:r w:rsidRPr="00FD5498">
        <w:rPr>
          <w:lang w:val="en-AU"/>
        </w:rPr>
        <w:t xml:space="preserve"> culturally, linguistically, and economically diverse students.</w:t>
      </w:r>
    </w:p>
    <w:p w14:paraId="58519D53" w14:textId="27F57BE4" w:rsidR="0048237A" w:rsidRPr="00FD5498" w:rsidRDefault="00FD5498" w:rsidP="0087425A">
      <w:pPr>
        <w:pStyle w:val="ListParagraph"/>
        <w:numPr>
          <w:ilvl w:val="0"/>
          <w:numId w:val="5"/>
        </w:numPr>
        <w:rPr>
          <w:lang w:val="en-AU"/>
        </w:rPr>
      </w:pPr>
      <w:r w:rsidRPr="00FD5498">
        <w:rPr>
          <w:lang w:val="en-AU"/>
        </w:rPr>
        <w:lastRenderedPageBreak/>
        <w:t>Showcasing</w:t>
      </w:r>
      <w:r w:rsidR="0048237A" w:rsidRPr="00FD5498">
        <w:rPr>
          <w:lang w:val="en-AU"/>
        </w:rPr>
        <w:t xml:space="preserve"> the value of mathematics to secondary students by linking critical thinking skills to real-world problem-solving.</w:t>
      </w:r>
    </w:p>
    <w:p w14:paraId="017A5AA8" w14:textId="66CC8049" w:rsidR="003B7DB6" w:rsidRPr="00A93E13" w:rsidRDefault="00937F79" w:rsidP="0087425A">
      <w:pPr>
        <w:pStyle w:val="ListParagraph"/>
        <w:numPr>
          <w:ilvl w:val="0"/>
          <w:numId w:val="5"/>
        </w:numPr>
        <w:rPr>
          <w:lang w:val="en-AU"/>
        </w:rPr>
      </w:pPr>
      <w:r w:rsidRPr="00FD5498">
        <w:rPr>
          <w:lang w:val="en-AU"/>
        </w:rPr>
        <w:t>Encouraging future high school teachers to speciali</w:t>
      </w:r>
      <w:r w:rsidR="00FD5498">
        <w:rPr>
          <w:lang w:val="en-AU"/>
        </w:rPr>
        <w:t>s</w:t>
      </w:r>
      <w:r w:rsidRPr="00FD5498">
        <w:rPr>
          <w:lang w:val="en-AU"/>
        </w:rPr>
        <w:t>e in science or maths during their training, while providing nationally coordinated professional development to support out-of-field mathematics teachers, in alignment with AMSI proposals.</w:t>
      </w:r>
    </w:p>
    <w:p w14:paraId="4EFEC208" w14:textId="0A786D73" w:rsidR="00FA5858" w:rsidRDefault="00C52A37" w:rsidP="00FA5858">
      <w:pPr>
        <w:spacing w:after="0" w:line="240" w:lineRule="auto"/>
        <w:rPr>
          <w:color w:val="auto"/>
          <w:lang w:val="en-AU"/>
        </w:rPr>
      </w:pPr>
      <w:r>
        <w:rPr>
          <w:color w:val="auto"/>
          <w:lang w:val="en-AU"/>
        </w:rPr>
        <w:t xml:space="preserve">Furthermore, and as noted above, </w:t>
      </w:r>
      <w:r w:rsidR="007E0BD4">
        <w:rPr>
          <w:color w:val="auto"/>
          <w:lang w:val="en-AU"/>
        </w:rPr>
        <w:t>although</w:t>
      </w:r>
      <w:r>
        <w:rPr>
          <w:color w:val="auto"/>
          <w:lang w:val="en-AU"/>
        </w:rPr>
        <w:t xml:space="preserve"> t</w:t>
      </w:r>
      <w:r w:rsidRPr="004259A1">
        <w:rPr>
          <w:color w:val="auto"/>
          <w:lang w:val="en-AU"/>
        </w:rPr>
        <w:t xml:space="preserve">he </w:t>
      </w:r>
      <w:r w:rsidR="00FA5858" w:rsidRPr="004259A1">
        <w:rPr>
          <w:color w:val="auto"/>
          <w:lang w:val="en-AU"/>
        </w:rPr>
        <w:t xml:space="preserve">move by some universities to drop </w:t>
      </w:r>
      <w:r w:rsidR="00650200">
        <w:rPr>
          <w:color w:val="auto"/>
          <w:lang w:val="en-AU"/>
        </w:rPr>
        <w:t xml:space="preserve">or reduce </w:t>
      </w:r>
      <w:r w:rsidR="00FA5858" w:rsidRPr="004259A1">
        <w:rPr>
          <w:color w:val="auto"/>
          <w:lang w:val="en-AU"/>
        </w:rPr>
        <w:t xml:space="preserve">mathematics prerequisites for key undergraduate courses (e.g. Science and Engineering) may seem like a </w:t>
      </w:r>
      <w:r w:rsidR="00BD7490" w:rsidRPr="004259A1">
        <w:rPr>
          <w:color w:val="auto"/>
          <w:lang w:val="en-AU"/>
        </w:rPr>
        <w:t xml:space="preserve">reasonable </w:t>
      </w:r>
      <w:r w:rsidR="00FA5858" w:rsidRPr="004259A1">
        <w:rPr>
          <w:color w:val="auto"/>
          <w:lang w:val="en-AU"/>
        </w:rPr>
        <w:t>response to current challenges in high school mathematics</w:t>
      </w:r>
      <w:r w:rsidR="007E0BD4">
        <w:rPr>
          <w:color w:val="auto"/>
          <w:lang w:val="en-AU"/>
        </w:rPr>
        <w:t>, i</w:t>
      </w:r>
      <w:r w:rsidR="00FA5858" w:rsidRPr="004259A1">
        <w:rPr>
          <w:color w:val="auto"/>
          <w:lang w:val="en-AU"/>
        </w:rPr>
        <w:t>t risks</w:t>
      </w:r>
      <w:r w:rsidR="007E0BD4">
        <w:rPr>
          <w:color w:val="auto"/>
          <w:lang w:val="en-AU"/>
        </w:rPr>
        <w:t xml:space="preserve"> </w:t>
      </w:r>
      <w:r w:rsidR="00FB7047">
        <w:rPr>
          <w:color w:val="auto"/>
          <w:lang w:val="en-AU"/>
        </w:rPr>
        <w:t xml:space="preserve">reducing the incentive to study </w:t>
      </w:r>
      <w:r w:rsidR="00FA5858" w:rsidRPr="004259A1">
        <w:rPr>
          <w:color w:val="auto"/>
          <w:lang w:val="en-AU"/>
        </w:rPr>
        <w:t xml:space="preserve">mathematics in secondary </w:t>
      </w:r>
      <w:r w:rsidR="00FB7047">
        <w:rPr>
          <w:color w:val="auto"/>
          <w:lang w:val="en-AU"/>
        </w:rPr>
        <w:t>school</w:t>
      </w:r>
      <w:r w:rsidR="00E14529">
        <w:rPr>
          <w:color w:val="auto"/>
          <w:lang w:val="en-AU"/>
        </w:rPr>
        <w:t xml:space="preserve">. </w:t>
      </w:r>
      <w:r w:rsidR="00E14529" w:rsidRPr="00E14529">
        <w:rPr>
          <w:color w:val="auto"/>
          <w:lang w:val="en-AU"/>
        </w:rPr>
        <w:t>While alternate pathways are important, the most efficient and equitable way to ensure STEM readiness is to strengthen mathematics education within the secondary system itself</w:t>
      </w:r>
      <w:r w:rsidR="00520E8E">
        <w:rPr>
          <w:color w:val="auto"/>
          <w:lang w:val="en-AU"/>
        </w:rPr>
        <w:t>.</w:t>
      </w:r>
      <w:r w:rsidR="00FA5858" w:rsidRPr="004259A1">
        <w:rPr>
          <w:color w:val="auto"/>
          <w:lang w:val="en-AU"/>
        </w:rPr>
        <w:t xml:space="preserve"> </w:t>
      </w:r>
      <w:r w:rsidR="00FB7047">
        <w:rPr>
          <w:color w:val="auto"/>
          <w:lang w:val="en-AU"/>
        </w:rPr>
        <w:t>Indeed, l</w:t>
      </w:r>
      <w:r w:rsidR="00FA5858" w:rsidRPr="004259A1">
        <w:rPr>
          <w:color w:val="auto"/>
          <w:lang w:val="en-AU"/>
        </w:rPr>
        <w:t>owering the bar does not elevate our students; instead, it diminishes the value of math</w:t>
      </w:r>
      <w:r w:rsidR="00A93E13">
        <w:rPr>
          <w:color w:val="auto"/>
          <w:lang w:val="en-AU"/>
        </w:rPr>
        <w:t xml:space="preserve">s </w:t>
      </w:r>
      <w:r w:rsidR="00FA5858" w:rsidRPr="004259A1">
        <w:rPr>
          <w:color w:val="auto"/>
          <w:lang w:val="en-AU"/>
        </w:rPr>
        <w:t xml:space="preserve">and drives attrition in future years. </w:t>
      </w:r>
      <w:r w:rsidR="004D49F0">
        <w:rPr>
          <w:color w:val="auto"/>
          <w:lang w:val="en-AU"/>
        </w:rPr>
        <w:t>Higher e</w:t>
      </w:r>
      <w:r w:rsidR="00FA5858" w:rsidRPr="004259A1">
        <w:rPr>
          <w:color w:val="auto"/>
          <w:lang w:val="en-AU"/>
        </w:rPr>
        <w:t>ducation polic</w:t>
      </w:r>
      <w:r w:rsidR="004D49F0">
        <w:rPr>
          <w:color w:val="auto"/>
          <w:lang w:val="en-AU"/>
        </w:rPr>
        <w:t>y</w:t>
      </w:r>
      <w:r w:rsidR="00FA5858" w:rsidRPr="004259A1">
        <w:rPr>
          <w:color w:val="auto"/>
          <w:lang w:val="en-AU"/>
        </w:rPr>
        <w:t xml:space="preserve"> and university admissions criteria must reinforce the importance of mathematics and not diminish its value.</w:t>
      </w:r>
    </w:p>
    <w:p w14:paraId="09CB277F" w14:textId="77777777" w:rsidR="007C1E0C" w:rsidRDefault="007C1E0C" w:rsidP="00FA5858">
      <w:pPr>
        <w:spacing w:after="0" w:line="240" w:lineRule="auto"/>
        <w:rPr>
          <w:color w:val="auto"/>
          <w:lang w:val="en-AU"/>
        </w:rPr>
      </w:pPr>
    </w:p>
    <w:p w14:paraId="1C11EE76" w14:textId="75BEEBC3" w:rsidR="00EE58B4" w:rsidRDefault="00241B9F" w:rsidP="00FA5858">
      <w:pPr>
        <w:spacing w:after="0" w:line="240" w:lineRule="auto"/>
      </w:pPr>
      <w:r w:rsidRPr="00241B9F">
        <w:t xml:space="preserve">While our recommendations below focus on senior secondary and university levels, equally profound impacts will come from </w:t>
      </w:r>
      <w:r>
        <w:t>supporting</w:t>
      </w:r>
      <w:r w:rsidRPr="00241B9F">
        <w:t xml:space="preserve"> mathematics teaching in primary and lower secondary schools</w:t>
      </w:r>
      <w:r w:rsidR="006876F5">
        <w:t>.</w:t>
      </w:r>
    </w:p>
    <w:p w14:paraId="0F35FF18" w14:textId="77777777" w:rsidR="00EE58B4" w:rsidRPr="004259A1" w:rsidRDefault="00EE58B4" w:rsidP="00FA5858">
      <w:pPr>
        <w:spacing w:after="0" w:line="240" w:lineRule="auto"/>
        <w:rPr>
          <w:color w:val="auto"/>
          <w:lang w:val="en-AU"/>
        </w:rPr>
      </w:pPr>
    </w:p>
    <w:p w14:paraId="1FC2BC28" w14:textId="0CB90CC5" w:rsidR="00BA7044" w:rsidRDefault="00BA7044" w:rsidP="00BA7044">
      <w:pPr>
        <w:pStyle w:val="Heading1"/>
        <w:rPr>
          <w:lang w:val="en-AU"/>
        </w:rPr>
      </w:pPr>
      <w:r>
        <w:rPr>
          <w:lang w:val="en-AU"/>
        </w:rPr>
        <w:t>Our call to action</w:t>
      </w:r>
    </w:p>
    <w:p w14:paraId="38345C95" w14:textId="1B446C1D" w:rsidR="00057DE4" w:rsidRPr="00F832A9" w:rsidRDefault="00FA5858" w:rsidP="00F832A9">
      <w:pPr>
        <w:rPr>
          <w:lang w:val="en-AU"/>
        </w:rPr>
      </w:pPr>
      <w:r w:rsidRPr="004259A1">
        <w:rPr>
          <w:color w:val="auto"/>
          <w:lang w:val="en-AU"/>
        </w:rPr>
        <w:t xml:space="preserve">Universities </w:t>
      </w:r>
      <w:r w:rsidR="00737441" w:rsidRPr="00737441">
        <w:rPr>
          <w:color w:val="auto"/>
          <w:lang w:val="en-AU"/>
        </w:rPr>
        <w:t>play a</w:t>
      </w:r>
      <w:r w:rsidR="008E0918">
        <w:rPr>
          <w:color w:val="auto"/>
          <w:lang w:val="en-AU"/>
        </w:rPr>
        <w:t xml:space="preserve">n important </w:t>
      </w:r>
      <w:r w:rsidR="00737441" w:rsidRPr="00737441">
        <w:rPr>
          <w:color w:val="auto"/>
          <w:lang w:val="en-AU"/>
        </w:rPr>
        <w:t xml:space="preserve">role in addressing this </w:t>
      </w:r>
      <w:r w:rsidR="008E0918">
        <w:rPr>
          <w:color w:val="auto"/>
          <w:lang w:val="en-AU"/>
        </w:rPr>
        <w:t>challenge</w:t>
      </w:r>
      <w:r w:rsidR="00737441" w:rsidRPr="00737441">
        <w:rPr>
          <w:color w:val="auto"/>
          <w:lang w:val="en-AU"/>
        </w:rPr>
        <w:t xml:space="preserve">, particularly through admissions policies and incentives to encourage Year 11 and 12 students to study mathematics. To ensure Australia remains competitive, innovative, and prosperous, we </w:t>
      </w:r>
      <w:r w:rsidR="0048751A">
        <w:rPr>
          <w:color w:val="auto"/>
          <w:lang w:val="en-AU"/>
        </w:rPr>
        <w:t>call</w:t>
      </w:r>
      <w:r w:rsidR="00737441" w:rsidRPr="00737441">
        <w:rPr>
          <w:color w:val="auto"/>
          <w:lang w:val="en-AU"/>
        </w:rPr>
        <w:t xml:space="preserve"> </w:t>
      </w:r>
      <w:r w:rsidR="00A046B4">
        <w:rPr>
          <w:lang w:val="en-AU"/>
        </w:rPr>
        <w:t>for</w:t>
      </w:r>
      <w:r w:rsidR="00057DE4" w:rsidRPr="00C72D89">
        <w:rPr>
          <w:lang w:val="en-AU"/>
        </w:rPr>
        <w:t>:</w:t>
      </w:r>
    </w:p>
    <w:p w14:paraId="16636460" w14:textId="7AEDD82E" w:rsidR="00A1298E" w:rsidRPr="00B44212" w:rsidRDefault="00057DE4" w:rsidP="0027504A">
      <w:pPr>
        <w:pStyle w:val="ListParagraph"/>
        <w:numPr>
          <w:ilvl w:val="0"/>
          <w:numId w:val="6"/>
        </w:numPr>
        <w:rPr>
          <w:lang w:val="en-AU"/>
        </w:rPr>
      </w:pPr>
      <w:r w:rsidRPr="00B44212">
        <w:rPr>
          <w:b/>
          <w:bCs/>
          <w:lang w:val="en-AU"/>
        </w:rPr>
        <w:t>Incentives</w:t>
      </w:r>
      <w:r>
        <w:rPr>
          <w:lang w:val="en-AU"/>
        </w:rPr>
        <w:t xml:space="preserve">: </w:t>
      </w:r>
      <w:r w:rsidR="0087425A">
        <w:rPr>
          <w:lang w:val="en-AU"/>
        </w:rPr>
        <w:t xml:space="preserve"> </w:t>
      </w:r>
      <w:r w:rsidR="0027504A">
        <w:t xml:space="preserve">Nationally coordinated, funded initiatives to boost Year 11 and 12 mathematics enrolments — tackling </w:t>
      </w:r>
      <w:r w:rsidR="00A1298E">
        <w:t>mathematics</w:t>
      </w:r>
      <w:r w:rsidR="0027504A">
        <w:t xml:space="preserve"> anxiety, addressing gender gaps by promoting female role models, and clearly linking </w:t>
      </w:r>
      <w:r w:rsidR="00A1298E">
        <w:t>mathematics</w:t>
      </w:r>
      <w:r w:rsidR="0027504A">
        <w:t xml:space="preserve"> study to diverse career pathways.</w:t>
      </w:r>
    </w:p>
    <w:p w14:paraId="38B1A275" w14:textId="73F6F4BC" w:rsidR="00C351B7" w:rsidRPr="00B44212" w:rsidRDefault="00F832A9" w:rsidP="004A1CB2">
      <w:pPr>
        <w:pStyle w:val="ListParagraph"/>
        <w:numPr>
          <w:ilvl w:val="0"/>
          <w:numId w:val="6"/>
        </w:numPr>
        <w:rPr>
          <w:lang w:val="en-AU"/>
        </w:rPr>
      </w:pPr>
      <w:r w:rsidRPr="00C351B7">
        <w:rPr>
          <w:b/>
          <w:bCs/>
          <w:lang w:val="en-AU"/>
        </w:rPr>
        <w:t>Pathways</w:t>
      </w:r>
      <w:r w:rsidRPr="00C351B7">
        <w:rPr>
          <w:lang w:val="en-AU"/>
        </w:rPr>
        <w:t xml:space="preserve">: </w:t>
      </w:r>
      <w:r w:rsidR="00C351B7">
        <w:t>Well-funded, affordable sub-bachelor programs (diplomas and associate degrees) with national coordination — potentially led by the Australian Tertiary Education Commission — to ensure students without intermediate mathematics can still access STEM degrees.</w:t>
      </w:r>
    </w:p>
    <w:p w14:paraId="05078417" w14:textId="30A832A2" w:rsidR="0087425A" w:rsidRPr="00C351B7" w:rsidRDefault="00057DE4" w:rsidP="004A1CB2">
      <w:pPr>
        <w:pStyle w:val="ListParagraph"/>
        <w:numPr>
          <w:ilvl w:val="0"/>
          <w:numId w:val="6"/>
        </w:numPr>
        <w:rPr>
          <w:color w:val="auto"/>
        </w:rPr>
      </w:pPr>
      <w:r w:rsidRPr="00C351B7">
        <w:rPr>
          <w:b/>
          <w:bCs/>
          <w:lang w:val="en-AU"/>
        </w:rPr>
        <w:t>Prerequisites</w:t>
      </w:r>
      <w:r w:rsidRPr="00C351B7">
        <w:rPr>
          <w:lang w:val="en-AU"/>
        </w:rPr>
        <w:t xml:space="preserve">: </w:t>
      </w:r>
      <w:r w:rsidR="002A098A">
        <w:t>Reinstating intermediate-level mathematics requirements for key university courses to secure student preparedness, while maintaining equity and alternative entry options where needed.</w:t>
      </w:r>
    </w:p>
    <w:p w14:paraId="4E4B532F" w14:textId="42F53E3C" w:rsidR="0087425A" w:rsidRPr="0087425A" w:rsidRDefault="0087425A" w:rsidP="0087425A">
      <w:pPr>
        <w:rPr>
          <w:color w:val="auto"/>
        </w:rPr>
      </w:pPr>
      <w:r>
        <w:rPr>
          <w:color w:val="auto"/>
        </w:rPr>
        <w:t>Signed:</w:t>
      </w:r>
    </w:p>
    <w:p w14:paraId="03336F71" w14:textId="495F7373" w:rsidR="00EE7D85" w:rsidRPr="004259A1" w:rsidRDefault="00EE7D85" w:rsidP="00223A23">
      <w:pPr>
        <w:spacing w:after="0" w:line="240" w:lineRule="auto"/>
        <w:rPr>
          <w:color w:val="auto"/>
        </w:rPr>
      </w:pPr>
      <w:r w:rsidRPr="004259A1">
        <w:rPr>
          <w:color w:val="auto"/>
        </w:rPr>
        <w:t>[President</w:t>
      </w:r>
      <w:r w:rsidR="00E16C43" w:rsidRPr="004259A1">
        <w:rPr>
          <w:color w:val="auto"/>
        </w:rPr>
        <w:t xml:space="preserve">s, ACDS ACED, ACEDD </w:t>
      </w:r>
      <w:proofErr w:type="spellStart"/>
      <w:r w:rsidR="00E16C43" w:rsidRPr="004259A1">
        <w:rPr>
          <w:color w:val="auto"/>
        </w:rPr>
        <w:t>etc</w:t>
      </w:r>
      <w:proofErr w:type="spellEnd"/>
      <w:r w:rsidR="00E16C43" w:rsidRPr="004259A1">
        <w:rPr>
          <w:color w:val="auto"/>
        </w:rPr>
        <w:t xml:space="preserve"> </w:t>
      </w:r>
      <w:proofErr w:type="spellStart"/>
      <w:r w:rsidR="00E16C43" w:rsidRPr="004259A1">
        <w:rPr>
          <w:color w:val="auto"/>
        </w:rPr>
        <w:t>etc</w:t>
      </w:r>
      <w:proofErr w:type="spellEnd"/>
      <w:r w:rsidR="00E16C43" w:rsidRPr="004259A1">
        <w:rPr>
          <w:color w:val="auto"/>
        </w:rPr>
        <w:t>]</w:t>
      </w:r>
    </w:p>
    <w:p w14:paraId="14F3DBCF" w14:textId="77777777" w:rsidR="00C1545D" w:rsidRPr="006B7795" w:rsidRDefault="00C1545D" w:rsidP="00223A23">
      <w:pPr>
        <w:spacing w:after="0" w:line="240" w:lineRule="auto"/>
        <w:rPr>
          <w:color w:val="auto"/>
        </w:rPr>
      </w:pPr>
    </w:p>
    <w:p w14:paraId="1D661914" w14:textId="77777777" w:rsidR="00C1545D" w:rsidRPr="006B7795" w:rsidRDefault="00C1545D" w:rsidP="00223A23">
      <w:pPr>
        <w:spacing w:after="0" w:line="240" w:lineRule="auto"/>
        <w:rPr>
          <w:color w:val="auto"/>
        </w:rPr>
      </w:pPr>
    </w:p>
    <w:p w14:paraId="6314464A" w14:textId="4F2ED997" w:rsidR="00C1545D" w:rsidRPr="00D964A9" w:rsidRDefault="00081731" w:rsidP="00D964A9">
      <w:pPr>
        <w:pStyle w:val="Heading1"/>
        <w:rPr>
          <w:color w:val="auto"/>
        </w:rPr>
      </w:pPr>
      <w:r>
        <w:rPr>
          <w:color w:val="auto"/>
        </w:rPr>
        <w:t>Select r</w:t>
      </w:r>
      <w:r w:rsidR="00C1545D" w:rsidRPr="00D964A9">
        <w:rPr>
          <w:color w:val="auto"/>
        </w:rPr>
        <w:t>eferences</w:t>
      </w:r>
    </w:p>
    <w:p w14:paraId="1BD96C96" w14:textId="21E19451" w:rsidR="00C1545D" w:rsidRPr="006B7795" w:rsidRDefault="00C1545D" w:rsidP="0087425A">
      <w:pPr>
        <w:pStyle w:val="ListParagraph"/>
        <w:numPr>
          <w:ilvl w:val="0"/>
          <w:numId w:val="4"/>
        </w:numPr>
        <w:spacing w:after="0" w:line="240" w:lineRule="auto"/>
        <w:rPr>
          <w:i/>
          <w:iCs/>
          <w:color w:val="auto"/>
          <w:sz w:val="20"/>
          <w:szCs w:val="20"/>
        </w:rPr>
      </w:pPr>
      <w:hyperlink r:id="rId13" w:history="1">
        <w:r w:rsidRPr="006B7795">
          <w:rPr>
            <w:rStyle w:val="Hyperlink"/>
            <w:i/>
            <w:iCs/>
            <w:color w:val="auto"/>
            <w:sz w:val="20"/>
            <w:szCs w:val="20"/>
          </w:rPr>
          <w:t>Chief Scientists calls on schools to improve science studies</w:t>
        </w:r>
      </w:hyperlink>
      <w:r w:rsidRPr="006B7795">
        <w:rPr>
          <w:i/>
          <w:iCs/>
          <w:color w:val="auto"/>
          <w:sz w:val="20"/>
          <w:szCs w:val="20"/>
        </w:rPr>
        <w:t>, The Australian</w:t>
      </w:r>
      <w:r w:rsidR="009E55C2" w:rsidRPr="006B7795">
        <w:rPr>
          <w:i/>
          <w:iCs/>
          <w:color w:val="auto"/>
          <w:sz w:val="20"/>
          <w:szCs w:val="20"/>
        </w:rPr>
        <w:t xml:space="preserve">, </w:t>
      </w:r>
      <w:proofErr w:type="gramStart"/>
      <w:r w:rsidR="009E55C2" w:rsidRPr="006B7795">
        <w:rPr>
          <w:i/>
          <w:iCs/>
          <w:color w:val="auto"/>
          <w:sz w:val="20"/>
          <w:szCs w:val="20"/>
        </w:rPr>
        <w:t>November,</w:t>
      </w:r>
      <w:proofErr w:type="gramEnd"/>
      <w:r w:rsidR="009E55C2" w:rsidRPr="006B7795">
        <w:rPr>
          <w:i/>
          <w:iCs/>
          <w:color w:val="auto"/>
          <w:sz w:val="20"/>
          <w:szCs w:val="20"/>
        </w:rPr>
        <w:t xml:space="preserve"> 2023</w:t>
      </w:r>
    </w:p>
    <w:p w14:paraId="7F2778F3" w14:textId="23C7FFA6" w:rsidR="00C1545D" w:rsidRPr="006B7795" w:rsidRDefault="00C1545D" w:rsidP="0087425A">
      <w:pPr>
        <w:pStyle w:val="ListParagraph"/>
        <w:numPr>
          <w:ilvl w:val="0"/>
          <w:numId w:val="4"/>
        </w:numPr>
        <w:spacing w:after="0" w:line="240" w:lineRule="auto"/>
        <w:rPr>
          <w:i/>
          <w:iCs/>
          <w:color w:val="auto"/>
          <w:sz w:val="20"/>
          <w:szCs w:val="20"/>
        </w:rPr>
      </w:pPr>
      <w:hyperlink r:id="rId14" w:history="1">
        <w:r w:rsidRPr="006B7795">
          <w:rPr>
            <w:rStyle w:val="Hyperlink"/>
            <w:i/>
            <w:iCs/>
            <w:color w:val="auto"/>
            <w:sz w:val="20"/>
            <w:szCs w:val="20"/>
          </w:rPr>
          <w:t>Skills Priority List</w:t>
        </w:r>
      </w:hyperlink>
      <w:r w:rsidRPr="006B7795">
        <w:rPr>
          <w:i/>
          <w:iCs/>
          <w:color w:val="auto"/>
          <w:sz w:val="20"/>
          <w:szCs w:val="20"/>
        </w:rPr>
        <w:t xml:space="preserve"> and </w:t>
      </w:r>
      <w:hyperlink r:id="rId15" w:history="1">
        <w:r w:rsidRPr="006B7795">
          <w:rPr>
            <w:rStyle w:val="Hyperlink"/>
            <w:i/>
            <w:iCs/>
            <w:color w:val="auto"/>
            <w:sz w:val="20"/>
            <w:szCs w:val="20"/>
          </w:rPr>
          <w:t>Employment Outlook</w:t>
        </w:r>
      </w:hyperlink>
      <w:r w:rsidRPr="006B7795">
        <w:rPr>
          <w:i/>
          <w:iCs/>
          <w:color w:val="auto"/>
          <w:sz w:val="20"/>
          <w:szCs w:val="20"/>
        </w:rPr>
        <w:t>, Jobs and Skills Australia</w:t>
      </w:r>
      <w:r w:rsidR="009E55C2" w:rsidRPr="006B7795">
        <w:rPr>
          <w:i/>
          <w:iCs/>
          <w:color w:val="auto"/>
          <w:sz w:val="20"/>
          <w:szCs w:val="20"/>
        </w:rPr>
        <w:t>, 2023 and 2022</w:t>
      </w:r>
    </w:p>
    <w:p w14:paraId="16C45275" w14:textId="6A7FE40C" w:rsidR="009E55C2" w:rsidRPr="006B7795" w:rsidRDefault="009E55C2" w:rsidP="0087425A">
      <w:pPr>
        <w:pStyle w:val="ListParagraph"/>
        <w:numPr>
          <w:ilvl w:val="0"/>
          <w:numId w:val="4"/>
        </w:numPr>
        <w:spacing w:after="0" w:line="240" w:lineRule="auto"/>
        <w:rPr>
          <w:i/>
          <w:iCs/>
          <w:color w:val="auto"/>
          <w:sz w:val="20"/>
          <w:szCs w:val="20"/>
        </w:rPr>
      </w:pPr>
      <w:hyperlink r:id="rId16" w:history="1">
        <w:proofErr w:type="spellStart"/>
        <w:r w:rsidRPr="006B7795">
          <w:rPr>
            <w:rStyle w:val="Hyperlink"/>
            <w:i/>
            <w:iCs/>
            <w:color w:val="auto"/>
            <w:sz w:val="20"/>
            <w:szCs w:val="20"/>
          </w:rPr>
          <w:t>Maths</w:t>
        </w:r>
        <w:proofErr w:type="spellEnd"/>
        <w:r w:rsidRPr="006B7795">
          <w:rPr>
            <w:rStyle w:val="Hyperlink"/>
            <w:i/>
            <w:iCs/>
            <w:color w:val="auto"/>
            <w:sz w:val="20"/>
            <w:szCs w:val="20"/>
          </w:rPr>
          <w:t xml:space="preserve"> Crisis: Year 12 </w:t>
        </w:r>
        <w:proofErr w:type="spellStart"/>
        <w:r w:rsidRPr="006B7795">
          <w:rPr>
            <w:rStyle w:val="Hyperlink"/>
            <w:i/>
            <w:iCs/>
            <w:color w:val="auto"/>
            <w:sz w:val="20"/>
            <w:szCs w:val="20"/>
          </w:rPr>
          <w:t>Maths</w:t>
        </w:r>
        <w:proofErr w:type="spellEnd"/>
        <w:r w:rsidRPr="006B7795">
          <w:rPr>
            <w:rStyle w:val="Hyperlink"/>
            <w:i/>
            <w:iCs/>
            <w:color w:val="auto"/>
            <w:sz w:val="20"/>
            <w:szCs w:val="20"/>
          </w:rPr>
          <w:t xml:space="preserve"> Enrolments Reaches All-time Low</w:t>
        </w:r>
      </w:hyperlink>
      <w:r w:rsidRPr="006B7795">
        <w:rPr>
          <w:i/>
          <w:iCs/>
          <w:color w:val="auto"/>
          <w:sz w:val="20"/>
          <w:szCs w:val="20"/>
        </w:rPr>
        <w:t>, Australian Mathematical Sciences Institute, 2022</w:t>
      </w:r>
    </w:p>
    <w:p w14:paraId="0BD35271" w14:textId="5DADC96C" w:rsidR="009E55C2" w:rsidRPr="006B7795" w:rsidRDefault="009E55C2" w:rsidP="0087425A">
      <w:pPr>
        <w:pStyle w:val="ListParagraph"/>
        <w:numPr>
          <w:ilvl w:val="0"/>
          <w:numId w:val="4"/>
        </w:numPr>
        <w:spacing w:after="0" w:line="240" w:lineRule="auto"/>
        <w:rPr>
          <w:i/>
          <w:iCs/>
          <w:color w:val="auto"/>
          <w:sz w:val="20"/>
          <w:szCs w:val="20"/>
        </w:rPr>
      </w:pPr>
      <w:hyperlink r:id="rId17" w:history="1">
        <w:r w:rsidRPr="006B7795">
          <w:rPr>
            <w:rStyle w:val="Hyperlink"/>
            <w:i/>
            <w:iCs/>
            <w:color w:val="auto"/>
            <w:sz w:val="20"/>
            <w:szCs w:val="20"/>
          </w:rPr>
          <w:t xml:space="preserve">University of Sydney cuts </w:t>
        </w:r>
        <w:proofErr w:type="spellStart"/>
        <w:r w:rsidRPr="006B7795">
          <w:rPr>
            <w:rStyle w:val="Hyperlink"/>
            <w:i/>
            <w:iCs/>
            <w:color w:val="auto"/>
            <w:sz w:val="20"/>
            <w:szCs w:val="20"/>
          </w:rPr>
          <w:t>maths</w:t>
        </w:r>
        <w:proofErr w:type="spellEnd"/>
        <w:r w:rsidRPr="006B7795">
          <w:rPr>
            <w:rStyle w:val="Hyperlink"/>
            <w:i/>
            <w:iCs/>
            <w:color w:val="auto"/>
            <w:sz w:val="20"/>
            <w:szCs w:val="20"/>
          </w:rPr>
          <w:t xml:space="preserve"> prerequisites for many degrees</w:t>
        </w:r>
      </w:hyperlink>
      <w:r w:rsidRPr="006B7795">
        <w:rPr>
          <w:i/>
          <w:iCs/>
          <w:color w:val="auto"/>
          <w:sz w:val="20"/>
          <w:szCs w:val="20"/>
        </w:rPr>
        <w:t>, The Australian, 2024</w:t>
      </w:r>
    </w:p>
    <w:p w14:paraId="4624955D" w14:textId="77777777" w:rsidR="00276646" w:rsidRDefault="00C1545D" w:rsidP="0087425A">
      <w:pPr>
        <w:pStyle w:val="ListParagraph"/>
        <w:numPr>
          <w:ilvl w:val="0"/>
          <w:numId w:val="4"/>
        </w:numPr>
        <w:spacing w:after="0" w:line="240" w:lineRule="auto"/>
        <w:rPr>
          <w:i/>
          <w:iCs/>
          <w:color w:val="auto"/>
          <w:sz w:val="20"/>
          <w:szCs w:val="20"/>
        </w:rPr>
      </w:pPr>
      <w:hyperlink r:id="rId18" w:history="1">
        <w:r w:rsidRPr="006B7795">
          <w:rPr>
            <w:rStyle w:val="Hyperlink"/>
            <w:i/>
            <w:iCs/>
            <w:color w:val="auto"/>
            <w:sz w:val="20"/>
            <w:szCs w:val="20"/>
          </w:rPr>
          <w:t>Relieving out of field teaching in Australian Secondary Mathematics</w:t>
        </w:r>
      </w:hyperlink>
      <w:r w:rsidRPr="006B7795">
        <w:rPr>
          <w:i/>
          <w:iCs/>
          <w:color w:val="auto"/>
          <w:sz w:val="20"/>
          <w:szCs w:val="20"/>
        </w:rPr>
        <w:t xml:space="preserve">, Australian </w:t>
      </w:r>
      <w:r w:rsidR="009E55C2" w:rsidRPr="006B7795">
        <w:rPr>
          <w:i/>
          <w:iCs/>
          <w:color w:val="auto"/>
          <w:sz w:val="20"/>
          <w:szCs w:val="20"/>
        </w:rPr>
        <w:t>Mathematical Sciences Institute, 2024</w:t>
      </w:r>
    </w:p>
    <w:p w14:paraId="251D35DC" w14:textId="591F463B" w:rsidR="00F332D4" w:rsidRDefault="00D86AB9" w:rsidP="0087425A">
      <w:pPr>
        <w:pStyle w:val="ListParagraph"/>
        <w:numPr>
          <w:ilvl w:val="0"/>
          <w:numId w:val="4"/>
        </w:numPr>
        <w:spacing w:after="0" w:line="240" w:lineRule="auto"/>
        <w:rPr>
          <w:i/>
          <w:iCs/>
          <w:color w:val="auto"/>
          <w:sz w:val="20"/>
          <w:szCs w:val="20"/>
        </w:rPr>
      </w:pPr>
      <w:r>
        <w:rPr>
          <w:i/>
          <w:iCs/>
          <w:color w:val="auto"/>
          <w:sz w:val="20"/>
          <w:szCs w:val="20"/>
        </w:rPr>
        <w:t xml:space="preserve"> </w:t>
      </w:r>
      <w:r w:rsidR="005F0B5C">
        <w:rPr>
          <w:i/>
          <w:iCs/>
          <w:color w:val="auto"/>
          <w:sz w:val="20"/>
          <w:szCs w:val="20"/>
        </w:rPr>
        <w:t>Office of the Chief Scientist</w:t>
      </w:r>
      <w:r w:rsidR="00CD5855">
        <w:rPr>
          <w:i/>
          <w:iCs/>
          <w:color w:val="auto"/>
          <w:sz w:val="20"/>
          <w:szCs w:val="20"/>
        </w:rPr>
        <w:t>, 2019:</w:t>
      </w:r>
      <w:r w:rsidR="005F0B5C">
        <w:rPr>
          <w:i/>
          <w:iCs/>
          <w:color w:val="auto"/>
          <w:sz w:val="20"/>
          <w:szCs w:val="20"/>
        </w:rPr>
        <w:t xml:space="preserve"> </w:t>
      </w:r>
      <w:hyperlink r:id="rId19" w:history="1">
        <w:r w:rsidR="00CD5855">
          <w:rPr>
            <w:rStyle w:val="Hyperlink"/>
            <w:i/>
            <w:iCs/>
            <w:sz w:val="20"/>
            <w:szCs w:val="20"/>
          </w:rPr>
          <w:t>A</w:t>
        </w:r>
        <w:r w:rsidR="005F0B5C" w:rsidRPr="005F0B5C">
          <w:rPr>
            <w:rStyle w:val="Hyperlink"/>
            <w:i/>
            <w:iCs/>
            <w:sz w:val="20"/>
            <w:szCs w:val="20"/>
          </w:rPr>
          <w:t>ustralian_informed_choices_position_paper.pdf</w:t>
        </w:r>
      </w:hyperlink>
    </w:p>
    <w:p w14:paraId="45350004" w14:textId="36AD2461" w:rsidR="00597441" w:rsidRPr="00276646" w:rsidRDefault="00BD24B9" w:rsidP="0087425A">
      <w:pPr>
        <w:pStyle w:val="ListParagraph"/>
        <w:numPr>
          <w:ilvl w:val="0"/>
          <w:numId w:val="4"/>
        </w:numPr>
        <w:spacing w:after="0" w:line="240" w:lineRule="auto"/>
        <w:rPr>
          <w:i/>
          <w:iCs/>
          <w:color w:val="auto"/>
          <w:sz w:val="20"/>
          <w:szCs w:val="20"/>
        </w:rPr>
      </w:pPr>
      <w:r w:rsidRPr="00276646">
        <w:rPr>
          <w:i/>
          <w:iCs/>
          <w:color w:val="auto"/>
          <w:sz w:val="20"/>
          <w:szCs w:val="20"/>
        </w:rPr>
        <w:t>T</w:t>
      </w:r>
      <w:r w:rsidR="00CB1776" w:rsidRPr="00276646">
        <w:rPr>
          <w:i/>
          <w:iCs/>
          <w:color w:val="auto"/>
          <w:sz w:val="20"/>
          <w:szCs w:val="20"/>
        </w:rPr>
        <w:t>he State of Mathematical Sciences</w:t>
      </w:r>
      <w:r w:rsidR="00F046B9" w:rsidRPr="00276646">
        <w:rPr>
          <w:i/>
          <w:iCs/>
          <w:color w:val="auto"/>
          <w:sz w:val="20"/>
          <w:szCs w:val="20"/>
        </w:rPr>
        <w:t xml:space="preserve"> 2024: </w:t>
      </w:r>
      <w:r w:rsidR="00597441">
        <w:fldChar w:fldCharType="begin"/>
      </w:r>
      <w:r w:rsidR="00597441">
        <w:instrText>HYPERLINK "https://amsi.org.au/?publications=the-state-of-mathematical-sciences-2024-8th-discipline-profile-of-mathematics-and-statistics-in-australia"</w:instrText>
      </w:r>
      <w:r w:rsidR="00597441">
        <w:fldChar w:fldCharType="separate"/>
      </w:r>
      <w:r w:rsidR="00597441" w:rsidRPr="00595524">
        <w:rPr>
          <w:rFonts w:cstheme="minorHAnsi"/>
          <w:i/>
          <w:iCs/>
          <w:color w:val="0000FF"/>
          <w:sz w:val="20"/>
          <w:szCs w:val="20"/>
          <w:u w:val="single"/>
          <w:shd w:val="clear" w:color="auto" w:fill="FFFFFF"/>
        </w:rPr>
        <w:t>8th discipline profile of mathematics and statistics in Australia</w:t>
      </w:r>
      <w:r w:rsidR="00C063D9">
        <w:rPr>
          <w:rFonts w:cstheme="minorHAnsi"/>
          <w:i/>
          <w:iCs/>
          <w:color w:val="0000FF"/>
          <w:sz w:val="20"/>
          <w:szCs w:val="20"/>
          <w:u w:val="single"/>
          <w:shd w:val="clear" w:color="auto" w:fill="FFFFFF"/>
        </w:rPr>
        <w:t xml:space="preserve"> </w:t>
      </w:r>
    </w:p>
    <w:p w14:paraId="4AFF1B76" w14:textId="61DF39DC" w:rsidR="00BC43DF" w:rsidRPr="00C44AE9" w:rsidRDefault="00597441" w:rsidP="00AD3BF6">
      <w:r>
        <w:fldChar w:fldCharType="end"/>
      </w:r>
    </w:p>
    <w:sectPr w:rsidR="00BC43DF" w:rsidRPr="00C44AE9" w:rsidSect="007962B5">
      <w:footerReference w:type="even" r:id="rId20"/>
      <w:footerReference w:type="default" r:id="rId21"/>
      <w:footnotePr>
        <w:numFmt w:val="chicago"/>
      </w:footnotePr>
      <w:pgSz w:w="11906" w:h="16838"/>
      <w:pgMar w:top="1202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67C520" w14:textId="77777777" w:rsidR="00E9629D" w:rsidRDefault="00E9629D" w:rsidP="00A63A6C">
      <w:pPr>
        <w:spacing w:after="0" w:line="240" w:lineRule="auto"/>
      </w:pPr>
      <w:r>
        <w:separator/>
      </w:r>
    </w:p>
  </w:endnote>
  <w:endnote w:type="continuationSeparator" w:id="0">
    <w:p w14:paraId="3ACDFD77" w14:textId="77777777" w:rsidR="00E9629D" w:rsidRDefault="00E9629D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83881020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9BFACC8" w14:textId="37FFCE80" w:rsidR="00557A0A" w:rsidRDefault="00557A0A" w:rsidP="00A5470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0A6CAD3" w14:textId="77777777" w:rsidR="00557A0A" w:rsidRDefault="00557A0A" w:rsidP="0038076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3450949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E5F1F25" w14:textId="5FA0867C" w:rsidR="00557A0A" w:rsidRDefault="00557A0A" w:rsidP="001D0702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2C5897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2ADC4410" w14:textId="7892449C" w:rsidR="00DC30C9" w:rsidRDefault="00DC30C9" w:rsidP="001D0702">
    <w:pPr>
      <w:pStyle w:val="Footer"/>
      <w:tabs>
        <w:tab w:val="clear" w:pos="4680"/>
        <w:tab w:val="clear" w:pos="9360"/>
      </w:tabs>
      <w:ind w:right="360"/>
      <w:jc w:val="center"/>
      <w:rPr>
        <w:caps/>
        <w:noProof/>
        <w:color w:val="14756E" w:themeColor="accent1"/>
      </w:rPr>
    </w:pPr>
  </w:p>
  <w:p w14:paraId="5F2BE018" w14:textId="77777777" w:rsidR="00FD2830" w:rsidRDefault="00FD28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A3B32E" w14:textId="77777777" w:rsidR="00E9629D" w:rsidRDefault="00E9629D" w:rsidP="00A63A6C">
      <w:pPr>
        <w:spacing w:after="0" w:line="240" w:lineRule="auto"/>
      </w:pPr>
      <w:r>
        <w:separator/>
      </w:r>
    </w:p>
  </w:footnote>
  <w:footnote w:type="continuationSeparator" w:id="0">
    <w:p w14:paraId="76F06D30" w14:textId="77777777" w:rsidR="00E9629D" w:rsidRDefault="00E9629D" w:rsidP="00A63A6C">
      <w:pPr>
        <w:spacing w:after="0" w:line="240" w:lineRule="auto"/>
      </w:pPr>
      <w:r>
        <w:continuationSeparator/>
      </w:r>
    </w:p>
  </w:footnote>
  <w:footnote w:id="1">
    <w:p w14:paraId="0878C53C" w14:textId="7843D0EC" w:rsidR="005A0F41" w:rsidRDefault="005A0F41" w:rsidP="00BF05D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576C0C" w:rsidRPr="00576C0C">
        <w:t xml:space="preserve">Different </w:t>
      </w:r>
      <w:r w:rsidR="00BF05D5">
        <w:t>S</w:t>
      </w:r>
      <w:r w:rsidR="00576C0C" w:rsidRPr="00576C0C">
        <w:t xml:space="preserve">tates use varying terminology for mathematics curriculum levels. </w:t>
      </w:r>
      <w:r w:rsidR="009602EE">
        <w:t>Here</w:t>
      </w:r>
      <w:r w:rsidR="00576C0C" w:rsidRPr="00576C0C">
        <w:t xml:space="preserve">, </w:t>
      </w:r>
      <w:r w:rsidR="009602EE">
        <w:t>“</w:t>
      </w:r>
      <w:r w:rsidR="00576C0C" w:rsidRPr="00576C0C">
        <w:t>Higher</w:t>
      </w:r>
      <w:r w:rsidR="009602EE">
        <w:t>”</w:t>
      </w:r>
      <w:r w:rsidR="00576C0C" w:rsidRPr="00576C0C">
        <w:t xml:space="preserve"> refers to the Australian Curriculum level equivalent to </w:t>
      </w:r>
      <w:r w:rsidR="009602EE">
        <w:t>“</w:t>
      </w:r>
      <w:r w:rsidR="00576C0C" w:rsidRPr="00576C0C">
        <w:t>Specialist Mathematics,</w:t>
      </w:r>
      <w:r w:rsidR="009602EE">
        <w:t>”</w:t>
      </w:r>
      <w:r w:rsidR="00576C0C" w:rsidRPr="00576C0C">
        <w:t xml:space="preserve"> while </w:t>
      </w:r>
      <w:r w:rsidR="009602EE">
        <w:t>“</w:t>
      </w:r>
      <w:r w:rsidR="00576C0C" w:rsidRPr="00576C0C">
        <w:t>Intermediate</w:t>
      </w:r>
      <w:r w:rsidR="009602EE">
        <w:t>”</w:t>
      </w:r>
      <w:r w:rsidR="00576C0C" w:rsidRPr="00576C0C">
        <w:t xml:space="preserve"> aligns with </w:t>
      </w:r>
      <w:r w:rsidR="009602EE">
        <w:t>“</w:t>
      </w:r>
      <w:r w:rsidR="00576C0C" w:rsidRPr="00576C0C">
        <w:t>Mathematical Methods,</w:t>
      </w:r>
      <w:r w:rsidR="009602EE">
        <w:t>”</w:t>
      </w:r>
      <w:r w:rsidR="00576C0C" w:rsidRPr="00576C0C">
        <w:t xml:space="preserve"> as outlined by</w:t>
      </w:r>
      <w:r w:rsidR="00734936">
        <w:t xml:space="preserve"> </w:t>
      </w:r>
      <w:r w:rsidR="00734936" w:rsidRPr="00734936">
        <w:t xml:space="preserve">Marchant and Kennedy (2024) in their </w:t>
      </w:r>
      <w:r w:rsidR="00734936" w:rsidRPr="005D5357">
        <w:rPr>
          <w:i/>
          <w:iCs/>
        </w:rPr>
        <w:t>Year 12 Mathematics Participation Report Card: Mathematics Enrolments Remain at All-Time Lows</w:t>
      </w:r>
      <w:r w:rsidR="009F3760">
        <w:t xml:space="preserve"> (</w:t>
      </w:r>
      <w:r w:rsidR="00A30D2D">
        <w:t>a</w:t>
      </w:r>
      <w:r w:rsidR="002F11C3">
        <w:t xml:space="preserve">vailable at </w:t>
      </w:r>
      <w:r w:rsidR="002F11C3" w:rsidRPr="002F11C3">
        <w:t>https://amsi.org.au/?publications=year-12-mathematics-participation-report-card-mathematics-enrolments-remain-at-all-time-lows</w:t>
      </w:r>
      <w:r w:rsidR="002F11C3">
        <w:t>.</w:t>
      </w:r>
      <w:r w:rsidR="009F3760">
        <w:t>)</w:t>
      </w:r>
    </w:p>
  </w:footnote>
  <w:footnote w:id="2">
    <w:p w14:paraId="03777926" w14:textId="69D2FD6A" w:rsidR="00FA1F52" w:rsidRDefault="00FA1F5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D5089D">
        <w:t>Reviewing</w:t>
      </w:r>
      <w:r>
        <w:t xml:space="preserve"> </w:t>
      </w:r>
      <w:r w:rsidR="0013716C">
        <w:t xml:space="preserve">Out of field teaching in Australian secondary mathematics: </w:t>
      </w:r>
      <w:r w:rsidR="00D5089D">
        <w:t>A</w:t>
      </w:r>
      <w:r w:rsidR="0013716C">
        <w:t xml:space="preserve">nalysis of out of field secondary mathematics teacher upskilling initiatives in Australia. 2024. </w:t>
      </w:r>
      <w:r w:rsidR="00D5089D">
        <w:t xml:space="preserve">Available at </w:t>
      </w:r>
      <w:hyperlink r:id="rId1" w:history="1">
        <w:r w:rsidR="00D5089D" w:rsidRPr="008948FA">
          <w:rPr>
            <w:rStyle w:val="Hyperlink"/>
          </w:rPr>
          <w:t>https://amsi.org.au/wp-content/uploads/2024/03/maths-ooft-report.pdf</w:t>
        </w:r>
      </w:hyperlink>
      <w:r w:rsidR="00D5089D">
        <w:t>. Accessed 11/9/24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05C68"/>
    <w:multiLevelType w:val="hybridMultilevel"/>
    <w:tmpl w:val="765A0080"/>
    <w:lvl w:ilvl="0" w:tplc="7370FF2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C03E89B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A5B206E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93AE175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A28A151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8D98629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CED675F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614AD7B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0FCC4CF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1" w15:restartNumberingAfterBreak="0">
    <w:nsid w:val="03EC1E75"/>
    <w:multiLevelType w:val="multilevel"/>
    <w:tmpl w:val="8CE81736"/>
    <w:styleLink w:val="Appendices"/>
    <w:lvl w:ilvl="0">
      <w:start w:val="1"/>
      <w:numFmt w:val="upperLetter"/>
      <w:lvlText w:val="Appendix 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BEA3CD7"/>
    <w:multiLevelType w:val="hybridMultilevel"/>
    <w:tmpl w:val="66E262FC"/>
    <w:lvl w:ilvl="0" w:tplc="E51ABBF4">
      <w:start w:val="1"/>
      <w:numFmt w:val="decimal"/>
      <w:lvlText w:val="%1."/>
      <w:lvlJc w:val="left"/>
      <w:pPr>
        <w:ind w:left="2160" w:hanging="360"/>
      </w:pPr>
    </w:lvl>
    <w:lvl w:ilvl="1" w:tplc="32C04ADE">
      <w:start w:val="1"/>
      <w:numFmt w:val="decimal"/>
      <w:lvlText w:val="%2."/>
      <w:lvlJc w:val="left"/>
      <w:pPr>
        <w:ind w:left="2160" w:hanging="360"/>
      </w:pPr>
    </w:lvl>
    <w:lvl w:ilvl="2" w:tplc="8D02FFD2">
      <w:start w:val="1"/>
      <w:numFmt w:val="decimal"/>
      <w:lvlText w:val="%3."/>
      <w:lvlJc w:val="left"/>
      <w:pPr>
        <w:ind w:left="2160" w:hanging="360"/>
      </w:pPr>
    </w:lvl>
    <w:lvl w:ilvl="3" w:tplc="E01876F6">
      <w:start w:val="1"/>
      <w:numFmt w:val="decimal"/>
      <w:lvlText w:val="%4."/>
      <w:lvlJc w:val="left"/>
      <w:pPr>
        <w:ind w:left="2160" w:hanging="360"/>
      </w:pPr>
    </w:lvl>
    <w:lvl w:ilvl="4" w:tplc="3B1AB9CC">
      <w:start w:val="1"/>
      <w:numFmt w:val="decimal"/>
      <w:lvlText w:val="%5."/>
      <w:lvlJc w:val="left"/>
      <w:pPr>
        <w:ind w:left="2160" w:hanging="360"/>
      </w:pPr>
    </w:lvl>
    <w:lvl w:ilvl="5" w:tplc="4D4E0EBA">
      <w:start w:val="1"/>
      <w:numFmt w:val="decimal"/>
      <w:lvlText w:val="%6."/>
      <w:lvlJc w:val="left"/>
      <w:pPr>
        <w:ind w:left="2160" w:hanging="360"/>
      </w:pPr>
    </w:lvl>
    <w:lvl w:ilvl="6" w:tplc="49FA73A0">
      <w:start w:val="1"/>
      <w:numFmt w:val="decimal"/>
      <w:lvlText w:val="%7."/>
      <w:lvlJc w:val="left"/>
      <w:pPr>
        <w:ind w:left="2160" w:hanging="360"/>
      </w:pPr>
    </w:lvl>
    <w:lvl w:ilvl="7" w:tplc="1D824DF8">
      <w:start w:val="1"/>
      <w:numFmt w:val="decimal"/>
      <w:lvlText w:val="%8."/>
      <w:lvlJc w:val="left"/>
      <w:pPr>
        <w:ind w:left="2160" w:hanging="360"/>
      </w:pPr>
    </w:lvl>
    <w:lvl w:ilvl="8" w:tplc="A9468E38">
      <w:start w:val="1"/>
      <w:numFmt w:val="decimal"/>
      <w:lvlText w:val="%9."/>
      <w:lvlJc w:val="left"/>
      <w:pPr>
        <w:ind w:left="2160" w:hanging="360"/>
      </w:pPr>
    </w:lvl>
  </w:abstractNum>
  <w:abstractNum w:abstractNumId="3" w15:restartNumberingAfterBreak="0">
    <w:nsid w:val="0DD711BF"/>
    <w:multiLevelType w:val="hybridMultilevel"/>
    <w:tmpl w:val="011498D2"/>
    <w:lvl w:ilvl="0" w:tplc="4DB46AFA">
      <w:start w:val="1"/>
      <w:numFmt w:val="decimal"/>
      <w:lvlText w:val="%1."/>
      <w:lvlJc w:val="left"/>
      <w:pPr>
        <w:ind w:left="2160" w:hanging="360"/>
      </w:pPr>
    </w:lvl>
    <w:lvl w:ilvl="1" w:tplc="535C48E4">
      <w:start w:val="1"/>
      <w:numFmt w:val="decimal"/>
      <w:lvlText w:val="%2."/>
      <w:lvlJc w:val="left"/>
      <w:pPr>
        <w:ind w:left="2160" w:hanging="360"/>
      </w:pPr>
    </w:lvl>
    <w:lvl w:ilvl="2" w:tplc="C61CB2F4">
      <w:start w:val="1"/>
      <w:numFmt w:val="decimal"/>
      <w:lvlText w:val="%3."/>
      <w:lvlJc w:val="left"/>
      <w:pPr>
        <w:ind w:left="2160" w:hanging="360"/>
      </w:pPr>
    </w:lvl>
    <w:lvl w:ilvl="3" w:tplc="BE1EF5AA">
      <w:start w:val="1"/>
      <w:numFmt w:val="decimal"/>
      <w:lvlText w:val="%4."/>
      <w:lvlJc w:val="left"/>
      <w:pPr>
        <w:ind w:left="2160" w:hanging="360"/>
      </w:pPr>
    </w:lvl>
    <w:lvl w:ilvl="4" w:tplc="26A85E52">
      <w:start w:val="1"/>
      <w:numFmt w:val="decimal"/>
      <w:lvlText w:val="%5."/>
      <w:lvlJc w:val="left"/>
      <w:pPr>
        <w:ind w:left="2160" w:hanging="360"/>
      </w:pPr>
    </w:lvl>
    <w:lvl w:ilvl="5" w:tplc="08CAAEC0">
      <w:start w:val="1"/>
      <w:numFmt w:val="decimal"/>
      <w:lvlText w:val="%6."/>
      <w:lvlJc w:val="left"/>
      <w:pPr>
        <w:ind w:left="2160" w:hanging="360"/>
      </w:pPr>
    </w:lvl>
    <w:lvl w:ilvl="6" w:tplc="786C6006">
      <w:start w:val="1"/>
      <w:numFmt w:val="decimal"/>
      <w:lvlText w:val="%7."/>
      <w:lvlJc w:val="left"/>
      <w:pPr>
        <w:ind w:left="2160" w:hanging="360"/>
      </w:pPr>
    </w:lvl>
    <w:lvl w:ilvl="7" w:tplc="2A78C450">
      <w:start w:val="1"/>
      <w:numFmt w:val="decimal"/>
      <w:lvlText w:val="%8."/>
      <w:lvlJc w:val="left"/>
      <w:pPr>
        <w:ind w:left="2160" w:hanging="360"/>
      </w:pPr>
    </w:lvl>
    <w:lvl w:ilvl="8" w:tplc="E12270FA">
      <w:start w:val="1"/>
      <w:numFmt w:val="decimal"/>
      <w:lvlText w:val="%9."/>
      <w:lvlJc w:val="left"/>
      <w:pPr>
        <w:ind w:left="2160" w:hanging="360"/>
      </w:pPr>
    </w:lvl>
  </w:abstractNum>
  <w:abstractNum w:abstractNumId="4" w15:restartNumberingAfterBreak="0">
    <w:nsid w:val="10291D5F"/>
    <w:multiLevelType w:val="hybridMultilevel"/>
    <w:tmpl w:val="018254CC"/>
    <w:lvl w:ilvl="0" w:tplc="83D85C2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9086EC6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20803CA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01C061D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5EE6253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93FA71A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2C0628D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107CB03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A77CD23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5" w15:restartNumberingAfterBreak="0">
    <w:nsid w:val="12420F59"/>
    <w:multiLevelType w:val="hybridMultilevel"/>
    <w:tmpl w:val="D70C6A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490CE5"/>
    <w:multiLevelType w:val="hybridMultilevel"/>
    <w:tmpl w:val="B53A1ECA"/>
    <w:lvl w:ilvl="0" w:tplc="9838133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9DDC82C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E92E32A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991E932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921A841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D8DC065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AD36905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1B68B5C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02DE752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7" w15:restartNumberingAfterBreak="0">
    <w:nsid w:val="26D9122D"/>
    <w:multiLevelType w:val="multilevel"/>
    <w:tmpl w:val="375AF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74D0188"/>
    <w:multiLevelType w:val="hybridMultilevel"/>
    <w:tmpl w:val="C04A4A26"/>
    <w:lvl w:ilvl="0" w:tplc="0038A38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316433A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4F82853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E086212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D5E6829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2EE45BE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FC8A079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5AF617E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7F94C65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9" w15:restartNumberingAfterBreak="0">
    <w:nsid w:val="2C8763C7"/>
    <w:multiLevelType w:val="hybridMultilevel"/>
    <w:tmpl w:val="2D046D9A"/>
    <w:lvl w:ilvl="0" w:tplc="35BA6C40">
      <w:start w:val="1"/>
      <w:numFmt w:val="decimal"/>
      <w:lvlText w:val="%1."/>
      <w:lvlJc w:val="left"/>
      <w:pPr>
        <w:ind w:left="2160" w:hanging="360"/>
      </w:pPr>
    </w:lvl>
    <w:lvl w:ilvl="1" w:tplc="4FDAB708">
      <w:start w:val="1"/>
      <w:numFmt w:val="decimal"/>
      <w:lvlText w:val="%2."/>
      <w:lvlJc w:val="left"/>
      <w:pPr>
        <w:ind w:left="2160" w:hanging="360"/>
      </w:pPr>
    </w:lvl>
    <w:lvl w:ilvl="2" w:tplc="400A4D5E">
      <w:start w:val="1"/>
      <w:numFmt w:val="decimal"/>
      <w:lvlText w:val="%3."/>
      <w:lvlJc w:val="left"/>
      <w:pPr>
        <w:ind w:left="2160" w:hanging="360"/>
      </w:pPr>
    </w:lvl>
    <w:lvl w:ilvl="3" w:tplc="8B92C944">
      <w:start w:val="1"/>
      <w:numFmt w:val="decimal"/>
      <w:lvlText w:val="%4."/>
      <w:lvlJc w:val="left"/>
      <w:pPr>
        <w:ind w:left="2160" w:hanging="360"/>
      </w:pPr>
    </w:lvl>
    <w:lvl w:ilvl="4" w:tplc="BABC31B0">
      <w:start w:val="1"/>
      <w:numFmt w:val="decimal"/>
      <w:lvlText w:val="%5."/>
      <w:lvlJc w:val="left"/>
      <w:pPr>
        <w:ind w:left="2160" w:hanging="360"/>
      </w:pPr>
    </w:lvl>
    <w:lvl w:ilvl="5" w:tplc="89A86FEC">
      <w:start w:val="1"/>
      <w:numFmt w:val="decimal"/>
      <w:lvlText w:val="%6."/>
      <w:lvlJc w:val="left"/>
      <w:pPr>
        <w:ind w:left="2160" w:hanging="360"/>
      </w:pPr>
    </w:lvl>
    <w:lvl w:ilvl="6" w:tplc="3F4A6F6E">
      <w:start w:val="1"/>
      <w:numFmt w:val="decimal"/>
      <w:lvlText w:val="%7."/>
      <w:lvlJc w:val="left"/>
      <w:pPr>
        <w:ind w:left="2160" w:hanging="360"/>
      </w:pPr>
    </w:lvl>
    <w:lvl w:ilvl="7" w:tplc="4F366184">
      <w:start w:val="1"/>
      <w:numFmt w:val="decimal"/>
      <w:lvlText w:val="%8."/>
      <w:lvlJc w:val="left"/>
      <w:pPr>
        <w:ind w:left="2160" w:hanging="360"/>
      </w:pPr>
    </w:lvl>
    <w:lvl w:ilvl="8" w:tplc="9C004014">
      <w:start w:val="1"/>
      <w:numFmt w:val="decimal"/>
      <w:lvlText w:val="%9."/>
      <w:lvlJc w:val="left"/>
      <w:pPr>
        <w:ind w:left="2160" w:hanging="360"/>
      </w:pPr>
    </w:lvl>
  </w:abstractNum>
  <w:abstractNum w:abstractNumId="10" w15:restartNumberingAfterBreak="0">
    <w:nsid w:val="38CC371F"/>
    <w:multiLevelType w:val="multilevel"/>
    <w:tmpl w:val="847AE68C"/>
    <w:lvl w:ilvl="0">
      <w:start w:val="1"/>
      <w:numFmt w:val="upperLetter"/>
      <w:pStyle w:val="AppendixHeading1"/>
      <w:lvlText w:val="Appendix %1"/>
      <w:lvlJc w:val="left"/>
      <w:pPr>
        <w:tabs>
          <w:tab w:val="num" w:pos="0"/>
        </w:tabs>
        <w:ind w:left="0" w:hanging="3629"/>
      </w:pPr>
      <w:rPr>
        <w:rFonts w:hint="default"/>
      </w:rPr>
    </w:lvl>
    <w:lvl w:ilvl="1">
      <w:start w:val="1"/>
      <w:numFmt w:val="none"/>
      <w:pStyle w:val="AppendixHeading2"/>
      <w:suff w:val="nothing"/>
      <w:lvlText w:val=""/>
      <w:lvlJc w:val="left"/>
      <w:pPr>
        <w:ind w:left="794" w:hanging="794"/>
      </w:pPr>
      <w:rPr>
        <w:rFonts w:hint="default"/>
      </w:rPr>
    </w:lvl>
    <w:lvl w:ilvl="2">
      <w:start w:val="1"/>
      <w:numFmt w:val="none"/>
      <w:pStyle w:val="AppendixHeading3"/>
      <w:suff w:val="nothing"/>
      <w:lvlText w:val=""/>
      <w:lvlJc w:val="left"/>
      <w:pPr>
        <w:ind w:left="794" w:hanging="79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701" w:hanging="1701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701" w:hanging="1701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1701" w:hanging="1701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701" w:hanging="1701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701" w:hanging="1701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701" w:hanging="1701"/>
      </w:pPr>
      <w:rPr>
        <w:rFonts w:hint="default"/>
      </w:rPr>
    </w:lvl>
  </w:abstractNum>
  <w:abstractNum w:abstractNumId="11" w15:restartNumberingAfterBreak="0">
    <w:nsid w:val="392F09D5"/>
    <w:multiLevelType w:val="hybridMultilevel"/>
    <w:tmpl w:val="A5DC6F86"/>
    <w:lvl w:ilvl="0" w:tplc="EBB64AC2">
      <w:start w:val="1"/>
      <w:numFmt w:val="decimal"/>
      <w:lvlText w:val="%1."/>
      <w:lvlJc w:val="left"/>
      <w:pPr>
        <w:ind w:left="2160" w:hanging="360"/>
      </w:pPr>
    </w:lvl>
    <w:lvl w:ilvl="1" w:tplc="84C01A02">
      <w:start w:val="1"/>
      <w:numFmt w:val="decimal"/>
      <w:lvlText w:val="%2."/>
      <w:lvlJc w:val="left"/>
      <w:pPr>
        <w:ind w:left="2160" w:hanging="360"/>
      </w:pPr>
    </w:lvl>
    <w:lvl w:ilvl="2" w:tplc="2C901426">
      <w:start w:val="1"/>
      <w:numFmt w:val="decimal"/>
      <w:lvlText w:val="%3."/>
      <w:lvlJc w:val="left"/>
      <w:pPr>
        <w:ind w:left="2160" w:hanging="360"/>
      </w:pPr>
    </w:lvl>
    <w:lvl w:ilvl="3" w:tplc="6E264508">
      <w:start w:val="1"/>
      <w:numFmt w:val="decimal"/>
      <w:lvlText w:val="%4."/>
      <w:lvlJc w:val="left"/>
      <w:pPr>
        <w:ind w:left="2160" w:hanging="360"/>
      </w:pPr>
    </w:lvl>
    <w:lvl w:ilvl="4" w:tplc="A66621A0">
      <w:start w:val="1"/>
      <w:numFmt w:val="decimal"/>
      <w:lvlText w:val="%5."/>
      <w:lvlJc w:val="left"/>
      <w:pPr>
        <w:ind w:left="2160" w:hanging="360"/>
      </w:pPr>
    </w:lvl>
    <w:lvl w:ilvl="5" w:tplc="48A2EAC0">
      <w:start w:val="1"/>
      <w:numFmt w:val="decimal"/>
      <w:lvlText w:val="%6."/>
      <w:lvlJc w:val="left"/>
      <w:pPr>
        <w:ind w:left="2160" w:hanging="360"/>
      </w:pPr>
    </w:lvl>
    <w:lvl w:ilvl="6" w:tplc="84308F38">
      <w:start w:val="1"/>
      <w:numFmt w:val="decimal"/>
      <w:lvlText w:val="%7."/>
      <w:lvlJc w:val="left"/>
      <w:pPr>
        <w:ind w:left="2160" w:hanging="360"/>
      </w:pPr>
    </w:lvl>
    <w:lvl w:ilvl="7" w:tplc="EA58F33A">
      <w:start w:val="1"/>
      <w:numFmt w:val="decimal"/>
      <w:lvlText w:val="%8."/>
      <w:lvlJc w:val="left"/>
      <w:pPr>
        <w:ind w:left="2160" w:hanging="360"/>
      </w:pPr>
    </w:lvl>
    <w:lvl w:ilvl="8" w:tplc="7E806DEA">
      <w:start w:val="1"/>
      <w:numFmt w:val="decimal"/>
      <w:lvlText w:val="%9."/>
      <w:lvlJc w:val="left"/>
      <w:pPr>
        <w:ind w:left="2160" w:hanging="360"/>
      </w:pPr>
    </w:lvl>
  </w:abstractNum>
  <w:abstractNum w:abstractNumId="12" w15:restartNumberingAfterBreak="0">
    <w:nsid w:val="43E73B58"/>
    <w:multiLevelType w:val="hybridMultilevel"/>
    <w:tmpl w:val="998614EA"/>
    <w:lvl w:ilvl="0" w:tplc="B8868088">
      <w:start w:val="1"/>
      <w:numFmt w:val="decimal"/>
      <w:lvlText w:val="%1."/>
      <w:lvlJc w:val="left"/>
      <w:pPr>
        <w:ind w:left="1440" w:hanging="360"/>
      </w:pPr>
    </w:lvl>
    <w:lvl w:ilvl="1" w:tplc="412C99A2">
      <w:start w:val="1"/>
      <w:numFmt w:val="decimal"/>
      <w:lvlText w:val="%2."/>
      <w:lvlJc w:val="left"/>
      <w:pPr>
        <w:ind w:left="1440" w:hanging="360"/>
      </w:pPr>
    </w:lvl>
    <w:lvl w:ilvl="2" w:tplc="51D6CD70">
      <w:start w:val="1"/>
      <w:numFmt w:val="decimal"/>
      <w:lvlText w:val="%3."/>
      <w:lvlJc w:val="left"/>
      <w:pPr>
        <w:ind w:left="1440" w:hanging="360"/>
      </w:pPr>
    </w:lvl>
    <w:lvl w:ilvl="3" w:tplc="DF08CA86">
      <w:start w:val="1"/>
      <w:numFmt w:val="decimal"/>
      <w:lvlText w:val="%4."/>
      <w:lvlJc w:val="left"/>
      <w:pPr>
        <w:ind w:left="1440" w:hanging="360"/>
      </w:pPr>
    </w:lvl>
    <w:lvl w:ilvl="4" w:tplc="F650DD54">
      <w:start w:val="1"/>
      <w:numFmt w:val="decimal"/>
      <w:lvlText w:val="%5."/>
      <w:lvlJc w:val="left"/>
      <w:pPr>
        <w:ind w:left="1440" w:hanging="360"/>
      </w:pPr>
    </w:lvl>
    <w:lvl w:ilvl="5" w:tplc="A21EF684">
      <w:start w:val="1"/>
      <w:numFmt w:val="decimal"/>
      <w:lvlText w:val="%6."/>
      <w:lvlJc w:val="left"/>
      <w:pPr>
        <w:ind w:left="1440" w:hanging="360"/>
      </w:pPr>
    </w:lvl>
    <w:lvl w:ilvl="6" w:tplc="CDF26EBE">
      <w:start w:val="1"/>
      <w:numFmt w:val="decimal"/>
      <w:lvlText w:val="%7."/>
      <w:lvlJc w:val="left"/>
      <w:pPr>
        <w:ind w:left="1440" w:hanging="360"/>
      </w:pPr>
    </w:lvl>
    <w:lvl w:ilvl="7" w:tplc="E9D051D4">
      <w:start w:val="1"/>
      <w:numFmt w:val="decimal"/>
      <w:lvlText w:val="%8."/>
      <w:lvlJc w:val="left"/>
      <w:pPr>
        <w:ind w:left="1440" w:hanging="360"/>
      </w:pPr>
    </w:lvl>
    <w:lvl w:ilvl="8" w:tplc="BC34A6CA">
      <w:start w:val="1"/>
      <w:numFmt w:val="decimal"/>
      <w:lvlText w:val="%9."/>
      <w:lvlJc w:val="left"/>
      <w:pPr>
        <w:ind w:left="1440" w:hanging="360"/>
      </w:pPr>
    </w:lvl>
  </w:abstractNum>
  <w:abstractNum w:abstractNumId="13" w15:restartNumberingAfterBreak="0">
    <w:nsid w:val="46A6028D"/>
    <w:multiLevelType w:val="hybridMultilevel"/>
    <w:tmpl w:val="1EE6D1D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2B376C7"/>
    <w:multiLevelType w:val="hybridMultilevel"/>
    <w:tmpl w:val="03DC5E6C"/>
    <w:lvl w:ilvl="0" w:tplc="E9F020D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4678C26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A4FA79E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9744B97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9392C32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1484706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A462C62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290614C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CAC0CBC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15" w15:restartNumberingAfterBreak="0">
    <w:nsid w:val="5679266A"/>
    <w:multiLevelType w:val="hybridMultilevel"/>
    <w:tmpl w:val="EA86C7A4"/>
    <w:lvl w:ilvl="0" w:tplc="7E029E72">
      <w:start w:val="1"/>
      <w:numFmt w:val="decimal"/>
      <w:lvlText w:val="%1."/>
      <w:lvlJc w:val="left"/>
      <w:pPr>
        <w:ind w:left="2160" w:hanging="360"/>
      </w:pPr>
    </w:lvl>
    <w:lvl w:ilvl="1" w:tplc="F042C82C">
      <w:start w:val="1"/>
      <w:numFmt w:val="decimal"/>
      <w:lvlText w:val="%2."/>
      <w:lvlJc w:val="left"/>
      <w:pPr>
        <w:ind w:left="2160" w:hanging="360"/>
      </w:pPr>
    </w:lvl>
    <w:lvl w:ilvl="2" w:tplc="C73CF97A">
      <w:start w:val="1"/>
      <w:numFmt w:val="decimal"/>
      <w:lvlText w:val="%3."/>
      <w:lvlJc w:val="left"/>
      <w:pPr>
        <w:ind w:left="2160" w:hanging="360"/>
      </w:pPr>
    </w:lvl>
    <w:lvl w:ilvl="3" w:tplc="620AB9D2">
      <w:start w:val="1"/>
      <w:numFmt w:val="decimal"/>
      <w:lvlText w:val="%4."/>
      <w:lvlJc w:val="left"/>
      <w:pPr>
        <w:ind w:left="2160" w:hanging="360"/>
      </w:pPr>
    </w:lvl>
    <w:lvl w:ilvl="4" w:tplc="387695DC">
      <w:start w:val="1"/>
      <w:numFmt w:val="decimal"/>
      <w:lvlText w:val="%5."/>
      <w:lvlJc w:val="left"/>
      <w:pPr>
        <w:ind w:left="2160" w:hanging="360"/>
      </w:pPr>
    </w:lvl>
    <w:lvl w:ilvl="5" w:tplc="7EFCF236">
      <w:start w:val="1"/>
      <w:numFmt w:val="decimal"/>
      <w:lvlText w:val="%6."/>
      <w:lvlJc w:val="left"/>
      <w:pPr>
        <w:ind w:left="2160" w:hanging="360"/>
      </w:pPr>
    </w:lvl>
    <w:lvl w:ilvl="6" w:tplc="BB4A9CC0">
      <w:start w:val="1"/>
      <w:numFmt w:val="decimal"/>
      <w:lvlText w:val="%7."/>
      <w:lvlJc w:val="left"/>
      <w:pPr>
        <w:ind w:left="2160" w:hanging="360"/>
      </w:pPr>
    </w:lvl>
    <w:lvl w:ilvl="7" w:tplc="E70E87E6">
      <w:start w:val="1"/>
      <w:numFmt w:val="decimal"/>
      <w:lvlText w:val="%8."/>
      <w:lvlJc w:val="left"/>
      <w:pPr>
        <w:ind w:left="2160" w:hanging="360"/>
      </w:pPr>
    </w:lvl>
    <w:lvl w:ilvl="8" w:tplc="13C26FE4">
      <w:start w:val="1"/>
      <w:numFmt w:val="decimal"/>
      <w:lvlText w:val="%9."/>
      <w:lvlJc w:val="left"/>
      <w:pPr>
        <w:ind w:left="2160" w:hanging="360"/>
      </w:pPr>
    </w:lvl>
  </w:abstractNum>
  <w:abstractNum w:abstractNumId="16" w15:restartNumberingAfterBreak="0">
    <w:nsid w:val="56FE09FB"/>
    <w:multiLevelType w:val="hybridMultilevel"/>
    <w:tmpl w:val="2AA0C55A"/>
    <w:lvl w:ilvl="0" w:tplc="C6CC38AE">
      <w:start w:val="1"/>
      <w:numFmt w:val="decimal"/>
      <w:lvlText w:val="%1."/>
      <w:lvlJc w:val="left"/>
      <w:pPr>
        <w:ind w:left="2160" w:hanging="360"/>
      </w:pPr>
    </w:lvl>
    <w:lvl w:ilvl="1" w:tplc="E94C9E5A">
      <w:start w:val="1"/>
      <w:numFmt w:val="decimal"/>
      <w:lvlText w:val="%2."/>
      <w:lvlJc w:val="left"/>
      <w:pPr>
        <w:ind w:left="2160" w:hanging="360"/>
      </w:pPr>
    </w:lvl>
    <w:lvl w:ilvl="2" w:tplc="49EEB228">
      <w:start w:val="1"/>
      <w:numFmt w:val="decimal"/>
      <w:lvlText w:val="%3."/>
      <w:lvlJc w:val="left"/>
      <w:pPr>
        <w:ind w:left="2160" w:hanging="360"/>
      </w:pPr>
    </w:lvl>
    <w:lvl w:ilvl="3" w:tplc="336C1FEA">
      <w:start w:val="1"/>
      <w:numFmt w:val="decimal"/>
      <w:lvlText w:val="%4."/>
      <w:lvlJc w:val="left"/>
      <w:pPr>
        <w:ind w:left="2160" w:hanging="360"/>
      </w:pPr>
    </w:lvl>
    <w:lvl w:ilvl="4" w:tplc="D4EE4708">
      <w:start w:val="1"/>
      <w:numFmt w:val="decimal"/>
      <w:lvlText w:val="%5."/>
      <w:lvlJc w:val="left"/>
      <w:pPr>
        <w:ind w:left="2160" w:hanging="360"/>
      </w:pPr>
    </w:lvl>
    <w:lvl w:ilvl="5" w:tplc="83D404FA">
      <w:start w:val="1"/>
      <w:numFmt w:val="decimal"/>
      <w:lvlText w:val="%6."/>
      <w:lvlJc w:val="left"/>
      <w:pPr>
        <w:ind w:left="2160" w:hanging="360"/>
      </w:pPr>
    </w:lvl>
    <w:lvl w:ilvl="6" w:tplc="5D2241AA">
      <w:start w:val="1"/>
      <w:numFmt w:val="decimal"/>
      <w:lvlText w:val="%7."/>
      <w:lvlJc w:val="left"/>
      <w:pPr>
        <w:ind w:left="2160" w:hanging="360"/>
      </w:pPr>
    </w:lvl>
    <w:lvl w:ilvl="7" w:tplc="6CE05464">
      <w:start w:val="1"/>
      <w:numFmt w:val="decimal"/>
      <w:lvlText w:val="%8."/>
      <w:lvlJc w:val="left"/>
      <w:pPr>
        <w:ind w:left="2160" w:hanging="360"/>
      </w:pPr>
    </w:lvl>
    <w:lvl w:ilvl="8" w:tplc="06203E0A">
      <w:start w:val="1"/>
      <w:numFmt w:val="decimal"/>
      <w:lvlText w:val="%9."/>
      <w:lvlJc w:val="left"/>
      <w:pPr>
        <w:ind w:left="2160" w:hanging="360"/>
      </w:pPr>
    </w:lvl>
  </w:abstractNum>
  <w:abstractNum w:abstractNumId="17" w15:restartNumberingAfterBreak="0">
    <w:nsid w:val="5894605B"/>
    <w:multiLevelType w:val="hybridMultilevel"/>
    <w:tmpl w:val="A4CEE824"/>
    <w:lvl w:ilvl="0" w:tplc="3CB078D6">
      <w:start w:val="1"/>
      <w:numFmt w:val="decimal"/>
      <w:lvlText w:val="%1."/>
      <w:lvlJc w:val="left"/>
      <w:pPr>
        <w:ind w:left="2160" w:hanging="360"/>
      </w:pPr>
    </w:lvl>
    <w:lvl w:ilvl="1" w:tplc="2C58A9FE">
      <w:start w:val="1"/>
      <w:numFmt w:val="decimal"/>
      <w:lvlText w:val="%2."/>
      <w:lvlJc w:val="left"/>
      <w:pPr>
        <w:ind w:left="2160" w:hanging="360"/>
      </w:pPr>
    </w:lvl>
    <w:lvl w:ilvl="2" w:tplc="056C4F36">
      <w:start w:val="1"/>
      <w:numFmt w:val="decimal"/>
      <w:lvlText w:val="%3."/>
      <w:lvlJc w:val="left"/>
      <w:pPr>
        <w:ind w:left="2160" w:hanging="360"/>
      </w:pPr>
    </w:lvl>
    <w:lvl w:ilvl="3" w:tplc="55949BEA">
      <w:start w:val="1"/>
      <w:numFmt w:val="decimal"/>
      <w:lvlText w:val="%4."/>
      <w:lvlJc w:val="left"/>
      <w:pPr>
        <w:ind w:left="2160" w:hanging="360"/>
      </w:pPr>
    </w:lvl>
    <w:lvl w:ilvl="4" w:tplc="11809ED0">
      <w:start w:val="1"/>
      <w:numFmt w:val="decimal"/>
      <w:lvlText w:val="%5."/>
      <w:lvlJc w:val="left"/>
      <w:pPr>
        <w:ind w:left="2160" w:hanging="360"/>
      </w:pPr>
    </w:lvl>
    <w:lvl w:ilvl="5" w:tplc="3690954A">
      <w:start w:val="1"/>
      <w:numFmt w:val="decimal"/>
      <w:lvlText w:val="%6."/>
      <w:lvlJc w:val="left"/>
      <w:pPr>
        <w:ind w:left="2160" w:hanging="360"/>
      </w:pPr>
    </w:lvl>
    <w:lvl w:ilvl="6" w:tplc="D5884866">
      <w:start w:val="1"/>
      <w:numFmt w:val="decimal"/>
      <w:lvlText w:val="%7."/>
      <w:lvlJc w:val="left"/>
      <w:pPr>
        <w:ind w:left="2160" w:hanging="360"/>
      </w:pPr>
    </w:lvl>
    <w:lvl w:ilvl="7" w:tplc="CB7E41BA">
      <w:start w:val="1"/>
      <w:numFmt w:val="decimal"/>
      <w:lvlText w:val="%8."/>
      <w:lvlJc w:val="left"/>
      <w:pPr>
        <w:ind w:left="2160" w:hanging="360"/>
      </w:pPr>
    </w:lvl>
    <w:lvl w:ilvl="8" w:tplc="0770A7F0">
      <w:start w:val="1"/>
      <w:numFmt w:val="decimal"/>
      <w:lvlText w:val="%9."/>
      <w:lvlJc w:val="left"/>
      <w:pPr>
        <w:ind w:left="2160" w:hanging="360"/>
      </w:pPr>
    </w:lvl>
  </w:abstractNum>
  <w:abstractNum w:abstractNumId="18" w15:restartNumberingAfterBreak="0">
    <w:nsid w:val="592244E9"/>
    <w:multiLevelType w:val="hybridMultilevel"/>
    <w:tmpl w:val="DC66BB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262F3B"/>
    <w:multiLevelType w:val="hybridMultilevel"/>
    <w:tmpl w:val="52B68B1A"/>
    <w:lvl w:ilvl="0" w:tplc="E720460E">
      <w:start w:val="1"/>
      <w:numFmt w:val="decimal"/>
      <w:lvlText w:val="%1."/>
      <w:lvlJc w:val="left"/>
      <w:pPr>
        <w:ind w:left="2160" w:hanging="360"/>
      </w:pPr>
    </w:lvl>
    <w:lvl w:ilvl="1" w:tplc="0206E282">
      <w:start w:val="1"/>
      <w:numFmt w:val="decimal"/>
      <w:lvlText w:val="%2."/>
      <w:lvlJc w:val="left"/>
      <w:pPr>
        <w:ind w:left="2160" w:hanging="360"/>
      </w:pPr>
    </w:lvl>
    <w:lvl w:ilvl="2" w:tplc="458A0CB6">
      <w:start w:val="1"/>
      <w:numFmt w:val="decimal"/>
      <w:lvlText w:val="%3."/>
      <w:lvlJc w:val="left"/>
      <w:pPr>
        <w:ind w:left="2160" w:hanging="360"/>
      </w:pPr>
    </w:lvl>
    <w:lvl w:ilvl="3" w:tplc="E2989E9A">
      <w:start w:val="1"/>
      <w:numFmt w:val="decimal"/>
      <w:lvlText w:val="%4."/>
      <w:lvlJc w:val="left"/>
      <w:pPr>
        <w:ind w:left="2160" w:hanging="360"/>
      </w:pPr>
    </w:lvl>
    <w:lvl w:ilvl="4" w:tplc="025A7A5A">
      <w:start w:val="1"/>
      <w:numFmt w:val="decimal"/>
      <w:lvlText w:val="%5."/>
      <w:lvlJc w:val="left"/>
      <w:pPr>
        <w:ind w:left="2160" w:hanging="360"/>
      </w:pPr>
    </w:lvl>
    <w:lvl w:ilvl="5" w:tplc="60A4E892">
      <w:start w:val="1"/>
      <w:numFmt w:val="decimal"/>
      <w:lvlText w:val="%6."/>
      <w:lvlJc w:val="left"/>
      <w:pPr>
        <w:ind w:left="2160" w:hanging="360"/>
      </w:pPr>
    </w:lvl>
    <w:lvl w:ilvl="6" w:tplc="CDC0DD5A">
      <w:start w:val="1"/>
      <w:numFmt w:val="decimal"/>
      <w:lvlText w:val="%7."/>
      <w:lvlJc w:val="left"/>
      <w:pPr>
        <w:ind w:left="2160" w:hanging="360"/>
      </w:pPr>
    </w:lvl>
    <w:lvl w:ilvl="7" w:tplc="81BC7410">
      <w:start w:val="1"/>
      <w:numFmt w:val="decimal"/>
      <w:lvlText w:val="%8."/>
      <w:lvlJc w:val="left"/>
      <w:pPr>
        <w:ind w:left="2160" w:hanging="360"/>
      </w:pPr>
    </w:lvl>
    <w:lvl w:ilvl="8" w:tplc="ED2C4018">
      <w:start w:val="1"/>
      <w:numFmt w:val="decimal"/>
      <w:lvlText w:val="%9."/>
      <w:lvlJc w:val="left"/>
      <w:pPr>
        <w:ind w:left="2160" w:hanging="360"/>
      </w:pPr>
    </w:lvl>
  </w:abstractNum>
  <w:abstractNum w:abstractNumId="20" w15:restartNumberingAfterBreak="0">
    <w:nsid w:val="5CB563F0"/>
    <w:multiLevelType w:val="hybridMultilevel"/>
    <w:tmpl w:val="73ACEC4E"/>
    <w:lvl w:ilvl="0" w:tplc="1C58C0B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333E4A9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5166182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20B8868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015A26F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8566385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28022BA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625E258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08F052A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21" w15:restartNumberingAfterBreak="0">
    <w:nsid w:val="65507965"/>
    <w:multiLevelType w:val="hybridMultilevel"/>
    <w:tmpl w:val="EA06843E"/>
    <w:lvl w:ilvl="0" w:tplc="E2A4640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B70CDC5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DEDE766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E746E5B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1DD2697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211EE6C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2A2E891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09D6C85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9586B06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22" w15:restartNumberingAfterBreak="0">
    <w:nsid w:val="680846BF"/>
    <w:multiLevelType w:val="hybridMultilevel"/>
    <w:tmpl w:val="B1F47D08"/>
    <w:lvl w:ilvl="0" w:tplc="0D943C3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350EC3A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3CA85B2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9A02D96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13A645B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6FB62A8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07EE9CF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79A42E6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BBE2578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23" w15:restartNumberingAfterBreak="0">
    <w:nsid w:val="68BC342A"/>
    <w:multiLevelType w:val="hybridMultilevel"/>
    <w:tmpl w:val="3012AC96"/>
    <w:lvl w:ilvl="0" w:tplc="AA0285CC">
      <w:start w:val="1"/>
      <w:numFmt w:val="bullet"/>
      <w:pStyle w:val="List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2A0BBE"/>
    <w:multiLevelType w:val="hybridMultilevel"/>
    <w:tmpl w:val="6E96E82A"/>
    <w:lvl w:ilvl="0" w:tplc="2620EC48">
      <w:start w:val="1"/>
      <w:numFmt w:val="decimal"/>
      <w:lvlText w:val="%1."/>
      <w:lvlJc w:val="left"/>
      <w:pPr>
        <w:ind w:left="2160" w:hanging="360"/>
      </w:pPr>
    </w:lvl>
    <w:lvl w:ilvl="1" w:tplc="42B0CF64">
      <w:start w:val="1"/>
      <w:numFmt w:val="decimal"/>
      <w:lvlText w:val="%2."/>
      <w:lvlJc w:val="left"/>
      <w:pPr>
        <w:ind w:left="2160" w:hanging="360"/>
      </w:pPr>
    </w:lvl>
    <w:lvl w:ilvl="2" w:tplc="CDDADA3C">
      <w:start w:val="1"/>
      <w:numFmt w:val="decimal"/>
      <w:lvlText w:val="%3."/>
      <w:lvlJc w:val="left"/>
      <w:pPr>
        <w:ind w:left="2160" w:hanging="360"/>
      </w:pPr>
    </w:lvl>
    <w:lvl w:ilvl="3" w:tplc="C2720926">
      <w:start w:val="1"/>
      <w:numFmt w:val="decimal"/>
      <w:lvlText w:val="%4."/>
      <w:lvlJc w:val="left"/>
      <w:pPr>
        <w:ind w:left="2160" w:hanging="360"/>
      </w:pPr>
    </w:lvl>
    <w:lvl w:ilvl="4" w:tplc="6C42B5AE">
      <w:start w:val="1"/>
      <w:numFmt w:val="decimal"/>
      <w:lvlText w:val="%5."/>
      <w:lvlJc w:val="left"/>
      <w:pPr>
        <w:ind w:left="2160" w:hanging="360"/>
      </w:pPr>
    </w:lvl>
    <w:lvl w:ilvl="5" w:tplc="565A227A">
      <w:start w:val="1"/>
      <w:numFmt w:val="decimal"/>
      <w:lvlText w:val="%6."/>
      <w:lvlJc w:val="left"/>
      <w:pPr>
        <w:ind w:left="2160" w:hanging="360"/>
      </w:pPr>
    </w:lvl>
    <w:lvl w:ilvl="6" w:tplc="129063D0">
      <w:start w:val="1"/>
      <w:numFmt w:val="decimal"/>
      <w:lvlText w:val="%7."/>
      <w:lvlJc w:val="left"/>
      <w:pPr>
        <w:ind w:left="2160" w:hanging="360"/>
      </w:pPr>
    </w:lvl>
    <w:lvl w:ilvl="7" w:tplc="81A6406E">
      <w:start w:val="1"/>
      <w:numFmt w:val="decimal"/>
      <w:lvlText w:val="%8."/>
      <w:lvlJc w:val="left"/>
      <w:pPr>
        <w:ind w:left="2160" w:hanging="360"/>
      </w:pPr>
    </w:lvl>
    <w:lvl w:ilvl="8" w:tplc="4CDE621A">
      <w:start w:val="1"/>
      <w:numFmt w:val="decimal"/>
      <w:lvlText w:val="%9."/>
      <w:lvlJc w:val="left"/>
      <w:pPr>
        <w:ind w:left="2160" w:hanging="360"/>
      </w:pPr>
    </w:lvl>
  </w:abstractNum>
  <w:abstractNum w:abstractNumId="25" w15:restartNumberingAfterBreak="0">
    <w:nsid w:val="71F5164C"/>
    <w:multiLevelType w:val="hybridMultilevel"/>
    <w:tmpl w:val="0804DE6E"/>
    <w:lvl w:ilvl="0" w:tplc="9C6C562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60E6D75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A85A396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FA9CE79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607CFDD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C7E4215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85D48D1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2D185AA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B1DE2B0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26" w15:restartNumberingAfterBreak="0">
    <w:nsid w:val="7AD8764D"/>
    <w:multiLevelType w:val="hybridMultilevel"/>
    <w:tmpl w:val="736C604A"/>
    <w:lvl w:ilvl="0" w:tplc="7A7683C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6ACEB76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775EB10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512C621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D1D68A5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19D2001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3E56CEF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DADA774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C752382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num w:numId="1" w16cid:durableId="1907959814">
    <w:abstractNumId w:val="23"/>
  </w:num>
  <w:num w:numId="2" w16cid:durableId="1242714783">
    <w:abstractNumId w:val="1"/>
  </w:num>
  <w:num w:numId="3" w16cid:durableId="1318657085">
    <w:abstractNumId w:val="10"/>
  </w:num>
  <w:num w:numId="4" w16cid:durableId="1691102813">
    <w:abstractNumId w:val="5"/>
  </w:num>
  <w:num w:numId="5" w16cid:durableId="2139226717">
    <w:abstractNumId w:val="18"/>
  </w:num>
  <w:num w:numId="6" w16cid:durableId="184566692">
    <w:abstractNumId w:val="7"/>
  </w:num>
  <w:num w:numId="7" w16cid:durableId="1637566246">
    <w:abstractNumId w:val="13"/>
  </w:num>
  <w:num w:numId="8" w16cid:durableId="796605249">
    <w:abstractNumId w:val="19"/>
  </w:num>
  <w:num w:numId="9" w16cid:durableId="1799953397">
    <w:abstractNumId w:val="22"/>
  </w:num>
  <w:num w:numId="10" w16cid:durableId="643119340">
    <w:abstractNumId w:val="11"/>
  </w:num>
  <w:num w:numId="11" w16cid:durableId="1898079884">
    <w:abstractNumId w:val="6"/>
  </w:num>
  <w:num w:numId="12" w16cid:durableId="1885630722">
    <w:abstractNumId w:val="15"/>
  </w:num>
  <w:num w:numId="13" w16cid:durableId="1347555909">
    <w:abstractNumId w:val="26"/>
  </w:num>
  <w:num w:numId="14" w16cid:durableId="211506106">
    <w:abstractNumId w:val="24"/>
  </w:num>
  <w:num w:numId="15" w16cid:durableId="664103">
    <w:abstractNumId w:val="21"/>
  </w:num>
  <w:num w:numId="16" w16cid:durableId="397559223">
    <w:abstractNumId w:val="17"/>
  </w:num>
  <w:num w:numId="17" w16cid:durableId="228468376">
    <w:abstractNumId w:val="0"/>
  </w:num>
  <w:num w:numId="18" w16cid:durableId="1380281191">
    <w:abstractNumId w:val="2"/>
  </w:num>
  <w:num w:numId="19" w16cid:durableId="342972027">
    <w:abstractNumId w:val="4"/>
  </w:num>
  <w:num w:numId="20" w16cid:durableId="1385371942">
    <w:abstractNumId w:val="9"/>
  </w:num>
  <w:num w:numId="21" w16cid:durableId="598760290">
    <w:abstractNumId w:val="20"/>
  </w:num>
  <w:num w:numId="22" w16cid:durableId="1239706195">
    <w:abstractNumId w:val="3"/>
  </w:num>
  <w:num w:numId="23" w16cid:durableId="1942446169">
    <w:abstractNumId w:val="14"/>
  </w:num>
  <w:num w:numId="24" w16cid:durableId="479155968">
    <w:abstractNumId w:val="12"/>
  </w:num>
  <w:num w:numId="25" w16cid:durableId="1354770652">
    <w:abstractNumId w:val="25"/>
  </w:num>
  <w:num w:numId="26" w16cid:durableId="847061870">
    <w:abstractNumId w:val="16"/>
  </w:num>
  <w:num w:numId="27" w16cid:durableId="1835754341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202FA9"/>
    <w:rsid w:val="00001039"/>
    <w:rsid w:val="00002642"/>
    <w:rsid w:val="00004AEB"/>
    <w:rsid w:val="00004E17"/>
    <w:rsid w:val="00006810"/>
    <w:rsid w:val="00010038"/>
    <w:rsid w:val="00010B23"/>
    <w:rsid w:val="00014261"/>
    <w:rsid w:val="0001487E"/>
    <w:rsid w:val="000149BE"/>
    <w:rsid w:val="0001638A"/>
    <w:rsid w:val="0001731E"/>
    <w:rsid w:val="00021EA4"/>
    <w:rsid w:val="0002225B"/>
    <w:rsid w:val="00024E9D"/>
    <w:rsid w:val="00024F90"/>
    <w:rsid w:val="000251B3"/>
    <w:rsid w:val="0002567C"/>
    <w:rsid w:val="000259C7"/>
    <w:rsid w:val="0002620A"/>
    <w:rsid w:val="00026804"/>
    <w:rsid w:val="00026857"/>
    <w:rsid w:val="00030C0C"/>
    <w:rsid w:val="000332EC"/>
    <w:rsid w:val="00036DC3"/>
    <w:rsid w:val="00036E9D"/>
    <w:rsid w:val="00037F6E"/>
    <w:rsid w:val="0004351D"/>
    <w:rsid w:val="00044DD1"/>
    <w:rsid w:val="00046709"/>
    <w:rsid w:val="00046D76"/>
    <w:rsid w:val="00047CE7"/>
    <w:rsid w:val="000516BB"/>
    <w:rsid w:val="000529F1"/>
    <w:rsid w:val="00053705"/>
    <w:rsid w:val="0005379A"/>
    <w:rsid w:val="00053B09"/>
    <w:rsid w:val="000560D4"/>
    <w:rsid w:val="000565BF"/>
    <w:rsid w:val="00057C2A"/>
    <w:rsid w:val="00057DE4"/>
    <w:rsid w:val="0006048D"/>
    <w:rsid w:val="0006324A"/>
    <w:rsid w:val="000658D6"/>
    <w:rsid w:val="00065EC9"/>
    <w:rsid w:val="00067BF3"/>
    <w:rsid w:val="00071BE9"/>
    <w:rsid w:val="0007219A"/>
    <w:rsid w:val="00073876"/>
    <w:rsid w:val="00075E1E"/>
    <w:rsid w:val="0007787A"/>
    <w:rsid w:val="00077CBA"/>
    <w:rsid w:val="00081731"/>
    <w:rsid w:val="00082F46"/>
    <w:rsid w:val="000837A0"/>
    <w:rsid w:val="00084FF8"/>
    <w:rsid w:val="000852D2"/>
    <w:rsid w:val="00085C62"/>
    <w:rsid w:val="0008671B"/>
    <w:rsid w:val="00087ED6"/>
    <w:rsid w:val="00094965"/>
    <w:rsid w:val="000A0A0A"/>
    <w:rsid w:val="000A13BE"/>
    <w:rsid w:val="000A348B"/>
    <w:rsid w:val="000A4553"/>
    <w:rsid w:val="000A565A"/>
    <w:rsid w:val="000A613B"/>
    <w:rsid w:val="000A7304"/>
    <w:rsid w:val="000A7F00"/>
    <w:rsid w:val="000B1332"/>
    <w:rsid w:val="000B3301"/>
    <w:rsid w:val="000B3B89"/>
    <w:rsid w:val="000B451E"/>
    <w:rsid w:val="000B721B"/>
    <w:rsid w:val="000C1277"/>
    <w:rsid w:val="000C2584"/>
    <w:rsid w:val="000C3792"/>
    <w:rsid w:val="000D22E1"/>
    <w:rsid w:val="000D3330"/>
    <w:rsid w:val="000D3920"/>
    <w:rsid w:val="000D56A9"/>
    <w:rsid w:val="000E0357"/>
    <w:rsid w:val="000E06AE"/>
    <w:rsid w:val="000E338E"/>
    <w:rsid w:val="000E49B1"/>
    <w:rsid w:val="000E707F"/>
    <w:rsid w:val="000F103C"/>
    <w:rsid w:val="000F28C5"/>
    <w:rsid w:val="000F323E"/>
    <w:rsid w:val="000F4472"/>
    <w:rsid w:val="000F5FEA"/>
    <w:rsid w:val="0010091E"/>
    <w:rsid w:val="00103E5F"/>
    <w:rsid w:val="00104326"/>
    <w:rsid w:val="00105369"/>
    <w:rsid w:val="00105FB9"/>
    <w:rsid w:val="00111015"/>
    <w:rsid w:val="001128F6"/>
    <w:rsid w:val="00112EDB"/>
    <w:rsid w:val="00113BDF"/>
    <w:rsid w:val="00114258"/>
    <w:rsid w:val="001145B3"/>
    <w:rsid w:val="001211B2"/>
    <w:rsid w:val="001237B0"/>
    <w:rsid w:val="00125694"/>
    <w:rsid w:val="00134E1A"/>
    <w:rsid w:val="00135075"/>
    <w:rsid w:val="0013716C"/>
    <w:rsid w:val="001401F6"/>
    <w:rsid w:val="001435A4"/>
    <w:rsid w:val="001463F5"/>
    <w:rsid w:val="0015196A"/>
    <w:rsid w:val="001526A1"/>
    <w:rsid w:val="00161992"/>
    <w:rsid w:val="001621C9"/>
    <w:rsid w:val="00166A0A"/>
    <w:rsid w:val="0016710B"/>
    <w:rsid w:val="00171B8D"/>
    <w:rsid w:val="0017600A"/>
    <w:rsid w:val="0017736B"/>
    <w:rsid w:val="001779E6"/>
    <w:rsid w:val="001835D7"/>
    <w:rsid w:val="00186AFD"/>
    <w:rsid w:val="0018775F"/>
    <w:rsid w:val="0019549D"/>
    <w:rsid w:val="001961DA"/>
    <w:rsid w:val="001972C9"/>
    <w:rsid w:val="00197414"/>
    <w:rsid w:val="001A1A8A"/>
    <w:rsid w:val="001A6646"/>
    <w:rsid w:val="001A6D58"/>
    <w:rsid w:val="001B25FC"/>
    <w:rsid w:val="001B3360"/>
    <w:rsid w:val="001B5A31"/>
    <w:rsid w:val="001B7AD1"/>
    <w:rsid w:val="001C13EA"/>
    <w:rsid w:val="001C1726"/>
    <w:rsid w:val="001C2819"/>
    <w:rsid w:val="001C5C99"/>
    <w:rsid w:val="001D0702"/>
    <w:rsid w:val="001D0736"/>
    <w:rsid w:val="001D1A1F"/>
    <w:rsid w:val="001D2832"/>
    <w:rsid w:val="001D4770"/>
    <w:rsid w:val="001E0430"/>
    <w:rsid w:val="001E19AD"/>
    <w:rsid w:val="001E2618"/>
    <w:rsid w:val="001E3CA0"/>
    <w:rsid w:val="001E5328"/>
    <w:rsid w:val="001F0293"/>
    <w:rsid w:val="001F0BD1"/>
    <w:rsid w:val="001F1D50"/>
    <w:rsid w:val="001F246D"/>
    <w:rsid w:val="001F2AB8"/>
    <w:rsid w:val="001F4805"/>
    <w:rsid w:val="001F504B"/>
    <w:rsid w:val="001F505B"/>
    <w:rsid w:val="001F5C05"/>
    <w:rsid w:val="001F7BC5"/>
    <w:rsid w:val="00202FA9"/>
    <w:rsid w:val="00206275"/>
    <w:rsid w:val="0021311F"/>
    <w:rsid w:val="00213F1C"/>
    <w:rsid w:val="00217D5C"/>
    <w:rsid w:val="002208E6"/>
    <w:rsid w:val="00220B9B"/>
    <w:rsid w:val="0022179D"/>
    <w:rsid w:val="00223A23"/>
    <w:rsid w:val="002241F2"/>
    <w:rsid w:val="002243FB"/>
    <w:rsid w:val="00225029"/>
    <w:rsid w:val="0022663E"/>
    <w:rsid w:val="00227EB0"/>
    <w:rsid w:val="002345E8"/>
    <w:rsid w:val="00236799"/>
    <w:rsid w:val="00241B9F"/>
    <w:rsid w:val="00242E79"/>
    <w:rsid w:val="00243814"/>
    <w:rsid w:val="00243B0F"/>
    <w:rsid w:val="0024617D"/>
    <w:rsid w:val="0025141D"/>
    <w:rsid w:val="002548EF"/>
    <w:rsid w:val="002552A8"/>
    <w:rsid w:val="00260107"/>
    <w:rsid w:val="002619A1"/>
    <w:rsid w:val="002633FD"/>
    <w:rsid w:val="00264A17"/>
    <w:rsid w:val="002669F8"/>
    <w:rsid w:val="002716CB"/>
    <w:rsid w:val="00271831"/>
    <w:rsid w:val="0027374C"/>
    <w:rsid w:val="0027504A"/>
    <w:rsid w:val="00276646"/>
    <w:rsid w:val="002771E7"/>
    <w:rsid w:val="00280EA7"/>
    <w:rsid w:val="002823F2"/>
    <w:rsid w:val="0028265E"/>
    <w:rsid w:val="002831FF"/>
    <w:rsid w:val="00286450"/>
    <w:rsid w:val="0028740D"/>
    <w:rsid w:val="00290633"/>
    <w:rsid w:val="002912D8"/>
    <w:rsid w:val="0029241A"/>
    <w:rsid w:val="002966E7"/>
    <w:rsid w:val="002A0653"/>
    <w:rsid w:val="002A098A"/>
    <w:rsid w:val="002A4482"/>
    <w:rsid w:val="002A4639"/>
    <w:rsid w:val="002A4DF1"/>
    <w:rsid w:val="002A5338"/>
    <w:rsid w:val="002A579C"/>
    <w:rsid w:val="002B21C1"/>
    <w:rsid w:val="002B4439"/>
    <w:rsid w:val="002B70D1"/>
    <w:rsid w:val="002C428C"/>
    <w:rsid w:val="002C5897"/>
    <w:rsid w:val="002D1D08"/>
    <w:rsid w:val="002D4D96"/>
    <w:rsid w:val="002E0ED4"/>
    <w:rsid w:val="002E388E"/>
    <w:rsid w:val="002E578B"/>
    <w:rsid w:val="002E700F"/>
    <w:rsid w:val="002F0028"/>
    <w:rsid w:val="002F0A72"/>
    <w:rsid w:val="002F11C3"/>
    <w:rsid w:val="002F2BE4"/>
    <w:rsid w:val="002F31B7"/>
    <w:rsid w:val="002F517F"/>
    <w:rsid w:val="002F5FE5"/>
    <w:rsid w:val="002F601A"/>
    <w:rsid w:val="002F6930"/>
    <w:rsid w:val="002F6CC1"/>
    <w:rsid w:val="00301169"/>
    <w:rsid w:val="00303261"/>
    <w:rsid w:val="003075E7"/>
    <w:rsid w:val="00310C8A"/>
    <w:rsid w:val="00312837"/>
    <w:rsid w:val="003129F0"/>
    <w:rsid w:val="003152E3"/>
    <w:rsid w:val="00315D15"/>
    <w:rsid w:val="00317E4E"/>
    <w:rsid w:val="0032074B"/>
    <w:rsid w:val="0032122F"/>
    <w:rsid w:val="00322204"/>
    <w:rsid w:val="00323D89"/>
    <w:rsid w:val="00324E9F"/>
    <w:rsid w:val="00325993"/>
    <w:rsid w:val="00326707"/>
    <w:rsid w:val="00327A7B"/>
    <w:rsid w:val="00330663"/>
    <w:rsid w:val="00330860"/>
    <w:rsid w:val="0033160C"/>
    <w:rsid w:val="00332026"/>
    <w:rsid w:val="00333AAD"/>
    <w:rsid w:val="00333F79"/>
    <w:rsid w:val="003341D4"/>
    <w:rsid w:val="0033767E"/>
    <w:rsid w:val="00344A45"/>
    <w:rsid w:val="00345D00"/>
    <w:rsid w:val="003467E0"/>
    <w:rsid w:val="00346FEB"/>
    <w:rsid w:val="003473D3"/>
    <w:rsid w:val="00347EDE"/>
    <w:rsid w:val="003506A0"/>
    <w:rsid w:val="00351D9F"/>
    <w:rsid w:val="00354DBA"/>
    <w:rsid w:val="003601D5"/>
    <w:rsid w:val="003604FD"/>
    <w:rsid w:val="003622BC"/>
    <w:rsid w:val="00363702"/>
    <w:rsid w:val="00365541"/>
    <w:rsid w:val="00377D9B"/>
    <w:rsid w:val="00380766"/>
    <w:rsid w:val="0038204A"/>
    <w:rsid w:val="003829EA"/>
    <w:rsid w:val="00385501"/>
    <w:rsid w:val="00385856"/>
    <w:rsid w:val="00392938"/>
    <w:rsid w:val="00394D45"/>
    <w:rsid w:val="003A20A8"/>
    <w:rsid w:val="003A290D"/>
    <w:rsid w:val="003A3CF0"/>
    <w:rsid w:val="003A46C2"/>
    <w:rsid w:val="003B15DB"/>
    <w:rsid w:val="003B163A"/>
    <w:rsid w:val="003B6175"/>
    <w:rsid w:val="003B62D2"/>
    <w:rsid w:val="003B7DB6"/>
    <w:rsid w:val="003C0121"/>
    <w:rsid w:val="003C1808"/>
    <w:rsid w:val="003C2F6B"/>
    <w:rsid w:val="003C512D"/>
    <w:rsid w:val="003C7784"/>
    <w:rsid w:val="003D005D"/>
    <w:rsid w:val="003D0860"/>
    <w:rsid w:val="003D1DED"/>
    <w:rsid w:val="003D4B19"/>
    <w:rsid w:val="003D7B43"/>
    <w:rsid w:val="003E1396"/>
    <w:rsid w:val="003E29F2"/>
    <w:rsid w:val="003E3496"/>
    <w:rsid w:val="003E443E"/>
    <w:rsid w:val="003E5293"/>
    <w:rsid w:val="003E7208"/>
    <w:rsid w:val="003F234D"/>
    <w:rsid w:val="003F317F"/>
    <w:rsid w:val="003F3BC8"/>
    <w:rsid w:val="00401390"/>
    <w:rsid w:val="004027E4"/>
    <w:rsid w:val="00405579"/>
    <w:rsid w:val="00405651"/>
    <w:rsid w:val="00405AA0"/>
    <w:rsid w:val="0040737A"/>
    <w:rsid w:val="00407588"/>
    <w:rsid w:val="00407DC7"/>
    <w:rsid w:val="0041451B"/>
    <w:rsid w:val="00416C52"/>
    <w:rsid w:val="004259A1"/>
    <w:rsid w:val="00426012"/>
    <w:rsid w:val="004307A9"/>
    <w:rsid w:val="00430C2B"/>
    <w:rsid w:val="00431BEC"/>
    <w:rsid w:val="00433F6E"/>
    <w:rsid w:val="004343DD"/>
    <w:rsid w:val="00441198"/>
    <w:rsid w:val="00444877"/>
    <w:rsid w:val="00444A7D"/>
    <w:rsid w:val="0044513E"/>
    <w:rsid w:val="00450512"/>
    <w:rsid w:val="00451BED"/>
    <w:rsid w:val="00451F4C"/>
    <w:rsid w:val="00452596"/>
    <w:rsid w:val="00462CB4"/>
    <w:rsid w:val="00462F92"/>
    <w:rsid w:val="00464660"/>
    <w:rsid w:val="00466EB9"/>
    <w:rsid w:val="00475C95"/>
    <w:rsid w:val="00475E10"/>
    <w:rsid w:val="00477C3C"/>
    <w:rsid w:val="0048237A"/>
    <w:rsid w:val="00483411"/>
    <w:rsid w:val="004838E0"/>
    <w:rsid w:val="00484462"/>
    <w:rsid w:val="00486574"/>
    <w:rsid w:val="0048751A"/>
    <w:rsid w:val="00494BAA"/>
    <w:rsid w:val="00497351"/>
    <w:rsid w:val="004A137E"/>
    <w:rsid w:val="004A1503"/>
    <w:rsid w:val="004A7CCE"/>
    <w:rsid w:val="004B23FC"/>
    <w:rsid w:val="004B7152"/>
    <w:rsid w:val="004B79B8"/>
    <w:rsid w:val="004C0C3F"/>
    <w:rsid w:val="004C0DF4"/>
    <w:rsid w:val="004C2BDC"/>
    <w:rsid w:val="004C43D2"/>
    <w:rsid w:val="004C6369"/>
    <w:rsid w:val="004C6B8A"/>
    <w:rsid w:val="004D0406"/>
    <w:rsid w:val="004D17DB"/>
    <w:rsid w:val="004D49F0"/>
    <w:rsid w:val="004E06B8"/>
    <w:rsid w:val="004E0899"/>
    <w:rsid w:val="004E4BD9"/>
    <w:rsid w:val="004E4E80"/>
    <w:rsid w:val="004E5762"/>
    <w:rsid w:val="004E65BD"/>
    <w:rsid w:val="004F08EF"/>
    <w:rsid w:val="004F19EE"/>
    <w:rsid w:val="004F32A5"/>
    <w:rsid w:val="004F42D5"/>
    <w:rsid w:val="004F5B02"/>
    <w:rsid w:val="004F6C8B"/>
    <w:rsid w:val="00500D1E"/>
    <w:rsid w:val="00503ACA"/>
    <w:rsid w:val="00503CB7"/>
    <w:rsid w:val="005062B9"/>
    <w:rsid w:val="00506E3F"/>
    <w:rsid w:val="00510030"/>
    <w:rsid w:val="0051061C"/>
    <w:rsid w:val="00513B5F"/>
    <w:rsid w:val="00516708"/>
    <w:rsid w:val="00520046"/>
    <w:rsid w:val="00520123"/>
    <w:rsid w:val="00520E8E"/>
    <w:rsid w:val="00522170"/>
    <w:rsid w:val="00522DD6"/>
    <w:rsid w:val="00524203"/>
    <w:rsid w:val="005313CE"/>
    <w:rsid w:val="00532C61"/>
    <w:rsid w:val="00533DB7"/>
    <w:rsid w:val="0053613F"/>
    <w:rsid w:val="0053710C"/>
    <w:rsid w:val="00540F55"/>
    <w:rsid w:val="00541F9F"/>
    <w:rsid w:val="005447F1"/>
    <w:rsid w:val="005459B0"/>
    <w:rsid w:val="00545BA6"/>
    <w:rsid w:val="0054732D"/>
    <w:rsid w:val="005477D2"/>
    <w:rsid w:val="00550007"/>
    <w:rsid w:val="005500FF"/>
    <w:rsid w:val="005572EF"/>
    <w:rsid w:val="00557A0A"/>
    <w:rsid w:val="00557BCF"/>
    <w:rsid w:val="00557E56"/>
    <w:rsid w:val="00561DA5"/>
    <w:rsid w:val="00562327"/>
    <w:rsid w:val="00565341"/>
    <w:rsid w:val="00566361"/>
    <w:rsid w:val="0057157A"/>
    <w:rsid w:val="0057226E"/>
    <w:rsid w:val="005729DE"/>
    <w:rsid w:val="00574B8F"/>
    <w:rsid w:val="00576C0C"/>
    <w:rsid w:val="0058127F"/>
    <w:rsid w:val="00581C53"/>
    <w:rsid w:val="0058272F"/>
    <w:rsid w:val="005830D2"/>
    <w:rsid w:val="00583223"/>
    <w:rsid w:val="00583A06"/>
    <w:rsid w:val="00585A87"/>
    <w:rsid w:val="00586728"/>
    <w:rsid w:val="00587EBE"/>
    <w:rsid w:val="00593F53"/>
    <w:rsid w:val="005941EF"/>
    <w:rsid w:val="00595132"/>
    <w:rsid w:val="00595524"/>
    <w:rsid w:val="00596EC2"/>
    <w:rsid w:val="005973FE"/>
    <w:rsid w:val="00597441"/>
    <w:rsid w:val="005978FD"/>
    <w:rsid w:val="005A0731"/>
    <w:rsid w:val="005A0E12"/>
    <w:rsid w:val="005A0F41"/>
    <w:rsid w:val="005A20B8"/>
    <w:rsid w:val="005A392F"/>
    <w:rsid w:val="005A586E"/>
    <w:rsid w:val="005B1DED"/>
    <w:rsid w:val="005B209E"/>
    <w:rsid w:val="005B275C"/>
    <w:rsid w:val="005B6BBD"/>
    <w:rsid w:val="005B7C1E"/>
    <w:rsid w:val="005C00ED"/>
    <w:rsid w:val="005C3944"/>
    <w:rsid w:val="005C39FA"/>
    <w:rsid w:val="005D2BEC"/>
    <w:rsid w:val="005D5270"/>
    <w:rsid w:val="005D5357"/>
    <w:rsid w:val="005D5A1D"/>
    <w:rsid w:val="005D607B"/>
    <w:rsid w:val="005D6AA7"/>
    <w:rsid w:val="005D6DE6"/>
    <w:rsid w:val="005E225D"/>
    <w:rsid w:val="005F0178"/>
    <w:rsid w:val="005F0B5C"/>
    <w:rsid w:val="005F4B01"/>
    <w:rsid w:val="005F4B5E"/>
    <w:rsid w:val="005F7996"/>
    <w:rsid w:val="0060094F"/>
    <w:rsid w:val="006012EC"/>
    <w:rsid w:val="00601399"/>
    <w:rsid w:val="00601D66"/>
    <w:rsid w:val="00602CBD"/>
    <w:rsid w:val="00603FCA"/>
    <w:rsid w:val="0060581E"/>
    <w:rsid w:val="006061F7"/>
    <w:rsid w:val="0060677C"/>
    <w:rsid w:val="0061072B"/>
    <w:rsid w:val="00611F50"/>
    <w:rsid w:val="00617F7D"/>
    <w:rsid w:val="0062229C"/>
    <w:rsid w:val="006233BF"/>
    <w:rsid w:val="00630B13"/>
    <w:rsid w:val="00633573"/>
    <w:rsid w:val="0063436B"/>
    <w:rsid w:val="00634C65"/>
    <w:rsid w:val="00641171"/>
    <w:rsid w:val="00642B92"/>
    <w:rsid w:val="0064312D"/>
    <w:rsid w:val="006467F5"/>
    <w:rsid w:val="0064732E"/>
    <w:rsid w:val="00650200"/>
    <w:rsid w:val="00651258"/>
    <w:rsid w:val="00655714"/>
    <w:rsid w:val="006564F2"/>
    <w:rsid w:val="00657908"/>
    <w:rsid w:val="006630A7"/>
    <w:rsid w:val="00664C63"/>
    <w:rsid w:val="00666897"/>
    <w:rsid w:val="006737E4"/>
    <w:rsid w:val="006739F7"/>
    <w:rsid w:val="006822C5"/>
    <w:rsid w:val="00682686"/>
    <w:rsid w:val="006845CA"/>
    <w:rsid w:val="00685DB6"/>
    <w:rsid w:val="00686CC9"/>
    <w:rsid w:val="006876F5"/>
    <w:rsid w:val="00691FA3"/>
    <w:rsid w:val="00695344"/>
    <w:rsid w:val="0069558F"/>
    <w:rsid w:val="006960F4"/>
    <w:rsid w:val="006962BC"/>
    <w:rsid w:val="00697CA9"/>
    <w:rsid w:val="006A0680"/>
    <w:rsid w:val="006A2477"/>
    <w:rsid w:val="006A3A69"/>
    <w:rsid w:val="006A576B"/>
    <w:rsid w:val="006A6641"/>
    <w:rsid w:val="006B6D4B"/>
    <w:rsid w:val="006B7795"/>
    <w:rsid w:val="006C02F2"/>
    <w:rsid w:val="006C0D46"/>
    <w:rsid w:val="006C25C5"/>
    <w:rsid w:val="006C2BEA"/>
    <w:rsid w:val="006C335A"/>
    <w:rsid w:val="006C5614"/>
    <w:rsid w:val="006D3596"/>
    <w:rsid w:val="006E18A7"/>
    <w:rsid w:val="006E1EAC"/>
    <w:rsid w:val="006E301A"/>
    <w:rsid w:val="006E5124"/>
    <w:rsid w:val="006E63CD"/>
    <w:rsid w:val="006E73C1"/>
    <w:rsid w:val="006F15D7"/>
    <w:rsid w:val="006F23D6"/>
    <w:rsid w:val="006F3507"/>
    <w:rsid w:val="006F5D58"/>
    <w:rsid w:val="006F6203"/>
    <w:rsid w:val="006F7FEC"/>
    <w:rsid w:val="007027D4"/>
    <w:rsid w:val="007028D6"/>
    <w:rsid w:val="00704D9A"/>
    <w:rsid w:val="007056C9"/>
    <w:rsid w:val="00707D39"/>
    <w:rsid w:val="0071132A"/>
    <w:rsid w:val="00713D35"/>
    <w:rsid w:val="00713D6F"/>
    <w:rsid w:val="00715801"/>
    <w:rsid w:val="00720545"/>
    <w:rsid w:val="00720777"/>
    <w:rsid w:val="00720B3F"/>
    <w:rsid w:val="007214F8"/>
    <w:rsid w:val="007215E3"/>
    <w:rsid w:val="0072499A"/>
    <w:rsid w:val="00730A43"/>
    <w:rsid w:val="00734936"/>
    <w:rsid w:val="00737441"/>
    <w:rsid w:val="00742DC9"/>
    <w:rsid w:val="00745C08"/>
    <w:rsid w:val="00746756"/>
    <w:rsid w:val="00747B00"/>
    <w:rsid w:val="00751C63"/>
    <w:rsid w:val="00752C46"/>
    <w:rsid w:val="007560E1"/>
    <w:rsid w:val="00756C9F"/>
    <w:rsid w:val="007571D0"/>
    <w:rsid w:val="007574CB"/>
    <w:rsid w:val="00757694"/>
    <w:rsid w:val="00761784"/>
    <w:rsid w:val="00765ED7"/>
    <w:rsid w:val="0077097C"/>
    <w:rsid w:val="00773221"/>
    <w:rsid w:val="00774390"/>
    <w:rsid w:val="007751D5"/>
    <w:rsid w:val="00775728"/>
    <w:rsid w:val="007757D6"/>
    <w:rsid w:val="007766B6"/>
    <w:rsid w:val="007801FC"/>
    <w:rsid w:val="00782278"/>
    <w:rsid w:val="007831F1"/>
    <w:rsid w:val="00784D10"/>
    <w:rsid w:val="00787854"/>
    <w:rsid w:val="007962B5"/>
    <w:rsid w:val="007974D5"/>
    <w:rsid w:val="00797DF7"/>
    <w:rsid w:val="007A3B5E"/>
    <w:rsid w:val="007A556A"/>
    <w:rsid w:val="007B16FC"/>
    <w:rsid w:val="007B32FB"/>
    <w:rsid w:val="007B4373"/>
    <w:rsid w:val="007B6F35"/>
    <w:rsid w:val="007C106A"/>
    <w:rsid w:val="007C1E0C"/>
    <w:rsid w:val="007C3EA3"/>
    <w:rsid w:val="007C49DB"/>
    <w:rsid w:val="007C6564"/>
    <w:rsid w:val="007C72FC"/>
    <w:rsid w:val="007D29BC"/>
    <w:rsid w:val="007D341F"/>
    <w:rsid w:val="007D59F9"/>
    <w:rsid w:val="007E0BD4"/>
    <w:rsid w:val="007E10BC"/>
    <w:rsid w:val="007E340C"/>
    <w:rsid w:val="007E358C"/>
    <w:rsid w:val="007E3857"/>
    <w:rsid w:val="007E45FF"/>
    <w:rsid w:val="007E4A44"/>
    <w:rsid w:val="007E7148"/>
    <w:rsid w:val="007E785C"/>
    <w:rsid w:val="007F19C0"/>
    <w:rsid w:val="007F1FC5"/>
    <w:rsid w:val="007F250D"/>
    <w:rsid w:val="007F3BAA"/>
    <w:rsid w:val="007F68DA"/>
    <w:rsid w:val="007F7365"/>
    <w:rsid w:val="00801120"/>
    <w:rsid w:val="00801862"/>
    <w:rsid w:val="0080201F"/>
    <w:rsid w:val="00803FDF"/>
    <w:rsid w:val="008048B0"/>
    <w:rsid w:val="008102E9"/>
    <w:rsid w:val="008116D5"/>
    <w:rsid w:val="008127F0"/>
    <w:rsid w:val="00812E60"/>
    <w:rsid w:val="0081482C"/>
    <w:rsid w:val="00820CD6"/>
    <w:rsid w:val="0082420D"/>
    <w:rsid w:val="00825382"/>
    <w:rsid w:val="0082573B"/>
    <w:rsid w:val="008274D2"/>
    <w:rsid w:val="00832B4B"/>
    <w:rsid w:val="00841014"/>
    <w:rsid w:val="0084193A"/>
    <w:rsid w:val="0084540E"/>
    <w:rsid w:val="00846719"/>
    <w:rsid w:val="00847234"/>
    <w:rsid w:val="00847B4E"/>
    <w:rsid w:val="008529B0"/>
    <w:rsid w:val="008546A8"/>
    <w:rsid w:val="00854DF4"/>
    <w:rsid w:val="00856719"/>
    <w:rsid w:val="00857507"/>
    <w:rsid w:val="00857787"/>
    <w:rsid w:val="00862467"/>
    <w:rsid w:val="00862583"/>
    <w:rsid w:val="00862611"/>
    <w:rsid w:val="00864369"/>
    <w:rsid w:val="00864509"/>
    <w:rsid w:val="00870A95"/>
    <w:rsid w:val="00872B3C"/>
    <w:rsid w:val="0087425A"/>
    <w:rsid w:val="0088321C"/>
    <w:rsid w:val="00883606"/>
    <w:rsid w:val="00883ACA"/>
    <w:rsid w:val="00885BC3"/>
    <w:rsid w:val="008860FC"/>
    <w:rsid w:val="0089588B"/>
    <w:rsid w:val="0089614E"/>
    <w:rsid w:val="008961BC"/>
    <w:rsid w:val="008A1B02"/>
    <w:rsid w:val="008A2609"/>
    <w:rsid w:val="008A3AB8"/>
    <w:rsid w:val="008A5D0E"/>
    <w:rsid w:val="008A6243"/>
    <w:rsid w:val="008B1307"/>
    <w:rsid w:val="008B1BB5"/>
    <w:rsid w:val="008B3387"/>
    <w:rsid w:val="008B5D9D"/>
    <w:rsid w:val="008B7CD5"/>
    <w:rsid w:val="008C0971"/>
    <w:rsid w:val="008C173B"/>
    <w:rsid w:val="008C212D"/>
    <w:rsid w:val="008C2B15"/>
    <w:rsid w:val="008C3214"/>
    <w:rsid w:val="008C3979"/>
    <w:rsid w:val="008C507C"/>
    <w:rsid w:val="008C770D"/>
    <w:rsid w:val="008D68AF"/>
    <w:rsid w:val="008D7085"/>
    <w:rsid w:val="008E0918"/>
    <w:rsid w:val="008E1F3E"/>
    <w:rsid w:val="008E2789"/>
    <w:rsid w:val="008E577B"/>
    <w:rsid w:val="008E5D77"/>
    <w:rsid w:val="008E77C3"/>
    <w:rsid w:val="008F2B87"/>
    <w:rsid w:val="008F55FA"/>
    <w:rsid w:val="00901BCE"/>
    <w:rsid w:val="00901EBE"/>
    <w:rsid w:val="00902995"/>
    <w:rsid w:val="00903B06"/>
    <w:rsid w:val="00903DAE"/>
    <w:rsid w:val="00904930"/>
    <w:rsid w:val="00906F00"/>
    <w:rsid w:val="00910304"/>
    <w:rsid w:val="00911532"/>
    <w:rsid w:val="009222A8"/>
    <w:rsid w:val="00922B8C"/>
    <w:rsid w:val="00922FCD"/>
    <w:rsid w:val="00924A34"/>
    <w:rsid w:val="00925584"/>
    <w:rsid w:val="00927366"/>
    <w:rsid w:val="0092739D"/>
    <w:rsid w:val="00927BEC"/>
    <w:rsid w:val="009345D4"/>
    <w:rsid w:val="00936000"/>
    <w:rsid w:val="00937063"/>
    <w:rsid w:val="00937F79"/>
    <w:rsid w:val="00940E7F"/>
    <w:rsid w:val="00943D2E"/>
    <w:rsid w:val="0094678E"/>
    <w:rsid w:val="0095021A"/>
    <w:rsid w:val="009504B6"/>
    <w:rsid w:val="00950730"/>
    <w:rsid w:val="00950C5C"/>
    <w:rsid w:val="0095147A"/>
    <w:rsid w:val="009602EE"/>
    <w:rsid w:val="0096114F"/>
    <w:rsid w:val="0096124B"/>
    <w:rsid w:val="0096127B"/>
    <w:rsid w:val="009622DD"/>
    <w:rsid w:val="00965AF4"/>
    <w:rsid w:val="00965DF5"/>
    <w:rsid w:val="009663C3"/>
    <w:rsid w:val="00967E04"/>
    <w:rsid w:val="00974921"/>
    <w:rsid w:val="009802BB"/>
    <w:rsid w:val="00980DD2"/>
    <w:rsid w:val="009813CB"/>
    <w:rsid w:val="009816D0"/>
    <w:rsid w:val="00981B53"/>
    <w:rsid w:val="009832C8"/>
    <w:rsid w:val="00984A02"/>
    <w:rsid w:val="0098592A"/>
    <w:rsid w:val="009A03E6"/>
    <w:rsid w:val="009A0F38"/>
    <w:rsid w:val="009A20CA"/>
    <w:rsid w:val="009A2B28"/>
    <w:rsid w:val="009A3397"/>
    <w:rsid w:val="009A58F7"/>
    <w:rsid w:val="009A77D9"/>
    <w:rsid w:val="009B3896"/>
    <w:rsid w:val="009C400E"/>
    <w:rsid w:val="009C6915"/>
    <w:rsid w:val="009C7BC7"/>
    <w:rsid w:val="009D081D"/>
    <w:rsid w:val="009D472B"/>
    <w:rsid w:val="009D49B8"/>
    <w:rsid w:val="009D6E00"/>
    <w:rsid w:val="009E137C"/>
    <w:rsid w:val="009E3BA5"/>
    <w:rsid w:val="009E40F3"/>
    <w:rsid w:val="009E4B2D"/>
    <w:rsid w:val="009E55C2"/>
    <w:rsid w:val="009E5867"/>
    <w:rsid w:val="009E75DD"/>
    <w:rsid w:val="009F1CC1"/>
    <w:rsid w:val="009F21DF"/>
    <w:rsid w:val="009F373A"/>
    <w:rsid w:val="009F3760"/>
    <w:rsid w:val="009F37B3"/>
    <w:rsid w:val="009F4FE7"/>
    <w:rsid w:val="00A00CE9"/>
    <w:rsid w:val="00A01B8F"/>
    <w:rsid w:val="00A03430"/>
    <w:rsid w:val="00A046B4"/>
    <w:rsid w:val="00A06F8C"/>
    <w:rsid w:val="00A1298E"/>
    <w:rsid w:val="00A13AE7"/>
    <w:rsid w:val="00A13E6F"/>
    <w:rsid w:val="00A162AD"/>
    <w:rsid w:val="00A17C4A"/>
    <w:rsid w:val="00A22F79"/>
    <w:rsid w:val="00A23A83"/>
    <w:rsid w:val="00A2675C"/>
    <w:rsid w:val="00A26936"/>
    <w:rsid w:val="00A26F63"/>
    <w:rsid w:val="00A30D2D"/>
    <w:rsid w:val="00A30F52"/>
    <w:rsid w:val="00A32D73"/>
    <w:rsid w:val="00A34A2E"/>
    <w:rsid w:val="00A35FED"/>
    <w:rsid w:val="00A42B41"/>
    <w:rsid w:val="00A4395A"/>
    <w:rsid w:val="00A467B0"/>
    <w:rsid w:val="00A46B5F"/>
    <w:rsid w:val="00A506EC"/>
    <w:rsid w:val="00A54708"/>
    <w:rsid w:val="00A5473D"/>
    <w:rsid w:val="00A57E76"/>
    <w:rsid w:val="00A6109D"/>
    <w:rsid w:val="00A614C6"/>
    <w:rsid w:val="00A618B4"/>
    <w:rsid w:val="00A63A6C"/>
    <w:rsid w:val="00A64EDB"/>
    <w:rsid w:val="00A65372"/>
    <w:rsid w:val="00A679CB"/>
    <w:rsid w:val="00A75C28"/>
    <w:rsid w:val="00A77912"/>
    <w:rsid w:val="00A839FC"/>
    <w:rsid w:val="00A90EF5"/>
    <w:rsid w:val="00A912FC"/>
    <w:rsid w:val="00A9192B"/>
    <w:rsid w:val="00A924C0"/>
    <w:rsid w:val="00A93E13"/>
    <w:rsid w:val="00AA1993"/>
    <w:rsid w:val="00AA5A4E"/>
    <w:rsid w:val="00AB0D8B"/>
    <w:rsid w:val="00AB1DA5"/>
    <w:rsid w:val="00AB50E3"/>
    <w:rsid w:val="00AB538E"/>
    <w:rsid w:val="00AB6363"/>
    <w:rsid w:val="00AB7A9A"/>
    <w:rsid w:val="00AC1027"/>
    <w:rsid w:val="00AC6708"/>
    <w:rsid w:val="00AD3BF6"/>
    <w:rsid w:val="00AD3CB3"/>
    <w:rsid w:val="00AD6CC8"/>
    <w:rsid w:val="00AE1DB8"/>
    <w:rsid w:val="00AE5560"/>
    <w:rsid w:val="00AE59E6"/>
    <w:rsid w:val="00AE6FF4"/>
    <w:rsid w:val="00AE7D7E"/>
    <w:rsid w:val="00AF4183"/>
    <w:rsid w:val="00AF5144"/>
    <w:rsid w:val="00B01BE5"/>
    <w:rsid w:val="00B02769"/>
    <w:rsid w:val="00B04FE8"/>
    <w:rsid w:val="00B060F1"/>
    <w:rsid w:val="00B069D9"/>
    <w:rsid w:val="00B0794A"/>
    <w:rsid w:val="00B07FC3"/>
    <w:rsid w:val="00B11A6C"/>
    <w:rsid w:val="00B13210"/>
    <w:rsid w:val="00B14B34"/>
    <w:rsid w:val="00B14EFD"/>
    <w:rsid w:val="00B22114"/>
    <w:rsid w:val="00B225C1"/>
    <w:rsid w:val="00B23492"/>
    <w:rsid w:val="00B242BE"/>
    <w:rsid w:val="00B24EBF"/>
    <w:rsid w:val="00B252BC"/>
    <w:rsid w:val="00B31872"/>
    <w:rsid w:val="00B31FA5"/>
    <w:rsid w:val="00B37576"/>
    <w:rsid w:val="00B402A7"/>
    <w:rsid w:val="00B410C3"/>
    <w:rsid w:val="00B42664"/>
    <w:rsid w:val="00B436E8"/>
    <w:rsid w:val="00B45C7E"/>
    <w:rsid w:val="00B52878"/>
    <w:rsid w:val="00B6016C"/>
    <w:rsid w:val="00B64223"/>
    <w:rsid w:val="00B66473"/>
    <w:rsid w:val="00B67E52"/>
    <w:rsid w:val="00B74082"/>
    <w:rsid w:val="00B753C5"/>
    <w:rsid w:val="00B77EBD"/>
    <w:rsid w:val="00B87796"/>
    <w:rsid w:val="00B916AE"/>
    <w:rsid w:val="00B959F5"/>
    <w:rsid w:val="00BA0013"/>
    <w:rsid w:val="00BA2DF9"/>
    <w:rsid w:val="00BA6CCD"/>
    <w:rsid w:val="00BA7044"/>
    <w:rsid w:val="00BB1E6D"/>
    <w:rsid w:val="00BB33C3"/>
    <w:rsid w:val="00BB5CF1"/>
    <w:rsid w:val="00BB6E96"/>
    <w:rsid w:val="00BB791D"/>
    <w:rsid w:val="00BC43DF"/>
    <w:rsid w:val="00BC46FE"/>
    <w:rsid w:val="00BC4935"/>
    <w:rsid w:val="00BC76ED"/>
    <w:rsid w:val="00BD0C87"/>
    <w:rsid w:val="00BD1B06"/>
    <w:rsid w:val="00BD24B9"/>
    <w:rsid w:val="00BD5425"/>
    <w:rsid w:val="00BD55E2"/>
    <w:rsid w:val="00BD7490"/>
    <w:rsid w:val="00BD7C92"/>
    <w:rsid w:val="00BE0D18"/>
    <w:rsid w:val="00BE125A"/>
    <w:rsid w:val="00BE6552"/>
    <w:rsid w:val="00BE78F9"/>
    <w:rsid w:val="00BE7EBD"/>
    <w:rsid w:val="00BF05D5"/>
    <w:rsid w:val="00BF130D"/>
    <w:rsid w:val="00BF19BC"/>
    <w:rsid w:val="00BF5586"/>
    <w:rsid w:val="00C023EA"/>
    <w:rsid w:val="00C0247A"/>
    <w:rsid w:val="00C034E4"/>
    <w:rsid w:val="00C04EC0"/>
    <w:rsid w:val="00C05855"/>
    <w:rsid w:val="00C05CA4"/>
    <w:rsid w:val="00C063C5"/>
    <w:rsid w:val="00C063D9"/>
    <w:rsid w:val="00C15251"/>
    <w:rsid w:val="00C1541D"/>
    <w:rsid w:val="00C1545D"/>
    <w:rsid w:val="00C162BA"/>
    <w:rsid w:val="00C21CCE"/>
    <w:rsid w:val="00C225E7"/>
    <w:rsid w:val="00C25E0A"/>
    <w:rsid w:val="00C26EB2"/>
    <w:rsid w:val="00C30A10"/>
    <w:rsid w:val="00C32427"/>
    <w:rsid w:val="00C334DB"/>
    <w:rsid w:val="00C337D9"/>
    <w:rsid w:val="00C33F89"/>
    <w:rsid w:val="00C34684"/>
    <w:rsid w:val="00C34939"/>
    <w:rsid w:val="00C351B7"/>
    <w:rsid w:val="00C35E8E"/>
    <w:rsid w:val="00C41D13"/>
    <w:rsid w:val="00C42259"/>
    <w:rsid w:val="00C42D8A"/>
    <w:rsid w:val="00C43139"/>
    <w:rsid w:val="00C44AE9"/>
    <w:rsid w:val="00C46C69"/>
    <w:rsid w:val="00C4716F"/>
    <w:rsid w:val="00C47E25"/>
    <w:rsid w:val="00C52A37"/>
    <w:rsid w:val="00C52CEB"/>
    <w:rsid w:val="00C53724"/>
    <w:rsid w:val="00C55A4B"/>
    <w:rsid w:val="00C55FAC"/>
    <w:rsid w:val="00C6044C"/>
    <w:rsid w:val="00C610AA"/>
    <w:rsid w:val="00C6192F"/>
    <w:rsid w:val="00C629EB"/>
    <w:rsid w:val="00C62AC1"/>
    <w:rsid w:val="00C66001"/>
    <w:rsid w:val="00C70A54"/>
    <w:rsid w:val="00C80F6B"/>
    <w:rsid w:val="00C811A1"/>
    <w:rsid w:val="00C82058"/>
    <w:rsid w:val="00C84A9F"/>
    <w:rsid w:val="00C857E4"/>
    <w:rsid w:val="00C866DF"/>
    <w:rsid w:val="00C915C6"/>
    <w:rsid w:val="00C962A6"/>
    <w:rsid w:val="00C97BBF"/>
    <w:rsid w:val="00CA1232"/>
    <w:rsid w:val="00CA24AA"/>
    <w:rsid w:val="00CA5CCE"/>
    <w:rsid w:val="00CB1776"/>
    <w:rsid w:val="00CB2D30"/>
    <w:rsid w:val="00CB2D41"/>
    <w:rsid w:val="00CB4249"/>
    <w:rsid w:val="00CB43CD"/>
    <w:rsid w:val="00CB7F35"/>
    <w:rsid w:val="00CC0D35"/>
    <w:rsid w:val="00CC29AF"/>
    <w:rsid w:val="00CD1344"/>
    <w:rsid w:val="00CD2A19"/>
    <w:rsid w:val="00CD48D5"/>
    <w:rsid w:val="00CD5855"/>
    <w:rsid w:val="00CD6E86"/>
    <w:rsid w:val="00CD7B1F"/>
    <w:rsid w:val="00CE4711"/>
    <w:rsid w:val="00CF368B"/>
    <w:rsid w:val="00CF3968"/>
    <w:rsid w:val="00CF40CB"/>
    <w:rsid w:val="00D0028F"/>
    <w:rsid w:val="00D07277"/>
    <w:rsid w:val="00D1081A"/>
    <w:rsid w:val="00D10FDD"/>
    <w:rsid w:val="00D11AE6"/>
    <w:rsid w:val="00D1459B"/>
    <w:rsid w:val="00D15346"/>
    <w:rsid w:val="00D157A3"/>
    <w:rsid w:val="00D158EB"/>
    <w:rsid w:val="00D16D2F"/>
    <w:rsid w:val="00D2090F"/>
    <w:rsid w:val="00D236B8"/>
    <w:rsid w:val="00D23895"/>
    <w:rsid w:val="00D2397A"/>
    <w:rsid w:val="00D25C2B"/>
    <w:rsid w:val="00D26851"/>
    <w:rsid w:val="00D3005D"/>
    <w:rsid w:val="00D327E7"/>
    <w:rsid w:val="00D32B40"/>
    <w:rsid w:val="00D3774C"/>
    <w:rsid w:val="00D42475"/>
    <w:rsid w:val="00D43CE4"/>
    <w:rsid w:val="00D4475C"/>
    <w:rsid w:val="00D451FE"/>
    <w:rsid w:val="00D4614A"/>
    <w:rsid w:val="00D50090"/>
    <w:rsid w:val="00D5089D"/>
    <w:rsid w:val="00D51CBB"/>
    <w:rsid w:val="00D528B9"/>
    <w:rsid w:val="00D6072F"/>
    <w:rsid w:val="00D613DF"/>
    <w:rsid w:val="00D71008"/>
    <w:rsid w:val="00D724DB"/>
    <w:rsid w:val="00D7422F"/>
    <w:rsid w:val="00D74668"/>
    <w:rsid w:val="00D757DD"/>
    <w:rsid w:val="00D76454"/>
    <w:rsid w:val="00D76D2F"/>
    <w:rsid w:val="00D817C2"/>
    <w:rsid w:val="00D8248B"/>
    <w:rsid w:val="00D83EB1"/>
    <w:rsid w:val="00D853C5"/>
    <w:rsid w:val="00D86AB9"/>
    <w:rsid w:val="00D90207"/>
    <w:rsid w:val="00D91192"/>
    <w:rsid w:val="00D91887"/>
    <w:rsid w:val="00D91EA6"/>
    <w:rsid w:val="00D92C5F"/>
    <w:rsid w:val="00D93974"/>
    <w:rsid w:val="00D9561C"/>
    <w:rsid w:val="00D956D8"/>
    <w:rsid w:val="00D964A9"/>
    <w:rsid w:val="00D96988"/>
    <w:rsid w:val="00DA0F3D"/>
    <w:rsid w:val="00DA2448"/>
    <w:rsid w:val="00DA5202"/>
    <w:rsid w:val="00DA6301"/>
    <w:rsid w:val="00DA7954"/>
    <w:rsid w:val="00DB1878"/>
    <w:rsid w:val="00DB5DAB"/>
    <w:rsid w:val="00DB663C"/>
    <w:rsid w:val="00DB75A3"/>
    <w:rsid w:val="00DB75AC"/>
    <w:rsid w:val="00DC0D44"/>
    <w:rsid w:val="00DC1A65"/>
    <w:rsid w:val="00DC30C9"/>
    <w:rsid w:val="00DC49B0"/>
    <w:rsid w:val="00DC6016"/>
    <w:rsid w:val="00DD11DD"/>
    <w:rsid w:val="00DD402D"/>
    <w:rsid w:val="00DD58CC"/>
    <w:rsid w:val="00DE03FC"/>
    <w:rsid w:val="00DE2875"/>
    <w:rsid w:val="00DE2D3D"/>
    <w:rsid w:val="00DE2D81"/>
    <w:rsid w:val="00DE2F2B"/>
    <w:rsid w:val="00DE3223"/>
    <w:rsid w:val="00DE3621"/>
    <w:rsid w:val="00DE3F84"/>
    <w:rsid w:val="00DE6BBD"/>
    <w:rsid w:val="00DE6CD4"/>
    <w:rsid w:val="00DF0B46"/>
    <w:rsid w:val="00DF0BCA"/>
    <w:rsid w:val="00DF11DF"/>
    <w:rsid w:val="00DF126D"/>
    <w:rsid w:val="00DF6554"/>
    <w:rsid w:val="00DF6A36"/>
    <w:rsid w:val="00E00DC0"/>
    <w:rsid w:val="00E026BC"/>
    <w:rsid w:val="00E0409E"/>
    <w:rsid w:val="00E14529"/>
    <w:rsid w:val="00E15E24"/>
    <w:rsid w:val="00E160B8"/>
    <w:rsid w:val="00E16C43"/>
    <w:rsid w:val="00E17887"/>
    <w:rsid w:val="00E203D4"/>
    <w:rsid w:val="00E203FD"/>
    <w:rsid w:val="00E20A53"/>
    <w:rsid w:val="00E20C71"/>
    <w:rsid w:val="00E215FA"/>
    <w:rsid w:val="00E22692"/>
    <w:rsid w:val="00E23CAB"/>
    <w:rsid w:val="00E258E3"/>
    <w:rsid w:val="00E33FB2"/>
    <w:rsid w:val="00E403F2"/>
    <w:rsid w:val="00E4089D"/>
    <w:rsid w:val="00E4138B"/>
    <w:rsid w:val="00E41F92"/>
    <w:rsid w:val="00E43389"/>
    <w:rsid w:val="00E445E0"/>
    <w:rsid w:val="00E45212"/>
    <w:rsid w:val="00E50449"/>
    <w:rsid w:val="00E541CE"/>
    <w:rsid w:val="00E54F0F"/>
    <w:rsid w:val="00E560B4"/>
    <w:rsid w:val="00E567BB"/>
    <w:rsid w:val="00E6258B"/>
    <w:rsid w:val="00E6380A"/>
    <w:rsid w:val="00E674E3"/>
    <w:rsid w:val="00E67F99"/>
    <w:rsid w:val="00E7132C"/>
    <w:rsid w:val="00E73F83"/>
    <w:rsid w:val="00E74FAA"/>
    <w:rsid w:val="00E75CC2"/>
    <w:rsid w:val="00E77529"/>
    <w:rsid w:val="00E819C5"/>
    <w:rsid w:val="00E8274C"/>
    <w:rsid w:val="00E82DDC"/>
    <w:rsid w:val="00E83507"/>
    <w:rsid w:val="00E83F9E"/>
    <w:rsid w:val="00E84A73"/>
    <w:rsid w:val="00E86FF0"/>
    <w:rsid w:val="00E90329"/>
    <w:rsid w:val="00E905DB"/>
    <w:rsid w:val="00E91500"/>
    <w:rsid w:val="00E9370D"/>
    <w:rsid w:val="00E94067"/>
    <w:rsid w:val="00E94F13"/>
    <w:rsid w:val="00E9560C"/>
    <w:rsid w:val="00E9629D"/>
    <w:rsid w:val="00EA4B8D"/>
    <w:rsid w:val="00EA79BE"/>
    <w:rsid w:val="00EA7C59"/>
    <w:rsid w:val="00EB08F7"/>
    <w:rsid w:val="00EB1515"/>
    <w:rsid w:val="00EB340A"/>
    <w:rsid w:val="00EB42B4"/>
    <w:rsid w:val="00EB43F6"/>
    <w:rsid w:val="00EB560D"/>
    <w:rsid w:val="00EB69E9"/>
    <w:rsid w:val="00EC0082"/>
    <w:rsid w:val="00EC0CB0"/>
    <w:rsid w:val="00EC2523"/>
    <w:rsid w:val="00EC565E"/>
    <w:rsid w:val="00EC6438"/>
    <w:rsid w:val="00EC6B9F"/>
    <w:rsid w:val="00EC79E5"/>
    <w:rsid w:val="00ED53FF"/>
    <w:rsid w:val="00ED7330"/>
    <w:rsid w:val="00ED7B1F"/>
    <w:rsid w:val="00EE4684"/>
    <w:rsid w:val="00EE58B4"/>
    <w:rsid w:val="00EE76D2"/>
    <w:rsid w:val="00EE7D85"/>
    <w:rsid w:val="00EF16F3"/>
    <w:rsid w:val="00EF570D"/>
    <w:rsid w:val="00EF6346"/>
    <w:rsid w:val="00EF7E35"/>
    <w:rsid w:val="00F009DC"/>
    <w:rsid w:val="00F01EE6"/>
    <w:rsid w:val="00F046B9"/>
    <w:rsid w:val="00F120B4"/>
    <w:rsid w:val="00F12326"/>
    <w:rsid w:val="00F13E0F"/>
    <w:rsid w:val="00F141E9"/>
    <w:rsid w:val="00F16F78"/>
    <w:rsid w:val="00F17A34"/>
    <w:rsid w:val="00F21E31"/>
    <w:rsid w:val="00F23381"/>
    <w:rsid w:val="00F2416C"/>
    <w:rsid w:val="00F332D4"/>
    <w:rsid w:val="00F35A08"/>
    <w:rsid w:val="00F4034F"/>
    <w:rsid w:val="00F41519"/>
    <w:rsid w:val="00F4640E"/>
    <w:rsid w:val="00F46A8C"/>
    <w:rsid w:val="00F46F0E"/>
    <w:rsid w:val="00F51729"/>
    <w:rsid w:val="00F522B2"/>
    <w:rsid w:val="00F52A7B"/>
    <w:rsid w:val="00F572CD"/>
    <w:rsid w:val="00F61657"/>
    <w:rsid w:val="00F617FA"/>
    <w:rsid w:val="00F61C2C"/>
    <w:rsid w:val="00F664C7"/>
    <w:rsid w:val="00F6672B"/>
    <w:rsid w:val="00F72165"/>
    <w:rsid w:val="00F7510B"/>
    <w:rsid w:val="00F75750"/>
    <w:rsid w:val="00F763A2"/>
    <w:rsid w:val="00F76FAC"/>
    <w:rsid w:val="00F81E7F"/>
    <w:rsid w:val="00F832A9"/>
    <w:rsid w:val="00F843FC"/>
    <w:rsid w:val="00F85501"/>
    <w:rsid w:val="00F8785E"/>
    <w:rsid w:val="00F96C5B"/>
    <w:rsid w:val="00F96D0F"/>
    <w:rsid w:val="00F979E7"/>
    <w:rsid w:val="00F97AD4"/>
    <w:rsid w:val="00FA098B"/>
    <w:rsid w:val="00FA0E48"/>
    <w:rsid w:val="00FA1F52"/>
    <w:rsid w:val="00FA3014"/>
    <w:rsid w:val="00FA34D2"/>
    <w:rsid w:val="00FA3883"/>
    <w:rsid w:val="00FA4EC4"/>
    <w:rsid w:val="00FA50C4"/>
    <w:rsid w:val="00FA5858"/>
    <w:rsid w:val="00FA7BE3"/>
    <w:rsid w:val="00FB7047"/>
    <w:rsid w:val="00FC0730"/>
    <w:rsid w:val="00FC6410"/>
    <w:rsid w:val="00FD2830"/>
    <w:rsid w:val="00FD2A34"/>
    <w:rsid w:val="00FD30A2"/>
    <w:rsid w:val="00FD36AB"/>
    <w:rsid w:val="00FD5498"/>
    <w:rsid w:val="00FD5BB9"/>
    <w:rsid w:val="00FD5CF7"/>
    <w:rsid w:val="00FD6126"/>
    <w:rsid w:val="00FD6E23"/>
    <w:rsid w:val="00FE1F3B"/>
    <w:rsid w:val="00FE3A80"/>
    <w:rsid w:val="00FE7F51"/>
    <w:rsid w:val="00FF0217"/>
    <w:rsid w:val="00FF14D2"/>
    <w:rsid w:val="00FF2BC5"/>
    <w:rsid w:val="00FF684A"/>
    <w:rsid w:val="00FF6D9E"/>
    <w:rsid w:val="00FF78F3"/>
    <w:rsid w:val="00FF7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A2D7BB"/>
  <w15:chartTrackingRefBased/>
  <w15:docId w15:val="{CE81935C-C046-4326-89AC-2FD48B148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6CC1"/>
    <w:rPr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7F00"/>
    <w:pPr>
      <w:keepNext/>
      <w:keepLines/>
      <w:outlineLvl w:val="0"/>
    </w:pPr>
    <w:rPr>
      <w:rFonts w:asciiTheme="majorHAnsi" w:eastAsiaTheme="majorEastAsia" w:hAnsiTheme="majorHAnsi" w:cstheme="majorBidi"/>
      <w:b/>
      <w:color w:val="14756E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6F35"/>
    <w:pPr>
      <w:outlineLvl w:val="1"/>
    </w:pPr>
    <w:rPr>
      <w:rFonts w:ascii="Tw Cen MT" w:hAnsi="Tw Cen MT"/>
      <w:b/>
      <w:bCs/>
      <w:i/>
      <w:color w:val="14756E" w:themeColor="accent1"/>
      <w:sz w:val="28"/>
      <w:szCs w:val="40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565BF"/>
    <w:pPr>
      <w:keepNext/>
      <w:keepLines/>
      <w:spacing w:before="40" w:after="0"/>
      <w:ind w:left="1440" w:hanging="720"/>
      <w:outlineLvl w:val="2"/>
    </w:pPr>
    <w:rPr>
      <w:rFonts w:asciiTheme="majorHAnsi" w:eastAsiaTheme="majorEastAsia" w:hAnsiTheme="majorHAnsi" w:cstheme="majorBidi"/>
      <w:b/>
      <w:bCs/>
      <w:color w:val="14756E" w:themeColor="accent1"/>
      <w:kern w:val="2"/>
      <w:szCs w:val="30"/>
      <w:lang w:val="en-AU" w:bidi="th-TH"/>
      <w14:ligatures w14:val="standardContextual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B01BE5"/>
    <w:pPr>
      <w:keepNext/>
      <w:keepLines/>
      <w:spacing w:before="40" w:after="0"/>
      <w:ind w:left="1584" w:hanging="864"/>
      <w:outlineLvl w:val="3"/>
    </w:pPr>
    <w:rPr>
      <w:rFonts w:asciiTheme="majorHAnsi" w:eastAsiaTheme="majorEastAsia" w:hAnsiTheme="majorHAnsi" w:cstheme="majorBidi"/>
      <w:bCs/>
      <w:iCs/>
      <w:color w:val="14756E" w:themeColor="accent1"/>
      <w:kern w:val="2"/>
      <w:szCs w:val="28"/>
      <w:u w:val="single"/>
      <w:lang w:val="en-AU" w:bidi="th-TH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F5FE5"/>
    <w:pPr>
      <w:keepNext/>
      <w:keepLines/>
      <w:spacing w:before="40" w:after="0"/>
      <w:ind w:left="1008" w:hanging="1008"/>
      <w:outlineLvl w:val="4"/>
    </w:pPr>
    <w:rPr>
      <w:rFonts w:asciiTheme="majorHAnsi" w:eastAsiaTheme="majorEastAsia" w:hAnsiTheme="majorHAnsi" w:cstheme="majorBidi"/>
      <w:color w:val="0F5751" w:themeColor="accent1" w:themeShade="BF"/>
      <w:kern w:val="2"/>
      <w:sz w:val="28"/>
      <w:szCs w:val="28"/>
      <w:lang w:val="en-AU" w:bidi="th-TH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F7365"/>
    <w:pPr>
      <w:keepNext/>
      <w:keepLines/>
      <w:spacing w:before="40" w:after="0"/>
      <w:ind w:left="1152" w:hanging="1152"/>
      <w:outlineLvl w:val="5"/>
    </w:pPr>
    <w:rPr>
      <w:rFonts w:asciiTheme="majorHAnsi" w:eastAsiaTheme="majorEastAsia" w:hAnsiTheme="majorHAnsi" w:cstheme="majorBidi"/>
      <w:color w:val="0A3A36" w:themeColor="accent1" w:themeShade="7F"/>
      <w:kern w:val="2"/>
      <w:szCs w:val="28"/>
      <w:lang w:val="en-AU" w:bidi="th-TH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F7365"/>
    <w:pPr>
      <w:keepNext/>
      <w:keepLines/>
      <w:spacing w:before="4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0A3A36" w:themeColor="accent1" w:themeShade="7F"/>
      <w:kern w:val="2"/>
      <w:szCs w:val="28"/>
      <w:lang w:val="en-AU" w:bidi="th-TH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F7365"/>
    <w:pPr>
      <w:keepNext/>
      <w:keepLines/>
      <w:spacing w:before="40" w:after="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kern w:val="2"/>
      <w:sz w:val="21"/>
      <w:szCs w:val="26"/>
      <w:lang w:val="en-AU" w:bidi="th-TH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F7365"/>
    <w:pPr>
      <w:keepNext/>
      <w:keepLines/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kern w:val="2"/>
      <w:sz w:val="21"/>
      <w:szCs w:val="26"/>
      <w:lang w:val="en-AU" w:bidi="th-TH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point,List Paragraph1,List Paragraph11,Recommendation,List Paragraph Number,L,Bullet Point,List Bullet 1,Body Bullets 1,Bulleted Para,NFP GP Bulleted List,bullet point list,Bullet points,Content descriptions,List Paragraph2,Number"/>
    <w:basedOn w:val="Normal"/>
    <w:link w:val="ListParagraphChar"/>
    <w:uiPriority w:val="34"/>
    <w:qFormat/>
    <w:rsid w:val="004E576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B6F35"/>
    <w:rPr>
      <w:rFonts w:ascii="Tw Cen MT" w:hAnsi="Tw Cen MT"/>
      <w:b/>
      <w:bCs/>
      <w:i/>
      <w:color w:val="14756E" w:themeColor="accent1"/>
      <w:sz w:val="28"/>
      <w:szCs w:val="40"/>
    </w:rPr>
  </w:style>
  <w:style w:type="paragraph" w:styleId="Header">
    <w:name w:val="header"/>
    <w:basedOn w:val="Normal"/>
    <w:link w:val="HeaderChar"/>
    <w:uiPriority w:val="99"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312D"/>
  </w:style>
  <w:style w:type="paragraph" w:styleId="Footer">
    <w:name w:val="footer"/>
    <w:basedOn w:val="Normal"/>
    <w:link w:val="FooterChar"/>
    <w:uiPriority w:val="99"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312D"/>
  </w:style>
  <w:style w:type="paragraph" w:styleId="Title">
    <w:name w:val="Title"/>
    <w:basedOn w:val="Normal"/>
    <w:next w:val="Normal"/>
    <w:link w:val="TitleChar"/>
    <w:autoRedefine/>
    <w:uiPriority w:val="10"/>
    <w:qFormat/>
    <w:rsid w:val="00E45212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5212"/>
    <w:rPr>
      <w:rFonts w:asciiTheme="majorHAnsi" w:eastAsiaTheme="majorEastAsia" w:hAnsiTheme="majorHAnsi" w:cstheme="majorBidi"/>
      <w:color w:val="000000" w:themeColor="text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DE3223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itleChar">
    <w:name w:val="Subtitle Char"/>
    <w:basedOn w:val="DefaultParagraphFont"/>
    <w:link w:val="Subtitle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tion">
    <w:name w:val="Introduction"/>
    <w:basedOn w:val="Normal"/>
    <w:next w:val="Normal"/>
    <w:link w:val="IntroductionChar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hor">
    <w:name w:val="Author"/>
    <w:basedOn w:val="Normal"/>
    <w:next w:val="Normal"/>
    <w:link w:val="AuthorChar"/>
    <w:uiPriority w:val="12"/>
    <w:qFormat/>
    <w:rsid w:val="0001638A"/>
    <w:rPr>
      <w:color w:val="auto"/>
    </w:rPr>
  </w:style>
  <w:style w:type="character" w:customStyle="1" w:styleId="IntroductionChar">
    <w:name w:val="Introduction Char"/>
    <w:basedOn w:val="DefaultParagraphFont"/>
    <w:link w:val="Introduction"/>
    <w:uiPriority w:val="12"/>
    <w:rsid w:val="00D528B9"/>
    <w:rPr>
      <w:color w:val="auto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0A7F00"/>
    <w:rPr>
      <w:rFonts w:asciiTheme="majorHAnsi" w:eastAsiaTheme="majorEastAsia" w:hAnsiTheme="majorHAnsi" w:cstheme="majorBidi"/>
      <w:b/>
      <w:color w:val="14756E" w:themeColor="accent1"/>
      <w:sz w:val="32"/>
      <w:szCs w:val="32"/>
    </w:rPr>
  </w:style>
  <w:style w:type="character" w:customStyle="1" w:styleId="AuthorChar">
    <w:name w:val="Author Char"/>
    <w:basedOn w:val="DefaultParagraphFont"/>
    <w:link w:val="Author"/>
    <w:uiPriority w:val="12"/>
    <w:rsid w:val="0064312D"/>
    <w:rPr>
      <w:color w:val="auto"/>
    </w:rPr>
  </w:style>
  <w:style w:type="paragraph" w:styleId="Quote">
    <w:name w:val="Quote"/>
    <w:basedOn w:val="Quote8"/>
    <w:next w:val="Normal"/>
    <w:link w:val="QuoteChar"/>
    <w:uiPriority w:val="29"/>
    <w:qFormat/>
    <w:rsid w:val="009802BB"/>
    <w:rPr>
      <w:color w:val="FFFFFF" w:themeColor="background1"/>
      <w:szCs w:val="36"/>
    </w:rPr>
  </w:style>
  <w:style w:type="character" w:customStyle="1" w:styleId="QuoteChar">
    <w:name w:val="Quote Char"/>
    <w:basedOn w:val="DefaultParagraphFont"/>
    <w:link w:val="Quote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Quote2">
    <w:name w:val="Quote 2"/>
    <w:basedOn w:val="Normal"/>
    <w:next w:val="Normal"/>
    <w:link w:val="Quote2Char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ChapterTitle">
    <w:name w:val="Chapter Title"/>
    <w:basedOn w:val="Normal"/>
    <w:next w:val="Normal"/>
    <w:link w:val="ChapterTitleChar"/>
    <w:uiPriority w:val="13"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Quote2Char">
    <w:name w:val="Quote 2 Char"/>
    <w:basedOn w:val="DefaultParagraphFont"/>
    <w:link w:val="Quote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Bullet">
    <w:name w:val="List Bullet"/>
    <w:basedOn w:val="ListParagraph"/>
    <w:uiPriority w:val="99"/>
    <w:qFormat/>
    <w:rsid w:val="006A2477"/>
    <w:pPr>
      <w:numPr>
        <w:numId w:val="1"/>
      </w:numPr>
      <w:ind w:left="426" w:hanging="426"/>
    </w:pPr>
  </w:style>
  <w:style w:type="character" w:customStyle="1" w:styleId="ChapterTitleChar">
    <w:name w:val="Chapter Title Char"/>
    <w:basedOn w:val="DefaultParagraphFont"/>
    <w:link w:val="ChapterTitle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eGrid">
    <w:name w:val="Table Grid"/>
    <w:basedOn w:val="Table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ote3">
    <w:name w:val="Quote 3"/>
    <w:basedOn w:val="Normal"/>
    <w:next w:val="Normal"/>
    <w:link w:val="Quote3Char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Strong">
    <w:name w:val="Strong"/>
    <w:basedOn w:val="DefaultParagraphFont"/>
    <w:uiPriority w:val="22"/>
    <w:qFormat/>
    <w:rsid w:val="00BE0D18"/>
    <w:rPr>
      <w:b/>
      <w:bCs/>
    </w:rPr>
  </w:style>
  <w:style w:type="character" w:customStyle="1" w:styleId="Quote3Char">
    <w:name w:val="Quote 3 Char"/>
    <w:basedOn w:val="DefaultParagraphFont"/>
    <w:link w:val="Quote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Quote4">
    <w:name w:val="Quote 4"/>
    <w:basedOn w:val="Normal"/>
    <w:next w:val="Normal"/>
    <w:link w:val="Quote4Char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Captio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Quote4Char">
    <w:name w:val="Quote 4 Char"/>
    <w:basedOn w:val="DefaultParagraphFont"/>
    <w:link w:val="Quote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Quote5">
    <w:name w:val="Quote 5"/>
    <w:basedOn w:val="Normal"/>
    <w:next w:val="Normal"/>
    <w:link w:val="Quote5Char"/>
    <w:uiPriority w:val="29"/>
    <w:qFormat/>
    <w:rsid w:val="00333AAD"/>
    <w:rPr>
      <w:i/>
      <w:sz w:val="44"/>
      <w:szCs w:val="44"/>
    </w:rPr>
  </w:style>
  <w:style w:type="paragraph" w:customStyle="1" w:styleId="Caption2">
    <w:name w:val="Caption 2"/>
    <w:basedOn w:val="Normal"/>
    <w:next w:val="Normal"/>
    <w:link w:val="Caption2Char"/>
    <w:uiPriority w:val="99"/>
    <w:qFormat/>
    <w:rsid w:val="00E403F2"/>
    <w:rPr>
      <w:sz w:val="14"/>
    </w:rPr>
  </w:style>
  <w:style w:type="character" w:customStyle="1" w:styleId="Quote5Char">
    <w:name w:val="Quote 5 Char"/>
    <w:basedOn w:val="DefaultParagraphFont"/>
    <w:link w:val="Quote5"/>
    <w:uiPriority w:val="29"/>
    <w:rsid w:val="00333AAD"/>
    <w:rPr>
      <w:i/>
      <w:sz w:val="44"/>
      <w:szCs w:val="44"/>
    </w:rPr>
  </w:style>
  <w:style w:type="paragraph" w:customStyle="1" w:styleId="Quote6">
    <w:name w:val="Quote 6"/>
    <w:basedOn w:val="Normal"/>
    <w:next w:val="Normal"/>
    <w:link w:val="Quote6Char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Caption2Char">
    <w:name w:val="Caption 2 Char"/>
    <w:basedOn w:val="DefaultParagraphFont"/>
    <w:link w:val="Caption2"/>
    <w:uiPriority w:val="99"/>
    <w:rsid w:val="00E403F2"/>
    <w:rPr>
      <w:sz w:val="14"/>
    </w:rPr>
  </w:style>
  <w:style w:type="paragraph" w:customStyle="1" w:styleId="Quote7">
    <w:name w:val="Quote 7"/>
    <w:basedOn w:val="Normal"/>
    <w:next w:val="Normal"/>
    <w:link w:val="Quote7Char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Quote6Char">
    <w:name w:val="Quote 6 Char"/>
    <w:basedOn w:val="DefaultParagraphFont"/>
    <w:link w:val="Quote6"/>
    <w:uiPriority w:val="29"/>
    <w:rsid w:val="0064312D"/>
    <w:rPr>
      <w:color w:val="14756E" w:themeColor="accent1"/>
      <w:sz w:val="44"/>
      <w:szCs w:val="44"/>
    </w:rPr>
  </w:style>
  <w:style w:type="character" w:styleId="IntenseReference">
    <w:name w:val="Intense Reference"/>
    <w:basedOn w:val="DefaultParagraphFont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Quote7Char">
    <w:name w:val="Quote 7 Char"/>
    <w:basedOn w:val="DefaultParagraphFont"/>
    <w:link w:val="Quote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Quote8">
    <w:name w:val="Quote 8"/>
    <w:basedOn w:val="Quote4"/>
    <w:link w:val="Quote8Char"/>
    <w:qFormat/>
    <w:rsid w:val="00475E10"/>
    <w:pPr>
      <w:ind w:left="0" w:right="0"/>
    </w:pPr>
    <w:rPr>
      <w:rFonts w:asciiTheme="minorHAnsi" w:hAnsiTheme="minorHAnsi"/>
      <w:color w:val="3A3A3A" w:themeColor="accent6"/>
      <w:sz w:val="36"/>
    </w:rPr>
  </w:style>
  <w:style w:type="character" w:customStyle="1" w:styleId="Quote8Char">
    <w:name w:val="Quote 8 Char"/>
    <w:basedOn w:val="Quote4Char"/>
    <w:link w:val="Quote8"/>
    <w:rsid w:val="00475E10"/>
    <w:rPr>
      <w:rFonts w:asciiTheme="majorHAnsi" w:hAnsiTheme="majorHAnsi"/>
      <w:i/>
      <w:color w:val="3A3A3A" w:themeColor="accent6"/>
      <w:sz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565BF"/>
    <w:rPr>
      <w:rFonts w:asciiTheme="majorHAnsi" w:eastAsiaTheme="majorEastAsia" w:hAnsiTheme="majorHAnsi" w:cstheme="majorBidi"/>
      <w:b/>
      <w:bCs/>
      <w:color w:val="14756E" w:themeColor="accent1"/>
      <w:kern w:val="2"/>
      <w:sz w:val="24"/>
      <w:szCs w:val="30"/>
      <w:lang w:val="en-AU" w:bidi="th-TH"/>
      <w14:ligatures w14:val="standardContextual"/>
    </w:rPr>
  </w:style>
  <w:style w:type="character" w:customStyle="1" w:styleId="Heading4Char">
    <w:name w:val="Heading 4 Char"/>
    <w:basedOn w:val="DefaultParagraphFont"/>
    <w:link w:val="Heading4"/>
    <w:uiPriority w:val="9"/>
    <w:rsid w:val="00B01BE5"/>
    <w:rPr>
      <w:rFonts w:asciiTheme="majorHAnsi" w:eastAsiaTheme="majorEastAsia" w:hAnsiTheme="majorHAnsi" w:cstheme="majorBidi"/>
      <w:bCs/>
      <w:iCs/>
      <w:color w:val="14756E" w:themeColor="accent1"/>
      <w:kern w:val="2"/>
      <w:sz w:val="24"/>
      <w:szCs w:val="28"/>
      <w:u w:val="single"/>
      <w:lang w:val="en-AU" w:bidi="th-TH"/>
      <w14:ligatures w14:val="standardContextual"/>
    </w:rPr>
  </w:style>
  <w:style w:type="character" w:customStyle="1" w:styleId="Heading5Char">
    <w:name w:val="Heading 5 Char"/>
    <w:basedOn w:val="DefaultParagraphFont"/>
    <w:link w:val="Heading5"/>
    <w:uiPriority w:val="9"/>
    <w:rsid w:val="002F5FE5"/>
    <w:rPr>
      <w:rFonts w:asciiTheme="majorHAnsi" w:eastAsiaTheme="majorEastAsia" w:hAnsiTheme="majorHAnsi" w:cstheme="majorBidi"/>
      <w:color w:val="0F5751" w:themeColor="accent1" w:themeShade="BF"/>
      <w:kern w:val="2"/>
      <w:sz w:val="28"/>
      <w:szCs w:val="28"/>
      <w:lang w:val="en-AU" w:bidi="th-TH"/>
      <w14:ligatures w14:val="standardContextual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F7365"/>
    <w:rPr>
      <w:rFonts w:asciiTheme="majorHAnsi" w:eastAsiaTheme="majorEastAsia" w:hAnsiTheme="majorHAnsi" w:cstheme="majorBidi"/>
      <w:color w:val="0A3A36" w:themeColor="accent1" w:themeShade="7F"/>
      <w:kern w:val="2"/>
      <w:szCs w:val="28"/>
      <w:lang w:val="en-AU" w:bidi="th-TH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F7365"/>
    <w:rPr>
      <w:rFonts w:asciiTheme="majorHAnsi" w:eastAsiaTheme="majorEastAsia" w:hAnsiTheme="majorHAnsi" w:cstheme="majorBidi"/>
      <w:i/>
      <w:iCs/>
      <w:color w:val="0A3A36" w:themeColor="accent1" w:themeShade="7F"/>
      <w:kern w:val="2"/>
      <w:szCs w:val="28"/>
      <w:lang w:val="en-AU" w:bidi="th-TH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F7365"/>
    <w:rPr>
      <w:rFonts w:asciiTheme="majorHAnsi" w:eastAsiaTheme="majorEastAsia" w:hAnsiTheme="majorHAnsi" w:cstheme="majorBidi"/>
      <w:color w:val="272727" w:themeColor="text1" w:themeTint="D8"/>
      <w:kern w:val="2"/>
      <w:sz w:val="21"/>
      <w:szCs w:val="26"/>
      <w:lang w:val="en-AU" w:bidi="th-TH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F7365"/>
    <w:rPr>
      <w:rFonts w:asciiTheme="majorHAnsi" w:eastAsiaTheme="majorEastAsia" w:hAnsiTheme="majorHAnsi" w:cstheme="majorBidi"/>
      <w:i/>
      <w:iCs/>
      <w:color w:val="272727" w:themeColor="text1" w:themeTint="D8"/>
      <w:kern w:val="2"/>
      <w:sz w:val="21"/>
      <w:szCs w:val="26"/>
      <w:lang w:val="en-AU" w:bidi="th-TH"/>
      <w14:ligatures w14:val="standardContextual"/>
    </w:rPr>
  </w:style>
  <w:style w:type="numbering" w:customStyle="1" w:styleId="Appendices">
    <w:name w:val="Appendices"/>
    <w:uiPriority w:val="99"/>
    <w:rsid w:val="007F7365"/>
    <w:pPr>
      <w:numPr>
        <w:numId w:val="2"/>
      </w:numPr>
    </w:pPr>
  </w:style>
  <w:style w:type="paragraph" w:customStyle="1" w:styleId="AppendixHeading1">
    <w:name w:val="Appendix Heading 1"/>
    <w:basedOn w:val="Normal"/>
    <w:next w:val="Normal"/>
    <w:uiPriority w:val="2"/>
    <w:qFormat/>
    <w:rsid w:val="007F7365"/>
    <w:pPr>
      <w:keepNext/>
      <w:keepLines/>
      <w:pageBreakBefore/>
      <w:numPr>
        <w:numId w:val="3"/>
      </w:numPr>
      <w:spacing w:before="360" w:after="250" w:line="640" w:lineRule="atLeast"/>
      <w:outlineLvl w:val="0"/>
    </w:pPr>
    <w:rPr>
      <w:rFonts w:asciiTheme="majorHAnsi" w:eastAsia="Times New Roman" w:hAnsiTheme="majorHAnsi" w:cs="Arial"/>
      <w:spacing w:val="-1"/>
      <w:kern w:val="2"/>
      <w:sz w:val="54"/>
      <w:szCs w:val="20"/>
      <w:lang w:val="en-AU" w:eastAsia="en-AU"/>
      <w14:ligatures w14:val="standardContextual"/>
      <w14:numSpacing w14:val="tabular"/>
    </w:rPr>
  </w:style>
  <w:style w:type="paragraph" w:customStyle="1" w:styleId="AppendixHeading2">
    <w:name w:val="Appendix Heading 2"/>
    <w:basedOn w:val="Normal"/>
    <w:next w:val="Normal"/>
    <w:uiPriority w:val="2"/>
    <w:qFormat/>
    <w:rsid w:val="007F7365"/>
    <w:pPr>
      <w:keepNext/>
      <w:keepLines/>
      <w:numPr>
        <w:ilvl w:val="1"/>
        <w:numId w:val="3"/>
      </w:numPr>
      <w:spacing w:before="470" w:after="100" w:line="240" w:lineRule="auto"/>
    </w:pPr>
    <w:rPr>
      <w:rFonts w:asciiTheme="majorHAnsi" w:eastAsiaTheme="majorEastAsia" w:hAnsiTheme="majorHAnsi" w:cs="Arial"/>
      <w:bCs/>
      <w:color w:val="14756E" w:themeColor="accent1"/>
      <w:spacing w:val="-1"/>
      <w:kern w:val="2"/>
      <w:sz w:val="28"/>
      <w:szCs w:val="40"/>
      <w:lang w:val="en-AU" w:eastAsia="en-AU"/>
      <w14:ligatures w14:val="standardContextual"/>
      <w14:numSpacing w14:val="tabular"/>
    </w:rPr>
  </w:style>
  <w:style w:type="paragraph" w:customStyle="1" w:styleId="AppendixHeading3">
    <w:name w:val="Appendix Heading 3"/>
    <w:basedOn w:val="AppendixHeading2"/>
    <w:next w:val="BodyText"/>
    <w:uiPriority w:val="2"/>
    <w:qFormat/>
    <w:rsid w:val="007F7365"/>
    <w:pPr>
      <w:numPr>
        <w:ilvl w:val="2"/>
      </w:numPr>
      <w:spacing w:before="460"/>
    </w:pPr>
    <w:rPr>
      <w:color w:val="000000" w:themeColor="text1"/>
    </w:rPr>
  </w:style>
  <w:style w:type="paragraph" w:styleId="BodyText">
    <w:name w:val="Body Text"/>
    <w:basedOn w:val="Normal"/>
    <w:link w:val="BodyTextChar"/>
    <w:uiPriority w:val="99"/>
    <w:semiHidden/>
    <w:unhideWhenUsed/>
    <w:rsid w:val="007F7365"/>
    <w:pPr>
      <w:spacing w:after="120"/>
    </w:pPr>
    <w:rPr>
      <w:color w:val="auto"/>
      <w:kern w:val="2"/>
      <w:szCs w:val="28"/>
      <w:lang w:val="en-AU" w:bidi="th-TH"/>
      <w14:ligatures w14:val="standardContextual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F7365"/>
    <w:rPr>
      <w:color w:val="auto"/>
      <w:kern w:val="2"/>
      <w:szCs w:val="28"/>
      <w:lang w:val="en-AU" w:bidi="th-TH"/>
      <w14:ligatures w14:val="standardContextu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7365"/>
    <w:pPr>
      <w:spacing w:after="150" w:line="240" w:lineRule="auto"/>
    </w:pPr>
    <w:rPr>
      <w:rFonts w:ascii="Tahoma" w:eastAsia="Times New Roman" w:hAnsi="Tahoma" w:cs="Tahoma"/>
      <w:spacing w:val="-1"/>
      <w:kern w:val="2"/>
      <w:sz w:val="16"/>
      <w:szCs w:val="16"/>
      <w:lang w:val="en-AU" w:eastAsia="en-AU"/>
      <w14:ligatures w14:val="standardContextual"/>
      <w14:numSpacing w14:val="tabular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365"/>
    <w:rPr>
      <w:rFonts w:ascii="Tahoma" w:eastAsia="Times New Roman" w:hAnsi="Tahoma" w:cs="Tahoma"/>
      <w:color w:val="000000" w:themeColor="text1"/>
      <w:spacing w:val="-1"/>
      <w:kern w:val="2"/>
      <w:sz w:val="16"/>
      <w:szCs w:val="16"/>
      <w:lang w:val="en-AU" w:eastAsia="en-AU"/>
      <w14:ligatures w14:val="standardContextual"/>
      <w14:numSpacing w14:val="tabular"/>
    </w:rPr>
  </w:style>
  <w:style w:type="paragraph" w:styleId="NormalWeb">
    <w:name w:val="Normal (Web)"/>
    <w:basedOn w:val="Normal"/>
    <w:uiPriority w:val="99"/>
    <w:unhideWhenUsed/>
    <w:rsid w:val="007F73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val="en-AU" w:eastAsia="en-AU"/>
    </w:rPr>
  </w:style>
  <w:style w:type="paragraph" w:styleId="FootnoteText">
    <w:name w:val="footnote text"/>
    <w:basedOn w:val="Normal"/>
    <w:link w:val="FootnoteTextChar"/>
    <w:uiPriority w:val="99"/>
    <w:unhideWhenUsed/>
    <w:rsid w:val="007F7365"/>
    <w:pPr>
      <w:spacing w:after="0" w:line="240" w:lineRule="auto"/>
    </w:pPr>
    <w:rPr>
      <w:color w:val="auto"/>
      <w:kern w:val="2"/>
      <w:sz w:val="20"/>
      <w:szCs w:val="25"/>
      <w:lang w:val="en-AU" w:bidi="th-TH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F7365"/>
    <w:rPr>
      <w:color w:val="auto"/>
      <w:kern w:val="2"/>
      <w:sz w:val="20"/>
      <w:szCs w:val="25"/>
      <w:lang w:val="en-AU" w:bidi="th-TH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7F736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F7365"/>
    <w:rPr>
      <w:color w:val="0000FF"/>
      <w:u w:val="single"/>
    </w:rPr>
  </w:style>
  <w:style w:type="character" w:customStyle="1" w:styleId="glossary">
    <w:name w:val="glossary"/>
    <w:basedOn w:val="DefaultParagraphFont"/>
    <w:rsid w:val="007F7365"/>
  </w:style>
  <w:style w:type="paragraph" w:styleId="EndnoteText">
    <w:name w:val="endnote text"/>
    <w:basedOn w:val="Normal"/>
    <w:link w:val="EndnoteTextChar"/>
    <w:uiPriority w:val="99"/>
    <w:semiHidden/>
    <w:unhideWhenUsed/>
    <w:rsid w:val="007F7365"/>
    <w:pPr>
      <w:spacing w:after="0" w:line="240" w:lineRule="auto"/>
    </w:pPr>
    <w:rPr>
      <w:color w:val="auto"/>
      <w:kern w:val="2"/>
      <w:sz w:val="20"/>
      <w:szCs w:val="25"/>
      <w:lang w:val="en-AU" w:bidi="th-TH"/>
      <w14:ligatures w14:val="standardContextual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F7365"/>
    <w:rPr>
      <w:color w:val="auto"/>
      <w:kern w:val="2"/>
      <w:sz w:val="20"/>
      <w:szCs w:val="25"/>
      <w:lang w:val="en-AU" w:bidi="th-TH"/>
      <w14:ligatures w14:val="standardContextual"/>
    </w:rPr>
  </w:style>
  <w:style w:type="character" w:styleId="EndnoteReference">
    <w:name w:val="endnote reference"/>
    <w:basedOn w:val="DefaultParagraphFont"/>
    <w:uiPriority w:val="99"/>
    <w:semiHidden/>
    <w:unhideWhenUsed/>
    <w:rsid w:val="007F7365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F736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F7365"/>
    <w:rPr>
      <w:color w:val="01B1AE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F73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F7365"/>
    <w:pPr>
      <w:spacing w:line="240" w:lineRule="auto"/>
    </w:pPr>
    <w:rPr>
      <w:color w:val="auto"/>
      <w:kern w:val="2"/>
      <w:sz w:val="20"/>
      <w:szCs w:val="25"/>
      <w:lang w:val="en-AU" w:bidi="th-TH"/>
      <w14:ligatures w14:val="standardContextual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F7365"/>
    <w:rPr>
      <w:color w:val="auto"/>
      <w:kern w:val="2"/>
      <w:sz w:val="20"/>
      <w:szCs w:val="25"/>
      <w:lang w:val="en-AU" w:bidi="th-TH"/>
      <w14:ligatures w14:val="standardContextu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73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7365"/>
    <w:rPr>
      <w:b/>
      <w:bCs/>
      <w:color w:val="auto"/>
      <w:kern w:val="2"/>
      <w:sz w:val="20"/>
      <w:szCs w:val="25"/>
      <w:lang w:val="en-AU" w:bidi="th-TH"/>
      <w14:ligatures w14:val="standardContextual"/>
    </w:rPr>
  </w:style>
  <w:style w:type="table" w:styleId="GridTable5Dark-Accent6">
    <w:name w:val="Grid Table 5 Dark Accent 6"/>
    <w:basedOn w:val="TableNormal"/>
    <w:uiPriority w:val="50"/>
    <w:rsid w:val="007F7365"/>
    <w:pPr>
      <w:spacing w:after="0" w:line="240" w:lineRule="auto"/>
    </w:pPr>
    <w:rPr>
      <w:color w:val="auto"/>
      <w:kern w:val="2"/>
      <w:szCs w:val="28"/>
      <w:lang w:val="en-AU" w:bidi="th-TH"/>
      <w14:ligatures w14:val="standardContextual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D7D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A3A3A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A3A3A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A3A3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A3A3A" w:themeFill="accent6"/>
      </w:tcPr>
    </w:tblStylePr>
    <w:tblStylePr w:type="band1Vert">
      <w:tblPr/>
      <w:tcPr>
        <w:shd w:val="clear" w:color="auto" w:fill="B0B0B0" w:themeFill="accent6" w:themeFillTint="66"/>
      </w:tcPr>
    </w:tblStylePr>
    <w:tblStylePr w:type="band1Horz">
      <w:tblPr/>
      <w:tcPr>
        <w:shd w:val="clear" w:color="auto" w:fill="B0B0B0" w:themeFill="accent6" w:themeFillTint="66"/>
      </w:tcPr>
    </w:tblStylePr>
  </w:style>
  <w:style w:type="paragraph" w:styleId="Revision">
    <w:name w:val="Revision"/>
    <w:hidden/>
    <w:uiPriority w:val="99"/>
    <w:semiHidden/>
    <w:rsid w:val="007F7365"/>
    <w:pPr>
      <w:spacing w:after="0" w:line="240" w:lineRule="auto"/>
    </w:pPr>
    <w:rPr>
      <w:color w:val="auto"/>
      <w:kern w:val="2"/>
      <w:szCs w:val="28"/>
      <w:lang w:val="en-AU" w:bidi="th-TH"/>
      <w14:ligatures w14:val="standardContextual"/>
    </w:rPr>
  </w:style>
  <w:style w:type="paragraph" w:styleId="TOCHeading">
    <w:name w:val="TOC Heading"/>
    <w:basedOn w:val="Heading1"/>
    <w:next w:val="Normal"/>
    <w:uiPriority w:val="39"/>
    <w:unhideWhenUsed/>
    <w:qFormat/>
    <w:rsid w:val="007F7365"/>
    <w:pPr>
      <w:spacing w:before="240" w:after="0"/>
      <w:outlineLvl w:val="9"/>
    </w:pPr>
    <w:rPr>
      <w:b w:val="0"/>
      <w:color w:val="0F575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7F7365"/>
    <w:pPr>
      <w:spacing w:after="100"/>
    </w:pPr>
    <w:rPr>
      <w:color w:val="auto"/>
      <w:kern w:val="2"/>
      <w:szCs w:val="28"/>
      <w:lang w:val="en-AU" w:bidi="th-TH"/>
      <w14:ligatures w14:val="standardContextual"/>
    </w:rPr>
  </w:style>
  <w:style w:type="paragraph" w:styleId="TOC2">
    <w:name w:val="toc 2"/>
    <w:basedOn w:val="Normal"/>
    <w:next w:val="Normal"/>
    <w:autoRedefine/>
    <w:uiPriority w:val="39"/>
    <w:unhideWhenUsed/>
    <w:rsid w:val="007F7365"/>
    <w:pPr>
      <w:spacing w:after="100"/>
      <w:ind w:left="220"/>
    </w:pPr>
    <w:rPr>
      <w:color w:val="auto"/>
      <w:kern w:val="2"/>
      <w:szCs w:val="28"/>
      <w:lang w:val="en-AU" w:bidi="th-TH"/>
      <w14:ligatures w14:val="standardContextual"/>
    </w:rPr>
  </w:style>
  <w:style w:type="paragraph" w:styleId="TOC3">
    <w:name w:val="toc 3"/>
    <w:basedOn w:val="Normal"/>
    <w:next w:val="Normal"/>
    <w:autoRedefine/>
    <w:uiPriority w:val="39"/>
    <w:unhideWhenUsed/>
    <w:rsid w:val="007F7365"/>
    <w:pPr>
      <w:spacing w:after="100"/>
      <w:ind w:left="440"/>
    </w:pPr>
    <w:rPr>
      <w:color w:val="auto"/>
      <w:kern w:val="2"/>
      <w:szCs w:val="28"/>
      <w:lang w:val="en-AU" w:bidi="th-TH"/>
      <w14:ligatures w14:val="standardContextual"/>
    </w:rPr>
  </w:style>
  <w:style w:type="table" w:styleId="GridTable5Dark-Accent2">
    <w:name w:val="Grid Table 5 Dark Accent 2"/>
    <w:basedOn w:val="TableNormal"/>
    <w:uiPriority w:val="50"/>
    <w:rsid w:val="0001731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8F4F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A6B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A6B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A6B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A6B1" w:themeFill="accent2"/>
      </w:tcPr>
    </w:tblStylePr>
    <w:tblStylePr w:type="band1Vert">
      <w:tblPr/>
      <w:tcPr>
        <w:shd w:val="clear" w:color="auto" w:fill="91E9F0" w:themeFill="accent2" w:themeFillTint="66"/>
      </w:tcPr>
    </w:tblStylePr>
    <w:tblStylePr w:type="band1Horz">
      <w:tblPr/>
      <w:tcPr>
        <w:shd w:val="clear" w:color="auto" w:fill="91E9F0" w:themeFill="accent2" w:themeFillTint="66"/>
      </w:tcPr>
    </w:tblStylePr>
  </w:style>
  <w:style w:type="table" w:styleId="GridTable4-Accent1">
    <w:name w:val="Grid Table 4 Accent 1"/>
    <w:basedOn w:val="TableNormal"/>
    <w:uiPriority w:val="49"/>
    <w:rsid w:val="00603FCA"/>
    <w:pPr>
      <w:spacing w:after="0" w:line="240" w:lineRule="auto"/>
    </w:pPr>
    <w:tblPr>
      <w:tblStyleRowBandSize w:val="1"/>
      <w:tblStyleColBandSize w:val="1"/>
      <w:tblBorders>
        <w:top w:val="single" w:sz="4" w:space="0" w:color="3FDED2" w:themeColor="accent1" w:themeTint="99"/>
        <w:left w:val="single" w:sz="4" w:space="0" w:color="3FDED2" w:themeColor="accent1" w:themeTint="99"/>
        <w:bottom w:val="single" w:sz="4" w:space="0" w:color="3FDED2" w:themeColor="accent1" w:themeTint="99"/>
        <w:right w:val="single" w:sz="4" w:space="0" w:color="3FDED2" w:themeColor="accent1" w:themeTint="99"/>
        <w:insideH w:val="single" w:sz="4" w:space="0" w:color="3FDED2" w:themeColor="accent1" w:themeTint="99"/>
        <w:insideV w:val="single" w:sz="4" w:space="0" w:color="3FDED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4756E" w:themeColor="accent1"/>
          <w:left w:val="single" w:sz="4" w:space="0" w:color="14756E" w:themeColor="accent1"/>
          <w:bottom w:val="single" w:sz="4" w:space="0" w:color="14756E" w:themeColor="accent1"/>
          <w:right w:val="single" w:sz="4" w:space="0" w:color="14756E" w:themeColor="accent1"/>
          <w:insideH w:val="nil"/>
          <w:insideV w:val="nil"/>
        </w:tcBorders>
        <w:shd w:val="clear" w:color="auto" w:fill="14756E" w:themeFill="accent1"/>
      </w:tcPr>
    </w:tblStylePr>
    <w:tblStylePr w:type="lastRow">
      <w:rPr>
        <w:b/>
        <w:bCs/>
      </w:rPr>
      <w:tblPr/>
      <w:tcPr>
        <w:tcBorders>
          <w:top w:val="double" w:sz="4" w:space="0" w:color="14756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F4F0" w:themeFill="accent1" w:themeFillTint="33"/>
      </w:tcPr>
    </w:tblStylePr>
    <w:tblStylePr w:type="band1Horz">
      <w:tblPr/>
      <w:tcPr>
        <w:shd w:val="clear" w:color="auto" w:fill="BFF4F0" w:themeFill="accent1" w:themeFillTint="33"/>
      </w:tcPr>
    </w:tblStylePr>
  </w:style>
  <w:style w:type="paragraph" w:customStyle="1" w:styleId="pf0">
    <w:name w:val="pf0"/>
    <w:basedOn w:val="Normal"/>
    <w:rsid w:val="006061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val="en-AU" w:eastAsia="en-AU"/>
    </w:rPr>
  </w:style>
  <w:style w:type="character" w:customStyle="1" w:styleId="cf01">
    <w:name w:val="cf01"/>
    <w:basedOn w:val="DefaultParagraphFont"/>
    <w:rsid w:val="006061F7"/>
    <w:rPr>
      <w:rFonts w:ascii="Segoe UI" w:hAnsi="Segoe UI" w:cs="Segoe UI" w:hint="default"/>
      <w:sz w:val="18"/>
      <w:szCs w:val="18"/>
    </w:rPr>
  </w:style>
  <w:style w:type="character" w:customStyle="1" w:styleId="ListParagraphChar">
    <w:name w:val="List Paragraph Char"/>
    <w:aliases w:val="Bullet point Char,List Paragraph1 Char,List Paragraph11 Char,Recommendation Char,List Paragraph Number Char,L Char,Bullet Point Char,List Bullet 1 Char,Body Bullets 1 Char,Bulleted Para Char,NFP GP Bulleted List Char,Number Char"/>
    <w:basedOn w:val="DefaultParagraphFont"/>
    <w:link w:val="ListParagraph"/>
    <w:uiPriority w:val="34"/>
    <w:qFormat/>
    <w:rsid w:val="00F23381"/>
    <w:rPr>
      <w:color w:val="000000" w:themeColor="text1"/>
      <w:sz w:val="24"/>
    </w:rPr>
  </w:style>
  <w:style w:type="character" w:customStyle="1" w:styleId="normaltextrun">
    <w:name w:val="normaltextrun"/>
    <w:basedOn w:val="DefaultParagraphFont"/>
    <w:rsid w:val="00F23381"/>
  </w:style>
  <w:style w:type="paragraph" w:customStyle="1" w:styleId="Default">
    <w:name w:val="Default"/>
    <w:rsid w:val="00C33F8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AU"/>
    </w:rPr>
  </w:style>
  <w:style w:type="paragraph" w:customStyle="1" w:styleId="MajorHeading">
    <w:name w:val="Major Heading"/>
    <w:basedOn w:val="AppendixHeading1"/>
    <w:rsid w:val="000A348B"/>
    <w:pPr>
      <w:numPr>
        <w:numId w:val="0"/>
      </w:numPr>
      <w:jc w:val="center"/>
    </w:pPr>
  </w:style>
  <w:style w:type="character" w:customStyle="1" w:styleId="apple-converted-space">
    <w:name w:val="apple-converted-space"/>
    <w:basedOn w:val="DefaultParagraphFont"/>
    <w:rsid w:val="009622DD"/>
  </w:style>
  <w:style w:type="character" w:styleId="PageNumber">
    <w:name w:val="page number"/>
    <w:basedOn w:val="DefaultParagraphFont"/>
    <w:uiPriority w:val="99"/>
    <w:semiHidden/>
    <w:unhideWhenUsed/>
    <w:rsid w:val="00557A0A"/>
  </w:style>
  <w:style w:type="character" w:styleId="UnresolvedMention">
    <w:name w:val="Unresolved Mention"/>
    <w:basedOn w:val="DefaultParagraphFont"/>
    <w:uiPriority w:val="99"/>
    <w:semiHidden/>
    <w:unhideWhenUsed/>
    <w:rsid w:val="00D508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557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2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2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07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9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theaustralian.com.au/nation/chief-scientist-calls-on-schools-to-improve-science-studies/news-story/bc5fa99688ded139426abc8e48ce4571" TargetMode="External"/><Relationship Id="rId18" Type="http://schemas.openxmlformats.org/officeDocument/2006/relationships/hyperlink" Target="https://amsi.org.au/relieving-out-of-field-teaching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theaustralian.com.au/higher-education/university-of-sydney-cuts-maths-prerequisites-for-many-degrees/news-story/fbbf80a37f2a331ce414ffe2c5b6d758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amsi.org.au/2022/04/27/maths-crisis-year-12-maths-enrolments-reach-all-time-low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jobsandskills.gov.au/sites/default/files/2023-12/Employment%20Outlook%20Industry%20and%20Occupation%20Trends.pdf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chiefscientist.gov.au/sites/default/files/2020-09/australian_informed_choices_position_paper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jobsandskills.gov.au/data/skills-shortages-analysis/skills-priority-list" TargetMode="External"/><Relationship Id="rId22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amsi.org.au/wp-content/uploads/2024/03/maths-ooft-report.pdf" TargetMode="Externa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57C6B3-64AE-4278-8710-0D17110961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027</Words>
  <Characters>6614</Characters>
  <Application>Microsoft Office Word</Application>
  <DocSecurity>0</DocSecurity>
  <Lines>117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y Willis</dc:creator>
  <cp:keywords/>
  <dc:description/>
  <cp:lastModifiedBy>Doug Hargreaves</cp:lastModifiedBy>
  <cp:revision>2</cp:revision>
  <cp:lastPrinted>2025-12-05T21:41:00Z</cp:lastPrinted>
  <dcterms:created xsi:type="dcterms:W3CDTF">2025-12-05T21:42:00Z</dcterms:created>
  <dcterms:modified xsi:type="dcterms:W3CDTF">2025-12-05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e36582ee97bd46e67abf7b7ccaa83345b52cbe16e5054aacec917bac682304b1</vt:lpwstr>
  </property>
  <property fmtid="{D5CDD505-2E9C-101B-9397-08002B2CF9AE}" pid="4" name="MSIP_Label_0f488380-630a-4f55-a077-a19445e3f360_Enabled">
    <vt:lpwstr>true</vt:lpwstr>
  </property>
  <property fmtid="{D5CDD505-2E9C-101B-9397-08002B2CF9AE}" pid="5" name="MSIP_Label_0f488380-630a-4f55-a077-a19445e3f360_SetDate">
    <vt:lpwstr>2024-03-28T10:28:41Z</vt:lpwstr>
  </property>
  <property fmtid="{D5CDD505-2E9C-101B-9397-08002B2CF9AE}" pid="6" name="MSIP_Label_0f488380-630a-4f55-a077-a19445e3f360_Method">
    <vt:lpwstr>Standard</vt:lpwstr>
  </property>
  <property fmtid="{D5CDD505-2E9C-101B-9397-08002B2CF9AE}" pid="7" name="MSIP_Label_0f488380-630a-4f55-a077-a19445e3f360_Name">
    <vt:lpwstr>OFFICIAL - INTERNAL</vt:lpwstr>
  </property>
  <property fmtid="{D5CDD505-2E9C-101B-9397-08002B2CF9AE}" pid="8" name="MSIP_Label_0f488380-630a-4f55-a077-a19445e3f360_SiteId">
    <vt:lpwstr>b6e377cf-9db3-46cb-91a2-fad9605bb15c</vt:lpwstr>
  </property>
  <property fmtid="{D5CDD505-2E9C-101B-9397-08002B2CF9AE}" pid="9" name="MSIP_Label_0f488380-630a-4f55-a077-a19445e3f360_ActionId">
    <vt:lpwstr>e938c2a6-fb12-4493-aed3-a98f554e6ea1</vt:lpwstr>
  </property>
  <property fmtid="{D5CDD505-2E9C-101B-9397-08002B2CF9AE}" pid="10" name="MSIP_Label_0f488380-630a-4f55-a077-a19445e3f360_ContentBits">
    <vt:lpwstr>0</vt:lpwstr>
  </property>
</Properties>
</file>